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6744" w14:textId="4C16C885" w:rsidR="002E474D" w:rsidRPr="005063B5" w:rsidRDefault="00714564" w:rsidP="00415075">
      <w:pPr>
        <w:pStyle w:val="Title"/>
        <w:ind w:hanging="720"/>
        <w:rPr>
          <w:rFonts w:asciiTheme="minorHAnsi" w:hAnsiTheme="minorHAnsi"/>
        </w:rPr>
      </w:pPr>
      <w:r>
        <w:rPr>
          <w:rFonts w:asciiTheme="minorHAnsi" w:hAnsiTheme="minorHAnsi"/>
        </w:rPr>
        <w:t>UCEDD</w:t>
      </w:r>
      <w:r w:rsidR="002E474D" w:rsidRPr="00415075">
        <w:rPr>
          <w:rFonts w:asciiTheme="minorHAnsi" w:hAnsiTheme="minorHAnsi"/>
        </w:rPr>
        <w:t xml:space="preserve"> </w:t>
      </w:r>
      <w:r w:rsidR="00197706">
        <w:rPr>
          <w:rFonts w:asciiTheme="minorHAnsi" w:hAnsiTheme="minorHAnsi"/>
        </w:rPr>
        <w:t>5-Year Final</w:t>
      </w:r>
      <w:r w:rsidR="00310986">
        <w:rPr>
          <w:rFonts w:asciiTheme="minorHAnsi" w:hAnsiTheme="minorHAnsi"/>
        </w:rPr>
        <w:t xml:space="preserve"> </w:t>
      </w:r>
      <w:r w:rsidR="00204E4D">
        <w:rPr>
          <w:rFonts w:asciiTheme="minorHAnsi" w:hAnsiTheme="minorHAnsi"/>
        </w:rPr>
        <w:t xml:space="preserve">Closeout </w:t>
      </w:r>
      <w:r w:rsidR="00197706">
        <w:rPr>
          <w:rFonts w:asciiTheme="minorHAnsi" w:hAnsiTheme="minorHAnsi"/>
        </w:rPr>
        <w:t>Report</w:t>
      </w:r>
      <w:r w:rsidR="00310986">
        <w:rPr>
          <w:rFonts w:asciiTheme="minorHAnsi" w:hAnsiTheme="minorHAnsi"/>
        </w:rPr>
        <w:t xml:space="preserve"> </w:t>
      </w:r>
      <w:r w:rsidR="00E837FC" w:rsidRPr="005063B5">
        <w:rPr>
          <w:rFonts w:asciiTheme="minorHAnsi" w:hAnsiTheme="minorHAnsi"/>
        </w:rPr>
        <w:t>Review</w:t>
      </w:r>
      <w:r w:rsidR="00C17AB6" w:rsidRPr="005063B5">
        <w:rPr>
          <w:rFonts w:asciiTheme="minorHAnsi" w:hAnsiTheme="minorHAnsi"/>
        </w:rPr>
        <w:t xml:space="preserve"> Tool</w:t>
      </w:r>
      <w:r w:rsidR="00BE13C0" w:rsidRPr="005063B5">
        <w:rPr>
          <w:rFonts w:asciiTheme="minorHAnsi" w:hAnsiTheme="minorHAnsi"/>
        </w:rPr>
        <w:t xml:space="preserve"> </w:t>
      </w:r>
    </w:p>
    <w:p w14:paraId="42984B82" w14:textId="77777777" w:rsidR="002E474D" w:rsidRPr="005063B5" w:rsidRDefault="002E474D" w:rsidP="00701423">
      <w:pPr>
        <w:pStyle w:val="Subtitle"/>
        <w:ind w:hanging="720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1458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6750"/>
        <w:gridCol w:w="3915"/>
        <w:gridCol w:w="3915"/>
      </w:tblGrid>
      <w:tr w:rsidR="00701C28" w:rsidRPr="005063B5" w14:paraId="173BC610" w14:textId="77777777" w:rsidTr="00180E2F">
        <w:tc>
          <w:tcPr>
            <w:tcW w:w="6750" w:type="dxa"/>
            <w:shd w:val="clear" w:color="auto" w:fill="FFFFFF" w:themeFill="background1"/>
          </w:tcPr>
          <w:p w14:paraId="67958FB8" w14:textId="77777777" w:rsidR="00701C28" w:rsidRPr="005063B5" w:rsidRDefault="00701C28" w:rsidP="00635657">
            <w:r w:rsidRPr="005063B5">
              <w:t>Is the Cover Page complete with current information?</w:t>
            </w:r>
          </w:p>
          <w:p w14:paraId="6FB76959" w14:textId="77777777" w:rsidR="00701C28" w:rsidRPr="005063B5" w:rsidRDefault="00701C28" w:rsidP="00701C28">
            <w:pPr>
              <w:ind w:right="11280"/>
            </w:pPr>
          </w:p>
        </w:tc>
        <w:tc>
          <w:tcPr>
            <w:tcW w:w="3915" w:type="dxa"/>
            <w:shd w:val="clear" w:color="auto" w:fill="FFFFFF" w:themeFill="background1"/>
          </w:tcPr>
          <w:p w14:paraId="6A515D90" w14:textId="77777777" w:rsidR="00701C28" w:rsidRPr="005063B5" w:rsidRDefault="00701C28" w:rsidP="00635657">
            <w:r w:rsidRPr="005063B5">
              <w:t xml:space="preserve"> Yes </w:t>
            </w:r>
            <w:sdt>
              <w:sdtPr>
                <w:id w:val="123883194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915" w:type="dxa"/>
            <w:shd w:val="clear" w:color="auto" w:fill="FFFFFF" w:themeFill="background1"/>
          </w:tcPr>
          <w:p w14:paraId="4E7F3C3F" w14:textId="77777777" w:rsidR="00701C28" w:rsidRPr="005063B5" w:rsidRDefault="00701C28" w:rsidP="00635657">
            <w:r w:rsidRPr="005063B5">
              <w:t xml:space="preserve">No </w:t>
            </w:r>
            <w:sdt>
              <w:sdtPr>
                <w:id w:val="-79159290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2371C0D" w14:textId="77777777" w:rsidR="00701C28" w:rsidRPr="005063B5" w:rsidRDefault="00701C28" w:rsidP="00635657"/>
        </w:tc>
      </w:tr>
    </w:tbl>
    <w:p w14:paraId="6B2A1526" w14:textId="77777777" w:rsidR="00701C28" w:rsidRPr="005063B5" w:rsidRDefault="00701C28" w:rsidP="00701C28"/>
    <w:tbl>
      <w:tblPr>
        <w:tblStyle w:val="TableGrid"/>
        <w:tblW w:w="1458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717"/>
        <w:gridCol w:w="63"/>
        <w:gridCol w:w="9050"/>
        <w:gridCol w:w="32"/>
        <w:gridCol w:w="14"/>
        <w:gridCol w:w="10"/>
        <w:gridCol w:w="886"/>
        <w:gridCol w:w="14"/>
        <w:gridCol w:w="893"/>
        <w:gridCol w:w="17"/>
        <w:gridCol w:w="2843"/>
        <w:gridCol w:w="22"/>
        <w:gridCol w:w="19"/>
      </w:tblGrid>
      <w:tr w:rsidR="00477211" w:rsidRPr="005063B5" w14:paraId="17C0E633" w14:textId="77777777" w:rsidTr="004321A0">
        <w:trPr>
          <w:gridAfter w:val="1"/>
          <w:wAfter w:w="19" w:type="dxa"/>
        </w:trPr>
        <w:tc>
          <w:tcPr>
            <w:tcW w:w="14561" w:type="dxa"/>
            <w:gridSpan w:val="12"/>
            <w:shd w:val="clear" w:color="auto" w:fill="000000" w:themeFill="text1"/>
          </w:tcPr>
          <w:p w14:paraId="487A52A2" w14:textId="1091B975" w:rsidR="00477211" w:rsidRPr="005063B5" w:rsidRDefault="00477211" w:rsidP="00701C28">
            <w:pPr>
              <w:pStyle w:val="NoSpacing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063B5">
              <w:rPr>
                <w:b/>
                <w:bCs/>
                <w:color w:val="FFFFFF" w:themeColor="background1"/>
                <w:sz w:val="32"/>
                <w:szCs w:val="32"/>
              </w:rPr>
              <w:t>A</w:t>
            </w:r>
            <w:r w:rsidR="00701C28" w:rsidRPr="005063B5">
              <w:rPr>
                <w:b/>
                <w:bCs/>
                <w:color w:val="FFFFFF" w:themeColor="background1"/>
                <w:sz w:val="32"/>
                <w:szCs w:val="32"/>
              </w:rPr>
              <w:t xml:space="preserve">NALYSIS </w:t>
            </w:r>
            <w:r w:rsidR="00024B11">
              <w:rPr>
                <w:b/>
                <w:bCs/>
                <w:color w:val="FFFFFF" w:themeColor="background1"/>
                <w:sz w:val="32"/>
                <w:szCs w:val="32"/>
              </w:rPr>
              <w:t>OF ACCOMPLISHMENTS AND EVALUATION</w:t>
            </w:r>
          </w:p>
        </w:tc>
      </w:tr>
      <w:tr w:rsidR="00477211" w:rsidRPr="005063B5" w14:paraId="7A4C4CE3" w14:textId="77777777" w:rsidTr="004321A0">
        <w:trPr>
          <w:gridAfter w:val="1"/>
          <w:wAfter w:w="19" w:type="dxa"/>
          <w:trHeight w:val="440"/>
        </w:trPr>
        <w:tc>
          <w:tcPr>
            <w:tcW w:w="14561" w:type="dxa"/>
            <w:gridSpan w:val="12"/>
            <w:shd w:val="clear" w:color="auto" w:fill="C6D9F1" w:themeFill="text2" w:themeFillTint="33"/>
          </w:tcPr>
          <w:p w14:paraId="5E4BE1BB" w14:textId="3311D0A6" w:rsidR="00477211" w:rsidRDefault="00477211" w:rsidP="00C34D23">
            <w:pPr>
              <w:tabs>
                <w:tab w:val="left" w:pos="0"/>
                <w:tab w:val="left" w:pos="720"/>
                <w:tab w:val="left" w:pos="1137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b/>
                <w:sz w:val="32"/>
                <w:szCs w:val="32"/>
              </w:rPr>
            </w:pPr>
            <w:r w:rsidRPr="005063B5">
              <w:rPr>
                <w:b/>
                <w:sz w:val="32"/>
                <w:szCs w:val="32"/>
              </w:rPr>
              <w:t xml:space="preserve">CENTER </w:t>
            </w:r>
            <w:r w:rsidR="000B3E83">
              <w:rPr>
                <w:b/>
                <w:sz w:val="32"/>
                <w:szCs w:val="32"/>
              </w:rPr>
              <w:t>ACCOMPLISHMENTS AND EVALUATION</w:t>
            </w:r>
          </w:p>
          <w:p w14:paraId="201FAD69" w14:textId="441E2B58" w:rsidR="00AF456B" w:rsidRPr="00AF456B" w:rsidRDefault="00AF456B" w:rsidP="00C34D23">
            <w:pPr>
              <w:tabs>
                <w:tab w:val="left" w:pos="0"/>
                <w:tab w:val="left" w:pos="720"/>
                <w:tab w:val="left" w:pos="1137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b/>
                <w:i/>
              </w:rPr>
            </w:pPr>
            <w:r w:rsidRPr="00AF456B">
              <w:rPr>
                <w:i/>
              </w:rPr>
              <w:t>This information should be covered in Part 1</w:t>
            </w:r>
            <w:r w:rsidR="000B3E83">
              <w:rPr>
                <w:i/>
              </w:rPr>
              <w:t>a and 1</w:t>
            </w:r>
            <w:r w:rsidRPr="00AF456B">
              <w:rPr>
                <w:i/>
              </w:rPr>
              <w:t xml:space="preserve">b of the UCEDD </w:t>
            </w:r>
            <w:r w:rsidR="00310986">
              <w:rPr>
                <w:i/>
              </w:rPr>
              <w:t xml:space="preserve">Closeout Report </w:t>
            </w:r>
          </w:p>
        </w:tc>
      </w:tr>
      <w:tr w:rsidR="00477211" w:rsidRPr="005063B5" w14:paraId="78732A12" w14:textId="77777777" w:rsidTr="004321A0">
        <w:trPr>
          <w:gridAfter w:val="1"/>
          <w:wAfter w:w="19" w:type="dxa"/>
        </w:trPr>
        <w:tc>
          <w:tcPr>
            <w:tcW w:w="14561" w:type="dxa"/>
            <w:gridSpan w:val="12"/>
            <w:shd w:val="clear" w:color="auto" w:fill="548DD4" w:themeFill="text2" w:themeFillTint="99"/>
          </w:tcPr>
          <w:p w14:paraId="5C2EA610" w14:textId="77777777" w:rsidR="00635657" w:rsidRPr="005063B5" w:rsidRDefault="00477211" w:rsidP="00EE3600">
            <w:pPr>
              <w:pStyle w:val="NoSpacing"/>
              <w:numPr>
                <w:ilvl w:val="0"/>
                <w:numId w:val="12"/>
              </w:numPr>
              <w:ind w:left="342" w:hanging="342"/>
              <w:rPr>
                <w:b/>
                <w:color w:val="FFFFFF" w:themeColor="background1"/>
                <w:u w:val="single"/>
              </w:rPr>
            </w:pPr>
            <w:r w:rsidRPr="005063B5">
              <w:rPr>
                <w:b/>
                <w:color w:val="FFFFFF" w:themeColor="background1"/>
                <w:u w:val="single"/>
              </w:rPr>
              <w:t xml:space="preserve">CENTER REQUIREMENTS: </w:t>
            </w:r>
          </w:p>
          <w:p w14:paraId="04A5888F" w14:textId="77777777" w:rsidR="00477211" w:rsidRPr="005063B5" w:rsidRDefault="00477211" w:rsidP="00156488">
            <w:pPr>
              <w:pStyle w:val="NoSpacing"/>
              <w:rPr>
                <w:rFonts w:eastAsia="Times New Roman"/>
                <w:color w:val="FFFFFF" w:themeColor="background1"/>
              </w:rPr>
            </w:pPr>
            <w:r w:rsidRPr="005063B5">
              <w:rPr>
                <w:color w:val="FFFFFF" w:themeColor="background1"/>
              </w:rPr>
              <w:t>S</w:t>
            </w:r>
            <w:r w:rsidR="009B134E" w:rsidRPr="005063B5">
              <w:rPr>
                <w:color w:val="FFFFFF" w:themeColor="background1"/>
              </w:rPr>
              <w:t>EC</w:t>
            </w:r>
            <w:r w:rsidRPr="005063B5">
              <w:rPr>
                <w:color w:val="FFFFFF" w:themeColor="background1"/>
              </w:rPr>
              <w:t>.153(a)(1</w:t>
            </w:r>
            <w:r w:rsidR="00635657" w:rsidRPr="005063B5">
              <w:rPr>
                <w:color w:val="FFFFFF" w:themeColor="background1"/>
              </w:rPr>
              <w:t xml:space="preserve">) </w:t>
            </w:r>
            <w:r w:rsidR="00635657" w:rsidRPr="005063B5">
              <w:rPr>
                <w:rFonts w:eastAsia="Times New Roman"/>
                <w:color w:val="FFFFFF" w:themeColor="background1"/>
              </w:rPr>
              <w:t xml:space="preserve"> </w:t>
            </w:r>
            <w:r w:rsidRPr="005063B5">
              <w:rPr>
                <w:rFonts w:eastAsia="Times New Roman"/>
                <w:color w:val="FFFFFF" w:themeColor="background1"/>
              </w:rPr>
              <w:t>The Centers shall be interdisciplinary education, research, and public service units of universities or public or not-for-profit entities associated with universities that engage in core functions addressing, directly or indirectly, 1 or more of the areas of emphasis interdisciplinary education, research, and public service units of universities or public or not-for-profit entities associated with universities that engage in core functions</w:t>
            </w:r>
            <w:r w:rsidRPr="005063B5">
              <w:rPr>
                <w:rFonts w:eastAsia="Times New Roman"/>
              </w:rPr>
              <w:t xml:space="preserve"> </w:t>
            </w:r>
            <w:r w:rsidRPr="005063B5">
              <w:rPr>
                <w:rFonts w:eastAsia="Times New Roman"/>
                <w:color w:val="FFFFFF" w:themeColor="background1"/>
              </w:rPr>
              <w:t>addressing, directly or indirectly, 1 or more of the areas of emphasis</w:t>
            </w:r>
          </w:p>
          <w:p w14:paraId="5D749A22" w14:textId="77777777" w:rsidR="00635657" w:rsidRPr="005063B5" w:rsidRDefault="00635657" w:rsidP="00156488">
            <w:pPr>
              <w:pStyle w:val="NoSpacing"/>
              <w:rPr>
                <w:rFonts w:eastAsia="Times New Roman"/>
                <w:color w:val="FFFFFF" w:themeColor="background1"/>
              </w:rPr>
            </w:pPr>
          </w:p>
          <w:p w14:paraId="5D49EF6E" w14:textId="25139BE9" w:rsidR="00635657" w:rsidRPr="005063B5" w:rsidRDefault="00635657" w:rsidP="00156488">
            <w:pPr>
              <w:pStyle w:val="NoSpacing"/>
              <w:rPr>
                <w:rFonts w:eastAsia="Times New Roman"/>
                <w:color w:val="FFFFFF" w:themeColor="background1"/>
              </w:rPr>
            </w:pPr>
            <w:r w:rsidRPr="005063B5">
              <w:rPr>
                <w:rFonts w:eastAsia="Times New Roman"/>
                <w:color w:val="FFFFFF" w:themeColor="background1"/>
              </w:rPr>
              <w:t>13</w:t>
            </w:r>
            <w:r w:rsidR="007A44DF">
              <w:rPr>
                <w:rFonts w:eastAsia="Times New Roman"/>
                <w:color w:val="FFFFFF" w:themeColor="background1"/>
              </w:rPr>
              <w:t>28.</w:t>
            </w:r>
            <w:r w:rsidR="007751B0">
              <w:rPr>
                <w:rFonts w:eastAsia="Times New Roman"/>
                <w:color w:val="FFFFFF" w:themeColor="background1"/>
              </w:rPr>
              <w:t>2</w:t>
            </w:r>
            <w:r w:rsidRPr="005063B5">
              <w:rPr>
                <w:rFonts w:eastAsia="Times New Roman"/>
                <w:color w:val="FFFFFF" w:themeColor="background1"/>
              </w:rPr>
              <w:t>(</w:t>
            </w:r>
            <w:r w:rsidR="000610FF">
              <w:rPr>
                <w:rFonts w:eastAsia="Times New Roman"/>
                <w:color w:val="FFFFFF" w:themeColor="background1"/>
              </w:rPr>
              <w:t>a</w:t>
            </w:r>
            <w:r w:rsidRPr="005063B5">
              <w:rPr>
                <w:rFonts w:eastAsia="Times New Roman"/>
                <w:color w:val="FFFFFF" w:themeColor="background1"/>
              </w:rPr>
              <w:t>)</w:t>
            </w:r>
            <w:r w:rsidR="000610FF">
              <w:rPr>
                <w:rFonts w:eastAsia="Times New Roman"/>
                <w:color w:val="FFFFFF" w:themeColor="background1"/>
              </w:rPr>
              <w:t xml:space="preserve"> Centers shall: (1) Provide leadership in, advise Federal, State, and community policymakers about, and promote opportunities for individuals with developmental disabilities to exercise self-determination, be independent, be productive, and be integrated and included in all facets of community life.</w:t>
            </w:r>
            <w:r w:rsidR="005705AC">
              <w:rPr>
                <w:rFonts w:eastAsia="Times New Roman"/>
                <w:color w:val="FFFFFF" w:themeColor="background1"/>
              </w:rPr>
              <w:t xml:space="preserve"> (2) Be interdisciplinary education, research, and public service units of universities or public not-for-profit entities associated with universities that engage in core functions, described in </w:t>
            </w:r>
            <w:r w:rsidR="00424A42" w:rsidRPr="00424A42">
              <w:rPr>
                <w:rFonts w:eastAsia="Times New Roman"/>
                <w:color w:val="FFFFFF" w:themeColor="background1"/>
              </w:rPr>
              <w:t>§ 1328.3, addressing, directly or indirectly, one or more of the areas of emphasis, as defined in § 1325.3 of this chapter.</w:t>
            </w:r>
          </w:p>
        </w:tc>
      </w:tr>
      <w:tr w:rsidR="008C5375" w:rsidRPr="005063B5" w14:paraId="7AA2724A" w14:textId="77777777" w:rsidTr="004321A0">
        <w:trPr>
          <w:gridAfter w:val="1"/>
          <w:wAfter w:w="19" w:type="dxa"/>
        </w:trPr>
        <w:tc>
          <w:tcPr>
            <w:tcW w:w="780" w:type="dxa"/>
            <w:gridSpan w:val="2"/>
            <w:shd w:val="clear" w:color="auto" w:fill="C6D9F1" w:themeFill="text2" w:themeFillTint="33"/>
          </w:tcPr>
          <w:p w14:paraId="7521EFF1" w14:textId="77777777" w:rsidR="00477211" w:rsidRPr="005063B5" w:rsidRDefault="0047721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050" w:type="dxa"/>
            <w:shd w:val="clear" w:color="auto" w:fill="C6D9F1" w:themeFill="text2" w:themeFillTint="33"/>
          </w:tcPr>
          <w:p w14:paraId="31FEF70C" w14:textId="77777777" w:rsidR="00477211" w:rsidRPr="005063B5" w:rsidRDefault="00477211" w:rsidP="00652ED5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49" w:type="dxa"/>
            <w:gridSpan w:val="6"/>
            <w:shd w:val="clear" w:color="auto" w:fill="C6D9F1" w:themeFill="text2" w:themeFillTint="33"/>
          </w:tcPr>
          <w:p w14:paraId="1D586300" w14:textId="77777777" w:rsidR="00477211" w:rsidRPr="005063B5" w:rsidRDefault="00477211" w:rsidP="00652ED5">
            <w:pPr>
              <w:pStyle w:val="ColorfulList-Accent11"/>
              <w:ind w:left="0"/>
              <w:rPr>
                <w:rFonts w:asciiTheme="minorHAnsi" w:eastAsia="NSimSun" w:hAnsiTheme="minorHAnsi" w:cs="Arial"/>
                <w:b/>
                <w:sz w:val="22"/>
                <w:szCs w:val="22"/>
              </w:rPr>
            </w:pPr>
            <w:r w:rsidRPr="005063B5">
              <w:rPr>
                <w:rFonts w:asciiTheme="minorHAnsi" w:hAnsiTheme="minorHAnsi"/>
                <w:b/>
                <w:sz w:val="22"/>
                <w:szCs w:val="22"/>
              </w:rPr>
              <w:t>ANSWERS</w:t>
            </w:r>
            <w:r w:rsidRPr="005063B5">
              <w:rPr>
                <w:rFonts w:asciiTheme="minorHAnsi" w:eastAsia="NSimSun" w:hAnsiTheme="minorHAnsi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882" w:type="dxa"/>
            <w:gridSpan w:val="3"/>
            <w:shd w:val="clear" w:color="auto" w:fill="C6D9F1" w:themeFill="text2" w:themeFillTint="33"/>
          </w:tcPr>
          <w:p w14:paraId="62DAB018" w14:textId="77777777" w:rsidR="00477211" w:rsidRPr="005063B5" w:rsidRDefault="00477211" w:rsidP="00652ED5">
            <w:pPr>
              <w:pStyle w:val="ColorfulList-Accent11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  <w:r w:rsidRPr="005063B5">
              <w:rPr>
                <w:rFonts w:asciiTheme="minorHAnsi" w:hAnsiTheme="minorHAnsi"/>
                <w:b/>
                <w:sz w:val="22"/>
                <w:szCs w:val="22"/>
              </w:rPr>
              <w:t>COMMENTS</w:t>
            </w:r>
          </w:p>
        </w:tc>
      </w:tr>
      <w:tr w:rsidR="00156488" w:rsidRPr="005063B5" w14:paraId="47083DFD" w14:textId="77777777" w:rsidTr="004321A0">
        <w:trPr>
          <w:gridAfter w:val="1"/>
          <w:wAfter w:w="19" w:type="dxa"/>
        </w:trPr>
        <w:tc>
          <w:tcPr>
            <w:tcW w:w="780" w:type="dxa"/>
            <w:gridSpan w:val="2"/>
          </w:tcPr>
          <w:p w14:paraId="45077E76" w14:textId="77777777" w:rsidR="00477211" w:rsidRPr="005063B5" w:rsidRDefault="00477211" w:rsidP="001841F3">
            <w:pPr>
              <w:rPr>
                <w:b/>
              </w:rPr>
            </w:pPr>
            <w:r w:rsidRPr="005063B5">
              <w:rPr>
                <w:b/>
              </w:rPr>
              <w:t>1.a</w:t>
            </w:r>
            <w:r w:rsidRPr="005063B5">
              <w:rPr>
                <w:b/>
              </w:rPr>
              <w:tab/>
            </w:r>
          </w:p>
        </w:tc>
        <w:tc>
          <w:tcPr>
            <w:tcW w:w="9050" w:type="dxa"/>
          </w:tcPr>
          <w:p w14:paraId="4B8B5F31" w14:textId="77A80B98" w:rsidR="00477211" w:rsidRPr="005063B5" w:rsidRDefault="00DE0AFB" w:rsidP="00477211">
            <w:pPr>
              <w:pStyle w:val="TableGrid1"/>
              <w:rPr>
                <w:rFonts w:asciiTheme="majorHAnsi" w:hAnsiTheme="majorHAnsi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 xml:space="preserve">Has the UCEDD documented </w:t>
            </w:r>
            <w:r w:rsidR="00311226">
              <w:rPr>
                <w:rFonts w:asciiTheme="minorHAnsi" w:hAnsiTheme="minorHAnsi"/>
                <w:color w:val="000000"/>
                <w:szCs w:val="22"/>
              </w:rPr>
              <w:t xml:space="preserve">goal achievement and </w:t>
            </w:r>
            <w:r>
              <w:rPr>
                <w:rFonts w:asciiTheme="minorHAnsi" w:hAnsiTheme="minorHAnsi"/>
                <w:color w:val="000000"/>
                <w:szCs w:val="22"/>
              </w:rPr>
              <w:t>major accomplishments and outcomes</w:t>
            </w:r>
            <w:r w:rsidR="00311226">
              <w:rPr>
                <w:rFonts w:asciiTheme="minorHAnsi" w:hAnsiTheme="minorHAnsi"/>
                <w:color w:val="000000"/>
                <w:szCs w:val="22"/>
              </w:rPr>
              <w:t xml:space="preserve"> for the five-year grant period</w:t>
            </w:r>
            <w:r w:rsidR="0055558C">
              <w:rPr>
                <w:rFonts w:asciiTheme="minorHAnsi" w:hAnsiTheme="minorHAnsi"/>
                <w:color w:val="000000"/>
                <w:szCs w:val="22"/>
              </w:rPr>
              <w:t>, highlighting capacity building, advocacy, and systemic change activities to achieve goals</w:t>
            </w:r>
            <w:r w:rsidR="00311226">
              <w:rPr>
                <w:rFonts w:asciiTheme="minorHAnsi" w:hAnsiTheme="minorHAnsi"/>
                <w:color w:val="000000"/>
                <w:szCs w:val="22"/>
              </w:rPr>
              <w:t>?</w:t>
            </w:r>
          </w:p>
        </w:tc>
        <w:tc>
          <w:tcPr>
            <w:tcW w:w="942" w:type="dxa"/>
            <w:gridSpan w:val="4"/>
          </w:tcPr>
          <w:p w14:paraId="3CCFAAF9" w14:textId="77777777" w:rsidR="00477211" w:rsidRPr="005063B5" w:rsidRDefault="00477211" w:rsidP="00946C26">
            <w:r w:rsidRPr="005063B5">
              <w:t xml:space="preserve"> Yes </w:t>
            </w:r>
            <w:sdt>
              <w:sdtPr>
                <w:id w:val="101287736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05DEF9F0" w14:textId="77777777" w:rsidR="00477211" w:rsidRPr="005063B5" w:rsidRDefault="00477211" w:rsidP="00946C26">
            <w:r w:rsidRPr="005063B5">
              <w:t xml:space="preserve">No </w:t>
            </w:r>
            <w:sdt>
              <w:sdtPr>
                <w:id w:val="32193903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62719BE" w14:textId="77777777" w:rsidR="00477211" w:rsidRPr="005063B5" w:rsidRDefault="00477211" w:rsidP="00946C26"/>
        </w:tc>
        <w:tc>
          <w:tcPr>
            <w:tcW w:w="2882" w:type="dxa"/>
            <w:gridSpan w:val="3"/>
          </w:tcPr>
          <w:p w14:paraId="351378A6" w14:textId="77777777" w:rsidR="00477211" w:rsidRPr="005063B5" w:rsidRDefault="00477211" w:rsidP="00946C26"/>
        </w:tc>
      </w:tr>
      <w:tr w:rsidR="00156488" w:rsidRPr="005063B5" w14:paraId="5EFFA120" w14:textId="77777777" w:rsidTr="004321A0">
        <w:trPr>
          <w:gridAfter w:val="1"/>
          <w:wAfter w:w="19" w:type="dxa"/>
        </w:trPr>
        <w:tc>
          <w:tcPr>
            <w:tcW w:w="780" w:type="dxa"/>
            <w:gridSpan w:val="2"/>
          </w:tcPr>
          <w:p w14:paraId="223EE9E7" w14:textId="77777777" w:rsidR="00477211" w:rsidRPr="005063B5" w:rsidRDefault="00477211" w:rsidP="00035B2F">
            <w:pPr>
              <w:rPr>
                <w:b/>
              </w:rPr>
            </w:pPr>
            <w:r w:rsidRPr="005063B5">
              <w:rPr>
                <w:b/>
              </w:rPr>
              <w:t>1.b</w:t>
            </w:r>
          </w:p>
        </w:tc>
        <w:tc>
          <w:tcPr>
            <w:tcW w:w="9050" w:type="dxa"/>
          </w:tcPr>
          <w:p w14:paraId="62A01856" w14:textId="34FEE5A1" w:rsidR="00477211" w:rsidRPr="00AA1B93" w:rsidRDefault="0076489B" w:rsidP="00035B2F">
            <w:pPr>
              <w:pStyle w:val="TableGrid1"/>
              <w:rPr>
                <w:rFonts w:asciiTheme="minorHAnsi" w:hAnsiTheme="minorHAnsi"/>
                <w:i/>
                <w:iCs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 xml:space="preserve">Has the UCEDD provided a summary report of the results of their evaluation of the UCEDD five-year grant period? </w:t>
            </w:r>
            <w:r w:rsidR="00AA1B93">
              <w:rPr>
                <w:rFonts w:asciiTheme="minorHAnsi" w:hAnsiTheme="minorHAnsi"/>
                <w:i/>
                <w:iCs/>
                <w:color w:val="000000"/>
                <w:szCs w:val="22"/>
              </w:rPr>
              <w:t xml:space="preserve">This is an evaluation of the UCEDD core grant itself, not a </w:t>
            </w:r>
            <w:r w:rsidR="00C328D7">
              <w:rPr>
                <w:rFonts w:asciiTheme="minorHAnsi" w:hAnsiTheme="minorHAnsi"/>
                <w:i/>
                <w:iCs/>
                <w:color w:val="000000"/>
                <w:szCs w:val="22"/>
              </w:rPr>
              <w:t>selected</w:t>
            </w:r>
            <w:r w:rsidR="00AA1B93">
              <w:rPr>
                <w:rFonts w:asciiTheme="minorHAnsi" w:hAnsiTheme="minorHAnsi"/>
                <w:i/>
                <w:iCs/>
                <w:color w:val="000000"/>
                <w:szCs w:val="22"/>
              </w:rPr>
              <w:t xml:space="preserve"> project</w:t>
            </w:r>
            <w:r w:rsidR="00C328D7">
              <w:rPr>
                <w:rFonts w:asciiTheme="minorHAnsi" w:hAnsiTheme="minorHAnsi"/>
                <w:i/>
                <w:iCs/>
                <w:color w:val="000000"/>
                <w:szCs w:val="22"/>
              </w:rPr>
              <w:t>.</w:t>
            </w:r>
          </w:p>
        </w:tc>
        <w:tc>
          <w:tcPr>
            <w:tcW w:w="942" w:type="dxa"/>
            <w:gridSpan w:val="4"/>
          </w:tcPr>
          <w:p w14:paraId="32D277C8" w14:textId="77777777" w:rsidR="00477211" w:rsidRPr="005063B5" w:rsidRDefault="00477211" w:rsidP="00946C26">
            <w:r w:rsidRPr="005063B5">
              <w:t xml:space="preserve"> Yes </w:t>
            </w:r>
            <w:sdt>
              <w:sdtPr>
                <w:id w:val="-19037430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4F49F3A5" w14:textId="77777777" w:rsidR="00477211" w:rsidRPr="005063B5" w:rsidRDefault="00477211" w:rsidP="00946C26">
            <w:r w:rsidRPr="005063B5">
              <w:t xml:space="preserve">No </w:t>
            </w:r>
            <w:sdt>
              <w:sdtPr>
                <w:id w:val="-883104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314DF6D" w14:textId="77777777" w:rsidR="00477211" w:rsidRPr="005063B5" w:rsidRDefault="00477211" w:rsidP="00946C26"/>
        </w:tc>
        <w:tc>
          <w:tcPr>
            <w:tcW w:w="2882" w:type="dxa"/>
            <w:gridSpan w:val="3"/>
          </w:tcPr>
          <w:p w14:paraId="32CC3450" w14:textId="77777777" w:rsidR="00477211" w:rsidRPr="005063B5" w:rsidRDefault="00477211" w:rsidP="00946C26"/>
        </w:tc>
      </w:tr>
      <w:tr w:rsidR="005D1951" w:rsidRPr="005063B5" w14:paraId="1945FA7D" w14:textId="77777777" w:rsidTr="004321A0">
        <w:trPr>
          <w:gridAfter w:val="1"/>
          <w:wAfter w:w="19" w:type="dxa"/>
        </w:trPr>
        <w:tc>
          <w:tcPr>
            <w:tcW w:w="14561" w:type="dxa"/>
            <w:gridSpan w:val="12"/>
            <w:shd w:val="clear" w:color="auto" w:fill="000000" w:themeFill="text1"/>
          </w:tcPr>
          <w:p w14:paraId="534BAD58" w14:textId="03D3B521" w:rsidR="005D1951" w:rsidRPr="005063B5" w:rsidRDefault="005D1951" w:rsidP="00233446">
            <w:pPr>
              <w:pStyle w:val="NoSpacing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063B5">
              <w:rPr>
                <w:b/>
                <w:bCs/>
                <w:color w:val="FFFFFF" w:themeColor="background1"/>
                <w:sz w:val="32"/>
                <w:szCs w:val="32"/>
              </w:rPr>
              <w:t xml:space="preserve">ANALYSIS 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>OF OUTPUTS AND OUTCOMES</w:t>
            </w:r>
          </w:p>
        </w:tc>
      </w:tr>
      <w:tr w:rsidR="00415540" w:rsidRPr="005063B5" w14:paraId="361DD9FC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334CA955" w14:textId="77777777" w:rsidR="00415540" w:rsidRDefault="00415540" w:rsidP="000C659E">
            <w:pPr>
              <w:pStyle w:val="ColorfulList-Accent11"/>
              <w:ind w:left="0"/>
              <w:jc w:val="center"/>
              <w:rPr>
                <w:rFonts w:asciiTheme="minorHAnsi" w:eastAsia="NSimSun" w:hAnsiTheme="minorHAnsi" w:cs="Arial"/>
                <w:b/>
                <w:sz w:val="32"/>
                <w:szCs w:val="32"/>
              </w:rPr>
            </w:pPr>
            <w:r w:rsidRPr="005063B5">
              <w:rPr>
                <w:rFonts w:asciiTheme="minorHAnsi" w:eastAsia="NSimSun" w:hAnsiTheme="minorHAnsi" w:cs="Arial"/>
                <w:b/>
                <w:sz w:val="32"/>
                <w:szCs w:val="32"/>
              </w:rPr>
              <w:t>OUTPUTS AND OUTCOMES</w:t>
            </w:r>
          </w:p>
          <w:p w14:paraId="1F08F7F9" w14:textId="4F567699" w:rsidR="00A069D1" w:rsidRPr="005063B5" w:rsidRDefault="00A069D1" w:rsidP="00A069D1">
            <w:pPr>
              <w:pStyle w:val="ColorfulList-Accent11"/>
              <w:ind w:left="0"/>
              <w:jc w:val="center"/>
              <w:rPr>
                <w:rFonts w:asciiTheme="minorHAnsi" w:eastAsia="NSimSun" w:hAnsiTheme="minorHAnsi" w:cs="Arial"/>
                <w:b/>
                <w:sz w:val="32"/>
                <w:szCs w:val="32"/>
              </w:rPr>
            </w:pPr>
            <w:r>
              <w:rPr>
                <w:bCs/>
                <w:i/>
              </w:rPr>
              <w:t xml:space="preserve">This information is found in Part 2 of the UCEDD </w:t>
            </w:r>
            <w:r w:rsidR="00310986">
              <w:rPr>
                <w:bCs/>
                <w:i/>
              </w:rPr>
              <w:t xml:space="preserve">CLOSEOUT REPORT </w:t>
            </w:r>
          </w:p>
        </w:tc>
      </w:tr>
      <w:tr w:rsidR="00415540" w:rsidRPr="005063B5" w14:paraId="69C23C0E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324059D0" w14:textId="7CA67CB6" w:rsidR="00415540" w:rsidRPr="005063B5" w:rsidRDefault="00420B0D" w:rsidP="00C34D23">
            <w:pPr>
              <w:pStyle w:val="NoSpacing"/>
              <w:rPr>
                <w:b/>
                <w:color w:val="FFFFFF" w:themeColor="background1"/>
                <w:u w:val="single"/>
              </w:rPr>
            </w:pPr>
            <w:r>
              <w:rPr>
                <w:b/>
                <w:color w:val="FFFFFF" w:themeColor="background1"/>
              </w:rPr>
              <w:lastRenderedPageBreak/>
              <w:t>2</w:t>
            </w:r>
            <w:r w:rsidR="00415540" w:rsidRPr="005063B5">
              <w:rPr>
                <w:b/>
                <w:color w:val="FFFFFF" w:themeColor="background1"/>
              </w:rPr>
              <w:t xml:space="preserve">.   </w:t>
            </w:r>
            <w:r w:rsidR="00415540" w:rsidRPr="005063B5">
              <w:rPr>
                <w:b/>
                <w:color w:val="FFFFFF" w:themeColor="background1"/>
                <w:u w:val="single"/>
              </w:rPr>
              <w:t xml:space="preserve">CORE FUNCTION:  INTERDISCIPLINARY TRAINING </w:t>
            </w:r>
          </w:p>
        </w:tc>
      </w:tr>
      <w:tr w:rsidR="00415540" w:rsidRPr="005063B5" w14:paraId="0FE77141" w14:textId="77777777" w:rsidTr="004321A0">
        <w:tc>
          <w:tcPr>
            <w:tcW w:w="717" w:type="dxa"/>
            <w:shd w:val="clear" w:color="auto" w:fill="C6D9F1" w:themeFill="text2" w:themeFillTint="33"/>
          </w:tcPr>
          <w:p w14:paraId="5B86C777" w14:textId="77777777" w:rsidR="00415540" w:rsidRPr="005063B5" w:rsidRDefault="00415540" w:rsidP="00B50CCE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45" w:type="dxa"/>
            <w:gridSpan w:val="3"/>
            <w:shd w:val="clear" w:color="auto" w:fill="C6D9F1" w:themeFill="text2" w:themeFillTint="33"/>
          </w:tcPr>
          <w:p w14:paraId="5C9F0D06" w14:textId="77777777" w:rsidR="00415540" w:rsidRPr="005063B5" w:rsidRDefault="00415540" w:rsidP="00B50CCE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17" w:type="dxa"/>
            <w:gridSpan w:val="5"/>
            <w:shd w:val="clear" w:color="auto" w:fill="C6D9F1" w:themeFill="text2" w:themeFillTint="33"/>
          </w:tcPr>
          <w:p w14:paraId="5CC3957D" w14:textId="77777777" w:rsidR="00415540" w:rsidRPr="005063B5" w:rsidRDefault="00415540" w:rsidP="00B50CCE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901" w:type="dxa"/>
            <w:gridSpan w:val="4"/>
            <w:shd w:val="clear" w:color="auto" w:fill="C6D9F1" w:themeFill="text2" w:themeFillTint="33"/>
          </w:tcPr>
          <w:p w14:paraId="564AD558" w14:textId="77777777" w:rsidR="00415540" w:rsidRPr="005063B5" w:rsidRDefault="00415540" w:rsidP="00327D9B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BB3687" w:rsidRPr="005063B5" w14:paraId="76A1A287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69D025DD" w14:textId="56487FA4" w:rsidR="00BB3687" w:rsidRPr="005063B5" w:rsidRDefault="00B55D94" w:rsidP="00BB3687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a</w:t>
            </w:r>
          </w:p>
        </w:tc>
        <w:tc>
          <w:tcPr>
            <w:tcW w:w="9145" w:type="dxa"/>
            <w:gridSpan w:val="3"/>
          </w:tcPr>
          <w:p w14:paraId="71498F43" w14:textId="3D61F965" w:rsidR="00BB3687" w:rsidRPr="005063B5" w:rsidRDefault="00BB3687" w:rsidP="00BB3687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provides the p</w:t>
            </w:r>
            <w:r w:rsidRPr="00A1742F">
              <w:rPr>
                <w:rFonts w:asciiTheme="minorHAnsi" w:hAnsiTheme="minorHAnsi"/>
                <w:color w:val="000000"/>
                <w:szCs w:val="22"/>
              </w:rPr>
              <w:t>ercent of UCEDD long term trainees who report they applied knowledge and skills one time or more</w:t>
            </w:r>
          </w:p>
        </w:tc>
        <w:tc>
          <w:tcPr>
            <w:tcW w:w="910" w:type="dxa"/>
            <w:gridSpan w:val="3"/>
          </w:tcPr>
          <w:p w14:paraId="2E09E079" w14:textId="5C26A0E1" w:rsidR="00BB3687" w:rsidRPr="005063B5" w:rsidRDefault="00BB3687" w:rsidP="00BB3687">
            <w:r w:rsidRPr="005063B5">
              <w:t xml:space="preserve"> Yes </w:t>
            </w:r>
            <w:sdt>
              <w:sdtPr>
                <w:id w:val="-141169365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50F6D1B9" w14:textId="77777777" w:rsidR="00BB3687" w:rsidRPr="005063B5" w:rsidRDefault="00BB3687" w:rsidP="00BB3687">
            <w:r w:rsidRPr="005063B5">
              <w:t xml:space="preserve">No </w:t>
            </w:r>
            <w:sdt>
              <w:sdtPr>
                <w:id w:val="-131125190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BF5416C" w14:textId="77777777" w:rsidR="00BB3687" w:rsidRPr="005063B5" w:rsidRDefault="00BB3687" w:rsidP="00BB3687"/>
        </w:tc>
        <w:tc>
          <w:tcPr>
            <w:tcW w:w="2860" w:type="dxa"/>
            <w:gridSpan w:val="2"/>
          </w:tcPr>
          <w:p w14:paraId="1ADBA04E" w14:textId="77777777" w:rsidR="00BB3687" w:rsidRPr="005063B5" w:rsidRDefault="00BB3687" w:rsidP="00BB3687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B55D94" w:rsidRPr="005063B5" w14:paraId="10356B7F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72725F00" w14:textId="29FDFC51" w:rsidR="00B55D94" w:rsidRPr="005063B5" w:rsidRDefault="00B55D94" w:rsidP="00233446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b</w:t>
            </w:r>
          </w:p>
        </w:tc>
        <w:tc>
          <w:tcPr>
            <w:tcW w:w="9145" w:type="dxa"/>
            <w:gridSpan w:val="3"/>
          </w:tcPr>
          <w:p w14:paraId="28B36C80" w14:textId="77777777" w:rsidR="00B55D94" w:rsidRPr="005063B5" w:rsidRDefault="00B55D94" w:rsidP="00233446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% </w:t>
            </w:r>
            <w:proofErr w:type="gramStart"/>
            <w:r w:rsidRPr="005063B5">
              <w:rPr>
                <w:rFonts w:asciiTheme="minorHAnsi" w:hAnsiTheme="minorHAnsi"/>
                <w:color w:val="000000"/>
                <w:szCs w:val="22"/>
              </w:rPr>
              <w:t>of</w:t>
            </w:r>
            <w:proofErr w:type="gramEnd"/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UCEDD intermediate and long term trainees reporting </w:t>
            </w:r>
            <w:r>
              <w:rPr>
                <w:rFonts w:asciiTheme="minorHAnsi" w:hAnsiTheme="minorHAnsi"/>
                <w:color w:val="000000"/>
                <w:szCs w:val="22"/>
              </w:rPr>
              <w:t>application of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knowledge and skills </w:t>
            </w:r>
            <w:r>
              <w:rPr>
                <w:rFonts w:asciiTheme="minorHAnsi" w:hAnsiTheme="minorHAnsi"/>
                <w:color w:val="000000"/>
                <w:szCs w:val="22"/>
              </w:rPr>
              <w:t>one time or more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 </w:t>
            </w:r>
          </w:p>
          <w:p w14:paraId="06563AC1" w14:textId="77777777" w:rsidR="00B55D94" w:rsidRPr="005063B5" w:rsidRDefault="00B55D94" w:rsidP="00233446"/>
        </w:tc>
        <w:tc>
          <w:tcPr>
            <w:tcW w:w="1817" w:type="dxa"/>
            <w:gridSpan w:val="5"/>
          </w:tcPr>
          <w:p w14:paraId="35189FD5" w14:textId="77777777" w:rsidR="00B55D94" w:rsidRPr="005063B5" w:rsidRDefault="00B55D94" w:rsidP="00233446">
            <w:r w:rsidRPr="005063B5">
              <w:t xml:space="preserve">Enter % </w:t>
            </w:r>
            <w:sdt>
              <w:sdtPr>
                <w:id w:val="195380316"/>
                <w:showingPlcHdr/>
                <w:text/>
              </w:sdtPr>
              <w:sdtEndPr/>
              <w:sdtContent>
                <w:r w:rsidRPr="005063B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CB87E2E" w14:textId="77777777" w:rsidR="00B55D94" w:rsidRPr="005063B5" w:rsidRDefault="00B55D94" w:rsidP="00233446"/>
        </w:tc>
        <w:tc>
          <w:tcPr>
            <w:tcW w:w="2860" w:type="dxa"/>
            <w:gridSpan w:val="2"/>
          </w:tcPr>
          <w:p w14:paraId="1CCD6F59" w14:textId="77777777" w:rsidR="00B55D94" w:rsidRPr="005063B5" w:rsidRDefault="00B55D94" w:rsidP="00233446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BB3687" w:rsidRPr="005063B5" w14:paraId="54D1FA78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34EE9A46" w14:textId="1F875B28" w:rsidR="00BB3687" w:rsidRPr="005063B5" w:rsidRDefault="00B55D94" w:rsidP="00BB3687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c</w:t>
            </w:r>
          </w:p>
        </w:tc>
        <w:tc>
          <w:tcPr>
            <w:tcW w:w="9145" w:type="dxa"/>
            <w:gridSpan w:val="3"/>
          </w:tcPr>
          <w:p w14:paraId="40A13749" w14:textId="4DD97E0B" w:rsidR="00BB3687" w:rsidRDefault="00BB3687" w:rsidP="00BB3687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 xml:space="preserve">The UCEDD provides the percent of </w:t>
            </w:r>
            <w:r w:rsidRPr="00727B9D">
              <w:rPr>
                <w:rFonts w:asciiTheme="minorHAnsi" w:hAnsiTheme="minorHAnsi"/>
                <w:color w:val="000000"/>
                <w:szCs w:val="22"/>
              </w:rPr>
              <w:t>former UCEDD long-term trainees working in areas of high need - underserved or vulnerable populations.</w:t>
            </w:r>
          </w:p>
        </w:tc>
        <w:tc>
          <w:tcPr>
            <w:tcW w:w="910" w:type="dxa"/>
            <w:gridSpan w:val="3"/>
          </w:tcPr>
          <w:p w14:paraId="03D2CCC8" w14:textId="3F151B1E" w:rsidR="00BB3687" w:rsidRPr="005063B5" w:rsidRDefault="00BB3687" w:rsidP="00BB3687">
            <w:r w:rsidRPr="005063B5">
              <w:t xml:space="preserve"> Yes </w:t>
            </w:r>
            <w:sdt>
              <w:sdtPr>
                <w:id w:val="-174671507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27BE2EDC" w14:textId="77777777" w:rsidR="00BB3687" w:rsidRPr="005063B5" w:rsidRDefault="00BB3687" w:rsidP="00BB3687">
            <w:r w:rsidRPr="005063B5">
              <w:t xml:space="preserve">No </w:t>
            </w:r>
            <w:sdt>
              <w:sdtPr>
                <w:id w:val="-33384946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906BF4A" w14:textId="77777777" w:rsidR="00BB3687" w:rsidRPr="005063B5" w:rsidRDefault="00BB3687" w:rsidP="00BB3687"/>
        </w:tc>
        <w:tc>
          <w:tcPr>
            <w:tcW w:w="2860" w:type="dxa"/>
            <w:gridSpan w:val="2"/>
          </w:tcPr>
          <w:p w14:paraId="22E56149" w14:textId="77777777" w:rsidR="00BB3687" w:rsidRPr="005063B5" w:rsidRDefault="00BB3687" w:rsidP="00BB3687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BB3687" w:rsidRPr="005063B5" w14:paraId="5BB3B89B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47548137" w14:textId="394B7FF0" w:rsidR="00BB3687" w:rsidRPr="005063B5" w:rsidRDefault="00B55D94" w:rsidP="00BB3687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d</w:t>
            </w:r>
          </w:p>
        </w:tc>
        <w:tc>
          <w:tcPr>
            <w:tcW w:w="9145" w:type="dxa"/>
            <w:gridSpan w:val="3"/>
          </w:tcPr>
          <w:p w14:paraId="0FEDF9FE" w14:textId="1EBC7C66" w:rsidR="00BB3687" w:rsidRDefault="00BB3687" w:rsidP="00BB3687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 xml:space="preserve">The UCEDD provides the number </w:t>
            </w:r>
            <w:r w:rsidRPr="00BB3687">
              <w:rPr>
                <w:rFonts w:asciiTheme="minorHAnsi" w:hAnsiTheme="minorHAnsi"/>
                <w:color w:val="000000"/>
                <w:szCs w:val="22"/>
              </w:rPr>
              <w:t>of individuals with DD receiving services from former UCEDD long-term trainees</w:t>
            </w:r>
          </w:p>
        </w:tc>
        <w:tc>
          <w:tcPr>
            <w:tcW w:w="910" w:type="dxa"/>
            <w:gridSpan w:val="3"/>
          </w:tcPr>
          <w:p w14:paraId="379C450A" w14:textId="22D7A35B" w:rsidR="00BB3687" w:rsidRPr="005063B5" w:rsidRDefault="00BB3687" w:rsidP="00BB3687">
            <w:r w:rsidRPr="005063B5">
              <w:t xml:space="preserve"> Yes </w:t>
            </w:r>
            <w:sdt>
              <w:sdtPr>
                <w:id w:val="17932436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45A2A3DE" w14:textId="77777777" w:rsidR="00BB3687" w:rsidRPr="005063B5" w:rsidRDefault="00BB3687" w:rsidP="00BB3687">
            <w:r w:rsidRPr="005063B5">
              <w:t xml:space="preserve">No </w:t>
            </w:r>
            <w:sdt>
              <w:sdtPr>
                <w:id w:val="113746283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1115A37" w14:textId="77777777" w:rsidR="00BB3687" w:rsidRPr="005063B5" w:rsidRDefault="00BB3687" w:rsidP="00BB3687"/>
        </w:tc>
        <w:tc>
          <w:tcPr>
            <w:tcW w:w="2860" w:type="dxa"/>
            <w:gridSpan w:val="2"/>
          </w:tcPr>
          <w:p w14:paraId="11BEB1B2" w14:textId="77777777" w:rsidR="00BB3687" w:rsidRPr="005063B5" w:rsidRDefault="00BB3687" w:rsidP="00BB3687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BB3687" w:rsidRPr="005063B5" w14:paraId="51971799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5B6F09AB" w14:textId="4ACA4CBE" w:rsidR="00BB3687" w:rsidRPr="005063B5" w:rsidRDefault="00B55D94" w:rsidP="00BB3687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e</w:t>
            </w:r>
          </w:p>
        </w:tc>
        <w:tc>
          <w:tcPr>
            <w:tcW w:w="9145" w:type="dxa"/>
            <w:gridSpan w:val="3"/>
          </w:tcPr>
          <w:p w14:paraId="4DD2C780" w14:textId="73B517CD" w:rsidR="00BB3687" w:rsidRDefault="00BB3687" w:rsidP="00BB3687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provides the pe</w:t>
            </w:r>
            <w:r w:rsidRPr="00BB3687">
              <w:rPr>
                <w:rFonts w:asciiTheme="minorHAnsi" w:hAnsiTheme="minorHAnsi"/>
                <w:color w:val="000000"/>
                <w:szCs w:val="22"/>
              </w:rPr>
              <w:t>rcent of former UCEDD long-term trainees in leadership positions</w:t>
            </w:r>
          </w:p>
        </w:tc>
        <w:tc>
          <w:tcPr>
            <w:tcW w:w="910" w:type="dxa"/>
            <w:gridSpan w:val="3"/>
          </w:tcPr>
          <w:p w14:paraId="2A3C664C" w14:textId="29781AB8" w:rsidR="00BB3687" w:rsidRPr="005063B5" w:rsidRDefault="00BB3687" w:rsidP="00BB3687">
            <w:r w:rsidRPr="005063B5">
              <w:t xml:space="preserve"> Yes </w:t>
            </w:r>
            <w:sdt>
              <w:sdtPr>
                <w:id w:val="-173144637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7FA5CF3E" w14:textId="77777777" w:rsidR="00BB3687" w:rsidRPr="005063B5" w:rsidRDefault="00BB3687" w:rsidP="00BB3687">
            <w:r w:rsidRPr="005063B5">
              <w:t xml:space="preserve">No </w:t>
            </w:r>
            <w:sdt>
              <w:sdtPr>
                <w:id w:val="-151483516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A2D418E" w14:textId="77777777" w:rsidR="00BB3687" w:rsidRPr="005063B5" w:rsidRDefault="00BB3687" w:rsidP="00BB3687"/>
        </w:tc>
        <w:tc>
          <w:tcPr>
            <w:tcW w:w="2860" w:type="dxa"/>
            <w:gridSpan w:val="2"/>
          </w:tcPr>
          <w:p w14:paraId="6538DD85" w14:textId="77777777" w:rsidR="00BB3687" w:rsidRPr="005063B5" w:rsidRDefault="00BB3687" w:rsidP="00BB3687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9520E4" w:rsidRPr="005063B5" w14:paraId="21A0D816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09FEBC0F" w14:textId="3DD4D537" w:rsidR="009520E4" w:rsidRPr="005063B5" w:rsidRDefault="00B55D94" w:rsidP="009520E4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f</w:t>
            </w:r>
          </w:p>
        </w:tc>
        <w:tc>
          <w:tcPr>
            <w:tcW w:w="9145" w:type="dxa"/>
            <w:gridSpan w:val="3"/>
          </w:tcPr>
          <w:p w14:paraId="0C813869" w14:textId="7BFE2806" w:rsidR="009520E4" w:rsidRDefault="009520E4" w:rsidP="009520E4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provides the number and type (discipline, intermediate, long-term) of UCEDD trainees trained in the DD field.</w:t>
            </w:r>
          </w:p>
        </w:tc>
        <w:tc>
          <w:tcPr>
            <w:tcW w:w="910" w:type="dxa"/>
            <w:gridSpan w:val="3"/>
          </w:tcPr>
          <w:p w14:paraId="545DC705" w14:textId="44273E1D" w:rsidR="009520E4" w:rsidRPr="005063B5" w:rsidRDefault="009520E4" w:rsidP="009520E4">
            <w:r w:rsidRPr="005063B5">
              <w:t xml:space="preserve"> Yes </w:t>
            </w:r>
            <w:sdt>
              <w:sdtPr>
                <w:id w:val="-96497007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3086BBAC" w14:textId="77777777" w:rsidR="009520E4" w:rsidRPr="005063B5" w:rsidRDefault="009520E4" w:rsidP="009520E4">
            <w:r w:rsidRPr="005063B5">
              <w:t xml:space="preserve">No </w:t>
            </w:r>
            <w:sdt>
              <w:sdtPr>
                <w:id w:val="173989934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CA8F178" w14:textId="77777777" w:rsidR="009520E4" w:rsidRPr="005063B5" w:rsidRDefault="009520E4" w:rsidP="009520E4"/>
        </w:tc>
        <w:tc>
          <w:tcPr>
            <w:tcW w:w="2860" w:type="dxa"/>
            <w:gridSpan w:val="2"/>
          </w:tcPr>
          <w:p w14:paraId="68445C96" w14:textId="77777777" w:rsidR="009520E4" w:rsidRPr="005063B5" w:rsidRDefault="009520E4" w:rsidP="009520E4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5E3E892E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3CF08DC0" w14:textId="5588245E" w:rsidR="00415540" w:rsidRPr="005063B5" w:rsidRDefault="00B55D94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g</w:t>
            </w:r>
          </w:p>
        </w:tc>
        <w:tc>
          <w:tcPr>
            <w:tcW w:w="9145" w:type="dxa"/>
            <w:gridSpan w:val="3"/>
          </w:tcPr>
          <w:p w14:paraId="737ACEFF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the number of </w:t>
            </w:r>
            <w:r w:rsidRPr="005063B5">
              <w:rPr>
                <w:rFonts w:asciiTheme="minorHAnsi" w:hAnsiTheme="minorHAnsi"/>
                <w:color w:val="FF0000"/>
                <w:szCs w:val="22"/>
                <w:u w:val="single"/>
              </w:rPr>
              <w:t>Interdisciplinary Pre-Service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Programs implemented.</w:t>
            </w:r>
          </w:p>
        </w:tc>
        <w:tc>
          <w:tcPr>
            <w:tcW w:w="910" w:type="dxa"/>
            <w:gridSpan w:val="3"/>
          </w:tcPr>
          <w:p w14:paraId="4963FB15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-142695212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1BA42494" w14:textId="77777777" w:rsidR="00415540" w:rsidRPr="005063B5" w:rsidRDefault="00415540" w:rsidP="00C34D23">
            <w:r w:rsidRPr="005063B5">
              <w:t xml:space="preserve">No </w:t>
            </w:r>
            <w:sdt>
              <w:sdtPr>
                <w:id w:val="-162785185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31C1457" w14:textId="77777777" w:rsidR="00415540" w:rsidRPr="005063B5" w:rsidRDefault="00415540" w:rsidP="00C34D23">
            <w:pPr>
              <w:pStyle w:val="ColorfulList-Accent11"/>
              <w:ind w:left="342"/>
              <w:rPr>
                <w:rFonts w:asciiTheme="minorHAnsi" w:eastAsia="NSimSun" w:hAnsiTheme="minorHAnsi" w:cs="Arial"/>
                <w:sz w:val="22"/>
                <w:szCs w:val="22"/>
              </w:rPr>
            </w:pPr>
          </w:p>
        </w:tc>
        <w:tc>
          <w:tcPr>
            <w:tcW w:w="2860" w:type="dxa"/>
            <w:gridSpan w:val="2"/>
          </w:tcPr>
          <w:p w14:paraId="67450786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0F5512F2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202190F7" w14:textId="4EB9E85D" w:rsidR="00415540" w:rsidRPr="005063B5" w:rsidRDefault="00C24B8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h</w:t>
            </w:r>
          </w:p>
        </w:tc>
        <w:tc>
          <w:tcPr>
            <w:tcW w:w="9145" w:type="dxa"/>
            <w:gridSpan w:val="3"/>
          </w:tcPr>
          <w:p w14:paraId="42C312BF" w14:textId="77777777" w:rsidR="00415540" w:rsidRPr="005063B5" w:rsidRDefault="00415540" w:rsidP="00B45E85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the number of </w:t>
            </w:r>
            <w:r w:rsidRPr="005063B5">
              <w:rPr>
                <w:rFonts w:asciiTheme="minorHAnsi" w:hAnsiTheme="minorHAnsi"/>
                <w:color w:val="FF0000"/>
                <w:szCs w:val="22"/>
                <w:u w:val="single"/>
              </w:rPr>
              <w:t>discipline</w:t>
            </w:r>
            <w:r w:rsidRPr="005063B5">
              <w:rPr>
                <w:rFonts w:asciiTheme="minorHAnsi" w:hAnsiTheme="minorHAnsi"/>
                <w:color w:val="FF0000"/>
                <w:szCs w:val="22"/>
              </w:rPr>
              <w:t xml:space="preserve"> 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>specific Pre-Service Programs implemented.</w:t>
            </w:r>
          </w:p>
        </w:tc>
        <w:tc>
          <w:tcPr>
            <w:tcW w:w="910" w:type="dxa"/>
            <w:gridSpan w:val="3"/>
          </w:tcPr>
          <w:p w14:paraId="50B2FA02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19538045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7D2E09A5" w14:textId="77777777" w:rsidR="00415540" w:rsidRPr="005063B5" w:rsidRDefault="00415540" w:rsidP="00B45E85">
            <w:r w:rsidRPr="005063B5">
              <w:t xml:space="preserve">No </w:t>
            </w:r>
            <w:sdt>
              <w:sdtPr>
                <w:id w:val="19538045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60" w:type="dxa"/>
            <w:gridSpan w:val="2"/>
          </w:tcPr>
          <w:p w14:paraId="6A3506DC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356DFE" w:rsidRPr="005063B5" w14:paraId="5FA4DDE1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368EC677" w14:textId="3E756B05" w:rsidR="00356DFE" w:rsidRPr="005063B5" w:rsidRDefault="00C24B81" w:rsidP="00356DFE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i</w:t>
            </w:r>
          </w:p>
        </w:tc>
        <w:tc>
          <w:tcPr>
            <w:tcW w:w="9145" w:type="dxa"/>
            <w:gridSpan w:val="3"/>
          </w:tcPr>
          <w:p w14:paraId="1E60A4F0" w14:textId="77777777" w:rsidR="00356DFE" w:rsidRDefault="00356DFE" w:rsidP="00356DFE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provides demographic data on the diversity of UCEDD trainees (race, ethnicity, gender, relationship with disability, primary language)</w:t>
            </w:r>
          </w:p>
        </w:tc>
        <w:tc>
          <w:tcPr>
            <w:tcW w:w="910" w:type="dxa"/>
            <w:gridSpan w:val="3"/>
          </w:tcPr>
          <w:p w14:paraId="7CA45FA1" w14:textId="22FF1820" w:rsidR="00356DFE" w:rsidRPr="005063B5" w:rsidRDefault="00356DFE" w:rsidP="00356DFE">
            <w:r w:rsidRPr="005063B5">
              <w:t xml:space="preserve"> Yes </w:t>
            </w:r>
            <w:sdt>
              <w:sdtPr>
                <w:id w:val="-184786258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48F59887" w14:textId="2F4D47A9" w:rsidR="00356DFE" w:rsidRPr="005063B5" w:rsidRDefault="00356DFE" w:rsidP="00356DFE">
            <w:r w:rsidRPr="005063B5">
              <w:t xml:space="preserve">No </w:t>
            </w:r>
            <w:sdt>
              <w:sdtPr>
                <w:id w:val="136718222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60" w:type="dxa"/>
            <w:gridSpan w:val="2"/>
          </w:tcPr>
          <w:p w14:paraId="10E94265" w14:textId="77777777" w:rsidR="00356DFE" w:rsidRPr="005063B5" w:rsidRDefault="00356DFE" w:rsidP="00356DFE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13FD99D5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4DC48C67" w14:textId="69ED9AF9" w:rsidR="00415540" w:rsidRPr="005063B5" w:rsidRDefault="00C24B8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j</w:t>
            </w:r>
          </w:p>
        </w:tc>
        <w:tc>
          <w:tcPr>
            <w:tcW w:w="9145" w:type="dxa"/>
            <w:gridSpan w:val="3"/>
          </w:tcPr>
          <w:p w14:paraId="084B37FE" w14:textId="77777777" w:rsidR="00415540" w:rsidRPr="005063B5" w:rsidRDefault="00277606" w:rsidP="00C34D23">
            <w:pPr>
              <w:pStyle w:val="FreeForm"/>
              <w:spacing w:after="40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>The</w:t>
            </w:r>
            <w:r w:rsidR="00415540" w:rsidRPr="005063B5">
              <w:rPr>
                <w:rFonts w:asciiTheme="minorHAnsi" w:hAnsiTheme="minorHAnsi"/>
                <w:color w:val="auto"/>
                <w:szCs w:val="22"/>
              </w:rPr>
              <w:t xml:space="preserve"> UCEDD interdisciplinary training process </w:t>
            </w:r>
            <w:r w:rsidR="00415540" w:rsidRPr="005063B5">
              <w:rPr>
                <w:rFonts w:asciiTheme="minorHAnsi" w:eastAsia="Times New Roman" w:hAnsiTheme="minorHAnsi"/>
                <w:szCs w:val="22"/>
              </w:rPr>
              <w:t>reflect</w:t>
            </w:r>
            <w:r w:rsidRPr="005063B5">
              <w:rPr>
                <w:rFonts w:asciiTheme="minorHAnsi" w:eastAsia="Times New Roman" w:hAnsiTheme="minorHAnsi"/>
                <w:szCs w:val="22"/>
              </w:rPr>
              <w:t>s</w:t>
            </w:r>
            <w:r w:rsidR="00415540" w:rsidRPr="005063B5">
              <w:rPr>
                <w:rFonts w:asciiTheme="minorHAnsi" w:eastAsia="Times New Roman" w:hAnsiTheme="minorHAnsi"/>
                <w:szCs w:val="22"/>
              </w:rPr>
              <w:t xml:space="preserve"> a mix of students from diverse academic disciplines/ academic programs</w:t>
            </w:r>
            <w:r w:rsidRPr="005063B5">
              <w:rPr>
                <w:rFonts w:asciiTheme="minorHAnsi" w:eastAsia="Times New Roman" w:hAnsiTheme="minorHAnsi"/>
                <w:szCs w:val="22"/>
              </w:rPr>
              <w:t>.</w:t>
            </w:r>
            <w:r w:rsidR="00415540" w:rsidRPr="005063B5">
              <w:rPr>
                <w:rFonts w:asciiTheme="minorHAnsi" w:eastAsia="Times New Roman" w:hAnsiTheme="minorHAnsi"/>
                <w:color w:val="EAF1DD" w:themeColor="accent3" w:themeTint="33"/>
                <w:szCs w:val="22"/>
              </w:rPr>
              <w:t xml:space="preserve"> </w:t>
            </w:r>
          </w:p>
        </w:tc>
        <w:tc>
          <w:tcPr>
            <w:tcW w:w="910" w:type="dxa"/>
            <w:gridSpan w:val="3"/>
          </w:tcPr>
          <w:p w14:paraId="48AFC651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-130045914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1A57F05D" w14:textId="77777777" w:rsidR="00415540" w:rsidRPr="005063B5" w:rsidRDefault="00415540" w:rsidP="00C34D23">
            <w:r w:rsidRPr="005063B5">
              <w:t xml:space="preserve">No </w:t>
            </w:r>
            <w:sdt>
              <w:sdtPr>
                <w:id w:val="-145447052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60" w:type="dxa"/>
            <w:gridSpan w:val="2"/>
          </w:tcPr>
          <w:p w14:paraId="3AACD895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6B9920E0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030341B8" w14:textId="3E7F2793" w:rsidR="00415540" w:rsidRPr="005063B5" w:rsidRDefault="00C24B8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k</w:t>
            </w:r>
          </w:p>
        </w:tc>
        <w:tc>
          <w:tcPr>
            <w:tcW w:w="9145" w:type="dxa"/>
            <w:gridSpan w:val="3"/>
          </w:tcPr>
          <w:p w14:paraId="2EFCF24E" w14:textId="77777777" w:rsidR="00415540" w:rsidRPr="005063B5" w:rsidRDefault="00277606" w:rsidP="00C34D23">
            <w:pPr>
              <w:pStyle w:val="FreeForm"/>
              <w:spacing w:after="40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The </w:t>
            </w:r>
            <w:r w:rsidR="00415540" w:rsidRPr="005063B5">
              <w:rPr>
                <w:rFonts w:asciiTheme="minorHAnsi" w:hAnsiTheme="minorHAnsi"/>
                <w:color w:val="auto"/>
                <w:szCs w:val="22"/>
              </w:rPr>
              <w:t xml:space="preserve">UCEDD interdisciplinary training process </w:t>
            </w:r>
            <w:r w:rsidR="00415540" w:rsidRPr="005063B5">
              <w:rPr>
                <w:rFonts w:asciiTheme="minorHAnsi" w:eastAsia="Times New Roman" w:hAnsiTheme="minorHAnsi"/>
                <w:szCs w:val="22"/>
              </w:rPr>
              <w:t>reflect</w:t>
            </w:r>
            <w:r w:rsidRPr="005063B5">
              <w:rPr>
                <w:rFonts w:asciiTheme="minorHAnsi" w:eastAsia="Times New Roman" w:hAnsiTheme="minorHAnsi"/>
                <w:szCs w:val="22"/>
              </w:rPr>
              <w:t>s</w:t>
            </w:r>
            <w:r w:rsidR="00415540" w:rsidRPr="005063B5">
              <w:rPr>
                <w:rFonts w:asciiTheme="minorHAnsi" w:eastAsia="Times New Roman" w:hAnsiTheme="minorHAnsi"/>
                <w:szCs w:val="22"/>
              </w:rPr>
              <w:t xml:space="preserve"> a mix of students from cultures that reflect the diversity of the community</w:t>
            </w:r>
            <w:r w:rsidRPr="005063B5">
              <w:rPr>
                <w:rFonts w:asciiTheme="minorHAnsi" w:eastAsia="Times New Roman" w:hAnsiTheme="minorHAnsi"/>
                <w:szCs w:val="22"/>
              </w:rPr>
              <w:t>.</w:t>
            </w:r>
          </w:p>
        </w:tc>
        <w:tc>
          <w:tcPr>
            <w:tcW w:w="910" w:type="dxa"/>
            <w:gridSpan w:val="3"/>
          </w:tcPr>
          <w:p w14:paraId="38E87899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19538035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49676364" w14:textId="77777777" w:rsidR="00415540" w:rsidRPr="005063B5" w:rsidRDefault="00415540" w:rsidP="00C34D23">
            <w:r w:rsidRPr="005063B5">
              <w:t xml:space="preserve">No </w:t>
            </w:r>
            <w:sdt>
              <w:sdtPr>
                <w:id w:val="19538036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60" w:type="dxa"/>
            <w:gridSpan w:val="2"/>
          </w:tcPr>
          <w:p w14:paraId="1E5CDD0E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5A244818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6C8F1374" w14:textId="6E5E66BE" w:rsidR="00415540" w:rsidRPr="005063B5" w:rsidRDefault="00C24B8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l</w:t>
            </w:r>
          </w:p>
        </w:tc>
        <w:tc>
          <w:tcPr>
            <w:tcW w:w="9145" w:type="dxa"/>
            <w:gridSpan w:val="3"/>
          </w:tcPr>
          <w:p w14:paraId="47EA4080" w14:textId="7D144B4F" w:rsidR="00415540" w:rsidRPr="005063B5" w:rsidRDefault="00B55D94" w:rsidP="00C34D23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>
              <w:rPr>
                <w:rFonts w:asciiTheme="minorHAnsi" w:hAnsiTheme="minorHAnsi"/>
                <w:color w:val="auto"/>
                <w:szCs w:val="22"/>
              </w:rPr>
              <w:t>Does the UCEDD provide the total number of training events conducted outside the UCEDD?</w:t>
            </w:r>
          </w:p>
        </w:tc>
        <w:tc>
          <w:tcPr>
            <w:tcW w:w="910" w:type="dxa"/>
            <w:gridSpan w:val="3"/>
          </w:tcPr>
          <w:p w14:paraId="00B955FB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51921109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61242BBD" w14:textId="77777777" w:rsidR="00415540" w:rsidRPr="005063B5" w:rsidRDefault="00415540" w:rsidP="00C34D23">
            <w:r w:rsidRPr="005063B5">
              <w:t xml:space="preserve">No </w:t>
            </w:r>
            <w:sdt>
              <w:sdtPr>
                <w:id w:val="-12802041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3AEDC49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  <w:tc>
          <w:tcPr>
            <w:tcW w:w="2860" w:type="dxa"/>
            <w:gridSpan w:val="2"/>
          </w:tcPr>
          <w:p w14:paraId="2645ADAB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1E763634" w14:textId="77777777" w:rsidTr="004321A0">
        <w:trPr>
          <w:gridAfter w:val="2"/>
          <w:wAfter w:w="41" w:type="dxa"/>
          <w:trHeight w:hRule="exact" w:val="505"/>
        </w:trPr>
        <w:tc>
          <w:tcPr>
            <w:tcW w:w="717" w:type="dxa"/>
          </w:tcPr>
          <w:p w14:paraId="0810C258" w14:textId="46441B3F" w:rsidR="00415540" w:rsidRPr="005063B5" w:rsidRDefault="00C24B8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m</w:t>
            </w:r>
          </w:p>
        </w:tc>
        <w:tc>
          <w:tcPr>
            <w:tcW w:w="9145" w:type="dxa"/>
            <w:gridSpan w:val="3"/>
          </w:tcPr>
          <w:p w14:paraId="05FC6611" w14:textId="3298D839" w:rsidR="00415540" w:rsidRPr="005063B5" w:rsidRDefault="00B55D94" w:rsidP="00415540">
            <w:pPr>
              <w:pStyle w:val="FreeForm"/>
              <w:spacing w:after="40"/>
              <w:rPr>
                <w:rFonts w:asciiTheme="minorHAnsi" w:hAnsiTheme="minorHAnsi"/>
                <w:color w:val="auto"/>
                <w:szCs w:val="22"/>
              </w:rPr>
            </w:pPr>
            <w:r>
              <w:rPr>
                <w:rFonts w:asciiTheme="minorHAnsi" w:hAnsiTheme="minorHAnsi"/>
                <w:color w:val="auto"/>
                <w:szCs w:val="22"/>
              </w:rPr>
              <w:t>Does the UCEDD provide the total number of hours for training events conducted outside the UCEDD?</w:t>
            </w:r>
          </w:p>
        </w:tc>
        <w:tc>
          <w:tcPr>
            <w:tcW w:w="910" w:type="dxa"/>
            <w:gridSpan w:val="3"/>
          </w:tcPr>
          <w:p w14:paraId="3EE44137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19538022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55A6A6CF" w14:textId="77777777" w:rsidR="00415540" w:rsidRPr="005063B5" w:rsidRDefault="00415540" w:rsidP="00C34D23">
            <w:r w:rsidRPr="005063B5">
              <w:t xml:space="preserve">No </w:t>
            </w:r>
            <w:sdt>
              <w:sdtPr>
                <w:id w:val="19538022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60" w:type="dxa"/>
            <w:gridSpan w:val="2"/>
          </w:tcPr>
          <w:p w14:paraId="755A2624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B55D94" w:rsidRPr="005063B5" w14:paraId="221FBF73" w14:textId="77777777" w:rsidTr="004321A0">
        <w:trPr>
          <w:gridAfter w:val="2"/>
          <w:wAfter w:w="41" w:type="dxa"/>
          <w:trHeight w:hRule="exact" w:val="505"/>
        </w:trPr>
        <w:tc>
          <w:tcPr>
            <w:tcW w:w="717" w:type="dxa"/>
          </w:tcPr>
          <w:p w14:paraId="0CDB72F8" w14:textId="08C5A10E" w:rsidR="00B55D94" w:rsidRPr="005063B5" w:rsidRDefault="00C24B81" w:rsidP="00B55D94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n</w:t>
            </w:r>
          </w:p>
        </w:tc>
        <w:tc>
          <w:tcPr>
            <w:tcW w:w="9145" w:type="dxa"/>
            <w:gridSpan w:val="3"/>
          </w:tcPr>
          <w:p w14:paraId="59D63D87" w14:textId="11FB457F" w:rsidR="00B55D94" w:rsidRDefault="00B55D94" w:rsidP="00B55D94">
            <w:pPr>
              <w:pStyle w:val="FreeForm"/>
              <w:spacing w:after="40"/>
              <w:rPr>
                <w:rFonts w:asciiTheme="minorHAnsi" w:hAnsiTheme="minorHAnsi"/>
                <w:color w:val="auto"/>
                <w:szCs w:val="22"/>
              </w:rPr>
            </w:pPr>
            <w:r>
              <w:rPr>
                <w:rFonts w:asciiTheme="minorHAnsi" w:hAnsiTheme="minorHAnsi"/>
                <w:color w:val="auto"/>
                <w:szCs w:val="22"/>
              </w:rPr>
              <w:t>Does the UCEDD provide the total number of participants/students trained?</w:t>
            </w:r>
          </w:p>
        </w:tc>
        <w:tc>
          <w:tcPr>
            <w:tcW w:w="910" w:type="dxa"/>
            <w:gridSpan w:val="3"/>
          </w:tcPr>
          <w:p w14:paraId="0B034F0B" w14:textId="0E79F890" w:rsidR="00B55D94" w:rsidRPr="005063B5" w:rsidRDefault="00B55D94" w:rsidP="00B55D94">
            <w:r w:rsidRPr="005063B5">
              <w:t xml:space="preserve"> Yes </w:t>
            </w:r>
            <w:sdt>
              <w:sdtPr>
                <w:id w:val="-74318326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18FC1B29" w14:textId="78417092" w:rsidR="00B55D94" w:rsidRPr="005063B5" w:rsidRDefault="00B55D94" w:rsidP="00B55D94">
            <w:r w:rsidRPr="005063B5">
              <w:t xml:space="preserve">No </w:t>
            </w:r>
            <w:sdt>
              <w:sdtPr>
                <w:id w:val="36186928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60" w:type="dxa"/>
            <w:gridSpan w:val="2"/>
          </w:tcPr>
          <w:p w14:paraId="1AAAB649" w14:textId="77777777" w:rsidR="00B55D94" w:rsidRPr="005063B5" w:rsidRDefault="00B55D94" w:rsidP="00B55D94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684EC2D3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380A3DEF" w14:textId="7601B1E6" w:rsidR="00415540" w:rsidRPr="005063B5" w:rsidRDefault="00C24B81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lastRenderedPageBreak/>
              <w:t>2.o</w:t>
            </w:r>
          </w:p>
        </w:tc>
        <w:tc>
          <w:tcPr>
            <w:tcW w:w="9145" w:type="dxa"/>
            <w:gridSpan w:val="3"/>
          </w:tcPr>
          <w:p w14:paraId="7BF6D9E1" w14:textId="198BF81E" w:rsidR="00415540" w:rsidRPr="005063B5" w:rsidRDefault="008A3C9A" w:rsidP="00552830">
            <w:r>
              <w:t>The UCEDD provides the percent of UCEDD long-term trainees reporting an increase in knowledge or skills and/or change in attitude</w:t>
            </w:r>
          </w:p>
        </w:tc>
        <w:tc>
          <w:tcPr>
            <w:tcW w:w="910" w:type="dxa"/>
            <w:gridSpan w:val="3"/>
          </w:tcPr>
          <w:p w14:paraId="481187B2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61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638F9459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62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63B0EA0" w14:textId="77777777" w:rsidR="00415540" w:rsidRPr="005063B5" w:rsidRDefault="00415540" w:rsidP="00552830"/>
        </w:tc>
        <w:tc>
          <w:tcPr>
            <w:tcW w:w="2860" w:type="dxa"/>
            <w:gridSpan w:val="2"/>
          </w:tcPr>
          <w:p w14:paraId="72ACC000" w14:textId="77777777" w:rsidR="00415540" w:rsidRPr="005063B5" w:rsidRDefault="00415540" w:rsidP="00C34D23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8A3C9A" w:rsidRPr="005063B5" w14:paraId="14A1785A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607D15BD" w14:textId="494C582E" w:rsidR="008A3C9A" w:rsidRDefault="008A3C9A" w:rsidP="008A3C9A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p</w:t>
            </w:r>
          </w:p>
        </w:tc>
        <w:tc>
          <w:tcPr>
            <w:tcW w:w="9145" w:type="dxa"/>
            <w:gridSpan w:val="3"/>
          </w:tcPr>
          <w:p w14:paraId="39B7D777" w14:textId="676839DC" w:rsidR="008A3C9A" w:rsidRDefault="008A3C9A" w:rsidP="008A3C9A">
            <w:pPr>
              <w:pStyle w:val="TableGrid1"/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% </w:t>
            </w:r>
            <w:proofErr w:type="gramStart"/>
            <w:r w:rsidRPr="005063B5">
              <w:rPr>
                <w:rFonts w:asciiTheme="minorHAnsi" w:hAnsiTheme="minorHAnsi"/>
                <w:color w:val="000000"/>
                <w:szCs w:val="22"/>
              </w:rPr>
              <w:t>of</w:t>
            </w:r>
            <w:proofErr w:type="gramEnd"/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UCEDD intermediate and long term trainees reporting </w:t>
            </w:r>
            <w:r>
              <w:rPr>
                <w:rFonts w:asciiTheme="minorHAnsi" w:hAnsiTheme="minorHAnsi"/>
                <w:color w:val="000000"/>
                <w:szCs w:val="22"/>
              </w:rPr>
              <w:t>an increase in knowledge or skills and/or change in attitude</w:t>
            </w:r>
          </w:p>
        </w:tc>
        <w:tc>
          <w:tcPr>
            <w:tcW w:w="1817" w:type="dxa"/>
            <w:gridSpan w:val="5"/>
          </w:tcPr>
          <w:p w14:paraId="3738A8CD" w14:textId="77777777" w:rsidR="008A3C9A" w:rsidRPr="005063B5" w:rsidRDefault="008A3C9A" w:rsidP="008A3C9A">
            <w:r w:rsidRPr="005063B5">
              <w:t xml:space="preserve">Enter % </w:t>
            </w:r>
            <w:sdt>
              <w:sdtPr>
                <w:id w:val="-584461005"/>
                <w:showingPlcHdr/>
                <w:text/>
              </w:sdtPr>
              <w:sdtEndPr/>
              <w:sdtContent>
                <w:r w:rsidRPr="005063B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6F169D4" w14:textId="77777777" w:rsidR="008A3C9A" w:rsidRPr="005063B5" w:rsidRDefault="008A3C9A" w:rsidP="008A3C9A"/>
        </w:tc>
        <w:tc>
          <w:tcPr>
            <w:tcW w:w="2860" w:type="dxa"/>
            <w:gridSpan w:val="2"/>
          </w:tcPr>
          <w:p w14:paraId="2675EA12" w14:textId="77777777" w:rsidR="008A3C9A" w:rsidRPr="005063B5" w:rsidRDefault="008A3C9A" w:rsidP="008A3C9A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8A3C9A" w:rsidRPr="005063B5" w14:paraId="54BD7517" w14:textId="77777777" w:rsidTr="004321A0">
        <w:trPr>
          <w:gridAfter w:val="2"/>
          <w:wAfter w:w="41" w:type="dxa"/>
          <w:trHeight w:hRule="exact" w:val="622"/>
        </w:trPr>
        <w:tc>
          <w:tcPr>
            <w:tcW w:w="717" w:type="dxa"/>
          </w:tcPr>
          <w:p w14:paraId="0A497FE4" w14:textId="706B3C67" w:rsidR="008A3C9A" w:rsidRDefault="008A3C9A" w:rsidP="008A3C9A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2.q</w:t>
            </w:r>
          </w:p>
        </w:tc>
        <w:tc>
          <w:tcPr>
            <w:tcW w:w="9145" w:type="dxa"/>
            <w:gridSpan w:val="3"/>
          </w:tcPr>
          <w:p w14:paraId="40BC12EA" w14:textId="27046639" w:rsidR="008A3C9A" w:rsidRPr="005063B5" w:rsidRDefault="008A3C9A" w:rsidP="008A3C9A">
            <w:r w:rsidRPr="005063B5">
              <w:t>Are there any variances or outliers noted in the UCEDD’s report?</w:t>
            </w:r>
          </w:p>
        </w:tc>
        <w:tc>
          <w:tcPr>
            <w:tcW w:w="910" w:type="dxa"/>
            <w:gridSpan w:val="3"/>
          </w:tcPr>
          <w:p w14:paraId="0A2E609F" w14:textId="1EED15A9" w:rsidR="008A3C9A" w:rsidRPr="005063B5" w:rsidRDefault="008A3C9A" w:rsidP="008A3C9A">
            <w:r w:rsidRPr="005063B5">
              <w:t xml:space="preserve"> Yes </w:t>
            </w:r>
            <w:sdt>
              <w:sdtPr>
                <w:id w:val="22148681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0864A9E6" w14:textId="77777777" w:rsidR="008A3C9A" w:rsidRPr="005063B5" w:rsidRDefault="008A3C9A" w:rsidP="008A3C9A">
            <w:r w:rsidRPr="005063B5">
              <w:t xml:space="preserve">No </w:t>
            </w:r>
            <w:sdt>
              <w:sdtPr>
                <w:id w:val="186309060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03D5D6C" w14:textId="77777777" w:rsidR="008A3C9A" w:rsidRPr="005063B5" w:rsidRDefault="008A3C9A" w:rsidP="008A3C9A"/>
        </w:tc>
        <w:tc>
          <w:tcPr>
            <w:tcW w:w="2860" w:type="dxa"/>
            <w:gridSpan w:val="2"/>
          </w:tcPr>
          <w:p w14:paraId="3D35D1C6" w14:textId="77777777" w:rsidR="008A3C9A" w:rsidRPr="005063B5" w:rsidRDefault="008A3C9A" w:rsidP="008A3C9A">
            <w:pPr>
              <w:pStyle w:val="TableGrid1"/>
              <w:rPr>
                <w:rFonts w:asciiTheme="minorHAnsi" w:eastAsia="NSimSun" w:hAnsiTheme="minorHAnsi" w:cs="Arial"/>
                <w:szCs w:val="22"/>
              </w:rPr>
            </w:pPr>
          </w:p>
        </w:tc>
      </w:tr>
      <w:tr w:rsidR="00415540" w:rsidRPr="005063B5" w14:paraId="5E02139D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3094F830" w14:textId="5BF84CDF" w:rsidR="00415540" w:rsidRPr="005063B5" w:rsidRDefault="001D133A" w:rsidP="00C34D23">
            <w:pPr>
              <w:pStyle w:val="NoSpacing"/>
              <w:rPr>
                <w:b/>
                <w:color w:val="FFFFFF" w:themeColor="background1"/>
                <w:u w:val="single"/>
              </w:rPr>
            </w:pPr>
            <w:r>
              <w:rPr>
                <w:b/>
                <w:color w:val="FFFFFF" w:themeColor="background1"/>
              </w:rPr>
              <w:t>3</w:t>
            </w:r>
            <w:r w:rsidR="00415540" w:rsidRPr="005063B5">
              <w:rPr>
                <w:b/>
                <w:color w:val="FFFFFF" w:themeColor="background1"/>
              </w:rPr>
              <w:t xml:space="preserve">.   </w:t>
            </w:r>
            <w:r w:rsidR="00415540" w:rsidRPr="005063B5">
              <w:rPr>
                <w:b/>
                <w:color w:val="FFFFFF" w:themeColor="background1"/>
                <w:u w:val="single"/>
              </w:rPr>
              <w:t>CORE FUNCTION: CONTINUING EDUCATION</w:t>
            </w:r>
          </w:p>
        </w:tc>
      </w:tr>
      <w:tr w:rsidR="00415540" w:rsidRPr="005063B5" w14:paraId="5D04224A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10B7677F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45" w:type="dxa"/>
            <w:gridSpan w:val="3"/>
            <w:shd w:val="clear" w:color="auto" w:fill="C6D9F1" w:themeFill="text2" w:themeFillTint="33"/>
          </w:tcPr>
          <w:p w14:paraId="670A3778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17" w:type="dxa"/>
            <w:gridSpan w:val="5"/>
            <w:shd w:val="clear" w:color="auto" w:fill="C6D9F1" w:themeFill="text2" w:themeFillTint="33"/>
          </w:tcPr>
          <w:p w14:paraId="0DFEE99D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901" w:type="dxa"/>
            <w:gridSpan w:val="4"/>
            <w:shd w:val="clear" w:color="auto" w:fill="C6D9F1" w:themeFill="text2" w:themeFillTint="33"/>
          </w:tcPr>
          <w:p w14:paraId="0754D88C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415540" w:rsidRPr="005063B5" w14:paraId="496584A1" w14:textId="77777777" w:rsidTr="004321A0">
        <w:trPr>
          <w:trHeight w:val="63"/>
        </w:trPr>
        <w:tc>
          <w:tcPr>
            <w:tcW w:w="717" w:type="dxa"/>
          </w:tcPr>
          <w:p w14:paraId="02A449E7" w14:textId="1A2515FD" w:rsidR="00415540" w:rsidRPr="005063B5" w:rsidRDefault="00936FB0" w:rsidP="00757CFC">
            <w:pPr>
              <w:rPr>
                <w:b/>
              </w:rPr>
            </w:pPr>
            <w:r>
              <w:rPr>
                <w:b/>
              </w:rPr>
              <w:t>3</w:t>
            </w:r>
            <w:r w:rsidR="00415540" w:rsidRPr="005063B5">
              <w:rPr>
                <w:b/>
              </w:rPr>
              <w:t>.a</w:t>
            </w:r>
          </w:p>
        </w:tc>
        <w:tc>
          <w:tcPr>
            <w:tcW w:w="9145" w:type="dxa"/>
            <w:gridSpan w:val="3"/>
          </w:tcPr>
          <w:p w14:paraId="73B3CE4C" w14:textId="59133209" w:rsidR="00415540" w:rsidRPr="005063B5" w:rsidRDefault="00415540" w:rsidP="00C34D23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</w:t>
            </w:r>
            <w:r w:rsidR="007B0B08">
              <w:rPr>
                <w:rFonts w:asciiTheme="minorHAnsi" w:hAnsiTheme="minorHAnsi"/>
                <w:color w:val="000000"/>
                <w:szCs w:val="22"/>
              </w:rPr>
              <w:t>the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number of professionals, number of programs, length of program</w:t>
            </w:r>
          </w:p>
        </w:tc>
        <w:tc>
          <w:tcPr>
            <w:tcW w:w="910" w:type="dxa"/>
            <w:gridSpan w:val="3"/>
          </w:tcPr>
          <w:p w14:paraId="53FE4055" w14:textId="77777777" w:rsidR="00415540" w:rsidRPr="005063B5" w:rsidRDefault="00415540" w:rsidP="00C34D23">
            <w:r w:rsidRPr="005063B5">
              <w:t xml:space="preserve"> Yes </w:t>
            </w:r>
            <w:sdt>
              <w:sdtPr>
                <w:id w:val="19538053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5BF6DE0F" w14:textId="77777777" w:rsidR="00415540" w:rsidRPr="005063B5" w:rsidRDefault="00415540" w:rsidP="00C34D23">
            <w:r w:rsidRPr="005063B5">
              <w:t xml:space="preserve">No </w:t>
            </w:r>
            <w:sdt>
              <w:sdtPr>
                <w:id w:val="19538053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901" w:type="dxa"/>
            <w:gridSpan w:val="4"/>
          </w:tcPr>
          <w:p w14:paraId="28B1D5D8" w14:textId="77777777" w:rsidR="00415540" w:rsidRPr="005063B5" w:rsidRDefault="00415540" w:rsidP="00035B2F"/>
        </w:tc>
      </w:tr>
      <w:tr w:rsidR="00415540" w:rsidRPr="005063B5" w14:paraId="51CF9F97" w14:textId="77777777" w:rsidTr="004321A0">
        <w:trPr>
          <w:trHeight w:val="63"/>
        </w:trPr>
        <w:tc>
          <w:tcPr>
            <w:tcW w:w="717" w:type="dxa"/>
          </w:tcPr>
          <w:p w14:paraId="53514703" w14:textId="6FCD2319" w:rsidR="00415540" w:rsidRPr="005063B5" w:rsidRDefault="00936FB0" w:rsidP="00757CFC">
            <w:pPr>
              <w:rPr>
                <w:b/>
              </w:rPr>
            </w:pPr>
            <w:r>
              <w:rPr>
                <w:b/>
              </w:rPr>
              <w:t>3.e</w:t>
            </w:r>
          </w:p>
        </w:tc>
        <w:tc>
          <w:tcPr>
            <w:tcW w:w="9145" w:type="dxa"/>
            <w:gridSpan w:val="3"/>
          </w:tcPr>
          <w:p w14:paraId="701E214B" w14:textId="27F8EDA9" w:rsidR="00415540" w:rsidRPr="005063B5" w:rsidRDefault="00415540" w:rsidP="00C34D23">
            <w:r w:rsidRPr="005063B5"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4EF026F7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61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6E13C125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61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6E5AC78" w14:textId="77777777" w:rsidR="00415540" w:rsidRPr="005063B5" w:rsidRDefault="00415540" w:rsidP="00552830"/>
        </w:tc>
        <w:tc>
          <w:tcPr>
            <w:tcW w:w="2901" w:type="dxa"/>
            <w:gridSpan w:val="4"/>
          </w:tcPr>
          <w:p w14:paraId="34162D2B" w14:textId="77777777" w:rsidR="00415540" w:rsidRPr="005063B5" w:rsidRDefault="00415540" w:rsidP="00035B2F"/>
        </w:tc>
      </w:tr>
      <w:tr w:rsidR="00415540" w:rsidRPr="005063B5" w14:paraId="6070E8A1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252A3CF2" w14:textId="604C68E9" w:rsidR="00415540" w:rsidRPr="005063B5" w:rsidRDefault="00210CDF" w:rsidP="00C34D23">
            <w:pPr>
              <w:pStyle w:val="NoSpacing"/>
              <w:rPr>
                <w:b/>
                <w:color w:val="FFFFFF" w:themeColor="background1"/>
                <w:u w:val="single"/>
              </w:rPr>
            </w:pPr>
            <w:r>
              <w:rPr>
                <w:b/>
                <w:color w:val="FFFFFF" w:themeColor="background1"/>
              </w:rPr>
              <w:t>4</w:t>
            </w:r>
            <w:r w:rsidR="00415540" w:rsidRPr="005063B5">
              <w:rPr>
                <w:b/>
                <w:color w:val="FFFFFF" w:themeColor="background1"/>
              </w:rPr>
              <w:t xml:space="preserve">.   </w:t>
            </w:r>
            <w:r w:rsidR="00415540" w:rsidRPr="005063B5">
              <w:rPr>
                <w:b/>
                <w:color w:val="FFFFFF" w:themeColor="background1"/>
                <w:u w:val="single"/>
              </w:rPr>
              <w:t>CORE FUNCTION: COMMUNITY SERVICES - TRAINING</w:t>
            </w:r>
          </w:p>
        </w:tc>
      </w:tr>
      <w:tr w:rsidR="00415540" w:rsidRPr="005063B5" w14:paraId="35BE2D16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669944B9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45" w:type="dxa"/>
            <w:gridSpan w:val="3"/>
            <w:shd w:val="clear" w:color="auto" w:fill="C6D9F1" w:themeFill="text2" w:themeFillTint="33"/>
          </w:tcPr>
          <w:p w14:paraId="20EE5E0D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17" w:type="dxa"/>
            <w:gridSpan w:val="5"/>
            <w:shd w:val="clear" w:color="auto" w:fill="C6D9F1" w:themeFill="text2" w:themeFillTint="33"/>
          </w:tcPr>
          <w:p w14:paraId="739AE153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901" w:type="dxa"/>
            <w:gridSpan w:val="4"/>
            <w:shd w:val="clear" w:color="auto" w:fill="C6D9F1" w:themeFill="text2" w:themeFillTint="33"/>
          </w:tcPr>
          <w:p w14:paraId="17C32DBB" w14:textId="77777777" w:rsidR="00415540" w:rsidRPr="005063B5" w:rsidRDefault="00415540" w:rsidP="00C34D23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210CDF" w:rsidRPr="005063B5" w14:paraId="0361E55C" w14:textId="77777777" w:rsidTr="004321A0">
        <w:trPr>
          <w:trHeight w:val="63"/>
        </w:trPr>
        <w:tc>
          <w:tcPr>
            <w:tcW w:w="717" w:type="dxa"/>
          </w:tcPr>
          <w:p w14:paraId="45070A73" w14:textId="029550B8" w:rsidR="00210CDF" w:rsidRPr="005063B5" w:rsidRDefault="00883B69" w:rsidP="00233446">
            <w:pPr>
              <w:rPr>
                <w:b/>
              </w:rPr>
            </w:pPr>
            <w:r>
              <w:rPr>
                <w:b/>
              </w:rPr>
              <w:t>4.a</w:t>
            </w:r>
          </w:p>
        </w:tc>
        <w:tc>
          <w:tcPr>
            <w:tcW w:w="9145" w:type="dxa"/>
            <w:gridSpan w:val="3"/>
          </w:tcPr>
          <w:p w14:paraId="3A28BBD0" w14:textId="77777777" w:rsidR="00210CDF" w:rsidRPr="005063B5" w:rsidRDefault="00210CDF" w:rsidP="00233446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>
              <w:rPr>
                <w:rFonts w:asciiTheme="minorHAnsi" w:hAnsiTheme="minorHAnsi"/>
                <w:color w:val="auto"/>
                <w:szCs w:val="22"/>
              </w:rPr>
              <w:t>The UCEDD provides the number of people trained, by participant type, in areas of emphasis</w:t>
            </w:r>
          </w:p>
        </w:tc>
        <w:tc>
          <w:tcPr>
            <w:tcW w:w="910" w:type="dxa"/>
            <w:gridSpan w:val="3"/>
          </w:tcPr>
          <w:p w14:paraId="47B9F2D4" w14:textId="77777777" w:rsidR="00210CDF" w:rsidRPr="005063B5" w:rsidRDefault="00210CDF" w:rsidP="00233446">
            <w:r w:rsidRPr="005063B5">
              <w:t xml:space="preserve"> Yes </w:t>
            </w:r>
            <w:sdt>
              <w:sdtPr>
                <w:id w:val="19537936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43A587CE" w14:textId="77777777" w:rsidR="00210CDF" w:rsidRPr="005063B5" w:rsidRDefault="00210CDF" w:rsidP="00233446">
            <w:r w:rsidRPr="005063B5">
              <w:t xml:space="preserve">No </w:t>
            </w:r>
            <w:sdt>
              <w:sdtPr>
                <w:id w:val="19537936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901" w:type="dxa"/>
            <w:gridSpan w:val="4"/>
          </w:tcPr>
          <w:p w14:paraId="4057CD0B" w14:textId="77777777" w:rsidR="00210CDF" w:rsidRPr="005063B5" w:rsidRDefault="00210CDF" w:rsidP="00233446"/>
        </w:tc>
      </w:tr>
      <w:tr w:rsidR="00210CDF" w:rsidRPr="005063B5" w14:paraId="68AD0CFC" w14:textId="77777777" w:rsidTr="004321A0">
        <w:trPr>
          <w:trHeight w:val="63"/>
        </w:trPr>
        <w:tc>
          <w:tcPr>
            <w:tcW w:w="717" w:type="dxa"/>
          </w:tcPr>
          <w:p w14:paraId="5DA89D0A" w14:textId="5AD2A355" w:rsidR="00210CDF" w:rsidRPr="005063B5" w:rsidRDefault="00883B69" w:rsidP="00233446">
            <w:pPr>
              <w:rPr>
                <w:b/>
              </w:rPr>
            </w:pPr>
            <w:r>
              <w:rPr>
                <w:b/>
              </w:rPr>
              <w:t>4.b</w:t>
            </w:r>
          </w:p>
        </w:tc>
        <w:tc>
          <w:tcPr>
            <w:tcW w:w="9145" w:type="dxa"/>
            <w:gridSpan w:val="3"/>
          </w:tcPr>
          <w:p w14:paraId="289D5F54" w14:textId="77777777" w:rsidR="00210CDF" w:rsidRDefault="00210CDF" w:rsidP="00233446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>
              <w:rPr>
                <w:rFonts w:asciiTheme="minorHAnsi" w:hAnsiTheme="minorHAnsi"/>
                <w:color w:val="auto"/>
                <w:szCs w:val="22"/>
              </w:rPr>
              <w:t>The UCEDD provides the number of discrete training events and/or training series in areas of emphasis</w:t>
            </w:r>
          </w:p>
        </w:tc>
        <w:tc>
          <w:tcPr>
            <w:tcW w:w="910" w:type="dxa"/>
            <w:gridSpan w:val="3"/>
          </w:tcPr>
          <w:p w14:paraId="385ED310" w14:textId="77777777" w:rsidR="00210CDF" w:rsidRPr="005063B5" w:rsidRDefault="00210CDF" w:rsidP="00233446">
            <w:r w:rsidRPr="005063B5">
              <w:t xml:space="preserve"> Yes </w:t>
            </w:r>
            <w:sdt>
              <w:sdtPr>
                <w:id w:val="-8986429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28D3D379" w14:textId="77777777" w:rsidR="00210CDF" w:rsidRPr="005063B5" w:rsidRDefault="00210CDF" w:rsidP="00233446">
            <w:r w:rsidRPr="005063B5">
              <w:t xml:space="preserve">No </w:t>
            </w:r>
            <w:sdt>
              <w:sdtPr>
                <w:id w:val="-34070004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901" w:type="dxa"/>
            <w:gridSpan w:val="4"/>
          </w:tcPr>
          <w:p w14:paraId="61648772" w14:textId="77777777" w:rsidR="00210CDF" w:rsidRPr="005063B5" w:rsidRDefault="00210CDF" w:rsidP="00233446"/>
        </w:tc>
      </w:tr>
      <w:tr w:rsidR="00210CDF" w:rsidRPr="005063B5" w14:paraId="7214EF34" w14:textId="77777777" w:rsidTr="004321A0">
        <w:trPr>
          <w:trHeight w:val="63"/>
        </w:trPr>
        <w:tc>
          <w:tcPr>
            <w:tcW w:w="717" w:type="dxa"/>
          </w:tcPr>
          <w:p w14:paraId="51D800F4" w14:textId="1397D957" w:rsidR="00210CDF" w:rsidRPr="005063B5" w:rsidRDefault="00883B69" w:rsidP="00233446">
            <w:pPr>
              <w:rPr>
                <w:b/>
              </w:rPr>
            </w:pPr>
            <w:r>
              <w:rPr>
                <w:b/>
              </w:rPr>
              <w:t>4.c</w:t>
            </w:r>
          </w:p>
        </w:tc>
        <w:tc>
          <w:tcPr>
            <w:tcW w:w="9145" w:type="dxa"/>
            <w:gridSpan w:val="3"/>
          </w:tcPr>
          <w:p w14:paraId="66A96F93" w14:textId="77777777" w:rsidR="00210CDF" w:rsidRPr="005063B5" w:rsidRDefault="00210CDF" w:rsidP="00233446">
            <w:r>
              <w:t>For recipients of regular, on-going trainings, the UCEDD provides the percent reporting an increase in knowledge gained in areas of emphasis</w:t>
            </w:r>
            <w:r w:rsidRPr="005063B5">
              <w:t xml:space="preserve"> </w:t>
            </w:r>
          </w:p>
        </w:tc>
        <w:tc>
          <w:tcPr>
            <w:tcW w:w="910" w:type="dxa"/>
            <w:gridSpan w:val="3"/>
          </w:tcPr>
          <w:p w14:paraId="0D2A3991" w14:textId="77777777" w:rsidR="00210CDF" w:rsidRPr="005063B5" w:rsidRDefault="00210CDF" w:rsidP="00233446">
            <w:r w:rsidRPr="005063B5">
              <w:t xml:space="preserve"> Yes </w:t>
            </w:r>
            <w:sdt>
              <w:sdtPr>
                <w:id w:val="19538053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27EF1704" w14:textId="77777777" w:rsidR="00210CDF" w:rsidRPr="005063B5" w:rsidRDefault="00210CDF" w:rsidP="00233446">
            <w:r w:rsidRPr="005063B5">
              <w:t xml:space="preserve">No </w:t>
            </w:r>
            <w:sdt>
              <w:sdtPr>
                <w:id w:val="19538053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901" w:type="dxa"/>
            <w:gridSpan w:val="4"/>
          </w:tcPr>
          <w:p w14:paraId="1A52B5CB" w14:textId="77777777" w:rsidR="00210CDF" w:rsidRPr="005063B5" w:rsidRDefault="00210CDF" w:rsidP="00233446"/>
        </w:tc>
      </w:tr>
      <w:tr w:rsidR="00415540" w:rsidRPr="005063B5" w14:paraId="4A2601CA" w14:textId="77777777" w:rsidTr="004321A0">
        <w:trPr>
          <w:trHeight w:val="620"/>
        </w:trPr>
        <w:tc>
          <w:tcPr>
            <w:tcW w:w="717" w:type="dxa"/>
          </w:tcPr>
          <w:p w14:paraId="095E4C4F" w14:textId="2B2497F7" w:rsidR="00415540" w:rsidRPr="005063B5" w:rsidRDefault="00883B69" w:rsidP="00686518">
            <w:pPr>
              <w:rPr>
                <w:b/>
              </w:rPr>
            </w:pPr>
            <w:r>
              <w:rPr>
                <w:b/>
              </w:rPr>
              <w:t>4.d</w:t>
            </w:r>
          </w:p>
        </w:tc>
        <w:tc>
          <w:tcPr>
            <w:tcW w:w="9145" w:type="dxa"/>
            <w:gridSpan w:val="3"/>
          </w:tcPr>
          <w:p w14:paraId="01A22A4D" w14:textId="5FDFBD1D" w:rsidR="00415540" w:rsidRPr="005063B5" w:rsidRDefault="00415540" w:rsidP="00C34D23">
            <w:r w:rsidRPr="005063B5"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453D76E8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61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62077F31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61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4A76918" w14:textId="77777777" w:rsidR="00415540" w:rsidRPr="005063B5" w:rsidRDefault="00415540" w:rsidP="00552830"/>
        </w:tc>
        <w:tc>
          <w:tcPr>
            <w:tcW w:w="2901" w:type="dxa"/>
            <w:gridSpan w:val="4"/>
          </w:tcPr>
          <w:p w14:paraId="3577A5F2" w14:textId="77777777" w:rsidR="00415540" w:rsidRPr="005063B5" w:rsidRDefault="00415540" w:rsidP="00035B2F"/>
        </w:tc>
      </w:tr>
      <w:tr w:rsidR="00415540" w:rsidRPr="005063B5" w14:paraId="68041052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2F1F8A29" w14:textId="4020D9A7" w:rsidR="00415540" w:rsidRPr="005063B5" w:rsidRDefault="005E0288" w:rsidP="00701C28">
            <w:pPr>
              <w:pStyle w:val="NoSpacing"/>
              <w:rPr>
                <w:b/>
                <w:color w:val="FFFFFF" w:themeColor="background1"/>
                <w:u w:val="single"/>
              </w:rPr>
            </w:pPr>
            <w:r>
              <w:rPr>
                <w:b/>
                <w:color w:val="FFFFFF" w:themeColor="background1"/>
              </w:rPr>
              <w:t>5</w:t>
            </w:r>
            <w:r w:rsidR="00415540" w:rsidRPr="005063B5">
              <w:rPr>
                <w:b/>
                <w:color w:val="FFFFFF" w:themeColor="background1"/>
              </w:rPr>
              <w:t xml:space="preserve">.   </w:t>
            </w:r>
            <w:r w:rsidR="00415540" w:rsidRPr="005063B5">
              <w:rPr>
                <w:b/>
                <w:color w:val="FFFFFF" w:themeColor="background1"/>
                <w:u w:val="single"/>
              </w:rPr>
              <w:t xml:space="preserve">CORE FUNCTION: COMMUNITY SERVICES – TECHNICAL ASSISTANCE </w:t>
            </w:r>
          </w:p>
        </w:tc>
      </w:tr>
      <w:tr w:rsidR="00415540" w:rsidRPr="005063B5" w14:paraId="1A11EA53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7EF31A4A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45" w:type="dxa"/>
            <w:gridSpan w:val="3"/>
            <w:shd w:val="clear" w:color="auto" w:fill="C6D9F1" w:themeFill="text2" w:themeFillTint="33"/>
          </w:tcPr>
          <w:p w14:paraId="4F44766D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17" w:type="dxa"/>
            <w:gridSpan w:val="5"/>
            <w:shd w:val="clear" w:color="auto" w:fill="C6D9F1" w:themeFill="text2" w:themeFillTint="33"/>
          </w:tcPr>
          <w:p w14:paraId="10802305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901" w:type="dxa"/>
            <w:gridSpan w:val="4"/>
            <w:shd w:val="clear" w:color="auto" w:fill="C6D9F1" w:themeFill="text2" w:themeFillTint="33"/>
          </w:tcPr>
          <w:p w14:paraId="1ECC2E1E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802112" w:rsidRPr="005063B5" w14:paraId="3327BDFE" w14:textId="77777777" w:rsidTr="004321A0">
        <w:trPr>
          <w:trHeight w:val="377"/>
        </w:trPr>
        <w:tc>
          <w:tcPr>
            <w:tcW w:w="717" w:type="dxa"/>
          </w:tcPr>
          <w:p w14:paraId="6322A1AA" w14:textId="239E2026" w:rsidR="00802112" w:rsidRPr="005063B5" w:rsidRDefault="00802112" w:rsidP="00802112">
            <w:pPr>
              <w:rPr>
                <w:b/>
              </w:rPr>
            </w:pPr>
            <w:r>
              <w:rPr>
                <w:b/>
              </w:rPr>
              <w:t>5.a</w:t>
            </w:r>
          </w:p>
        </w:tc>
        <w:tc>
          <w:tcPr>
            <w:tcW w:w="9145" w:type="dxa"/>
            <w:gridSpan w:val="3"/>
          </w:tcPr>
          <w:p w14:paraId="42A0E427" w14:textId="572B1808" w:rsidR="00802112" w:rsidRPr="005063B5" w:rsidRDefault="00802112" w:rsidP="00802112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describes significant impact of at least one TA project/activity over the 5 years</w:t>
            </w:r>
          </w:p>
        </w:tc>
        <w:tc>
          <w:tcPr>
            <w:tcW w:w="910" w:type="dxa"/>
            <w:gridSpan w:val="3"/>
          </w:tcPr>
          <w:p w14:paraId="315D8D80" w14:textId="40FC2D22" w:rsidR="00802112" w:rsidRPr="005063B5" w:rsidRDefault="00802112" w:rsidP="00802112">
            <w:r w:rsidRPr="005063B5">
              <w:t xml:space="preserve"> Yes </w:t>
            </w:r>
            <w:sdt>
              <w:sdtPr>
                <w:id w:val="-95980353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6D0A3F77" w14:textId="255C3D1B" w:rsidR="00802112" w:rsidRPr="005063B5" w:rsidRDefault="00802112" w:rsidP="00802112">
            <w:r w:rsidRPr="005063B5">
              <w:t xml:space="preserve">No </w:t>
            </w:r>
            <w:sdt>
              <w:sdtPr>
                <w:id w:val="-96503931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901" w:type="dxa"/>
            <w:gridSpan w:val="4"/>
          </w:tcPr>
          <w:p w14:paraId="3D319B83" w14:textId="77777777" w:rsidR="00802112" w:rsidRPr="005063B5" w:rsidRDefault="00802112" w:rsidP="00802112"/>
        </w:tc>
      </w:tr>
      <w:tr w:rsidR="00415540" w:rsidRPr="005063B5" w14:paraId="3A4E0DB0" w14:textId="77777777" w:rsidTr="004321A0">
        <w:trPr>
          <w:trHeight w:val="377"/>
        </w:trPr>
        <w:tc>
          <w:tcPr>
            <w:tcW w:w="717" w:type="dxa"/>
          </w:tcPr>
          <w:p w14:paraId="3C57392F" w14:textId="63734CE2" w:rsidR="00415540" w:rsidRPr="005063B5" w:rsidRDefault="00B63E23" w:rsidP="00686518">
            <w:pPr>
              <w:rPr>
                <w:b/>
              </w:rPr>
            </w:pPr>
            <w:r>
              <w:rPr>
                <w:b/>
              </w:rPr>
              <w:t>5.b</w:t>
            </w:r>
          </w:p>
        </w:tc>
        <w:tc>
          <w:tcPr>
            <w:tcW w:w="9145" w:type="dxa"/>
            <w:gridSpan w:val="3"/>
          </w:tcPr>
          <w:p w14:paraId="7939A167" w14:textId="03A70766" w:rsidR="00415540" w:rsidRPr="005063B5" w:rsidRDefault="00415540" w:rsidP="00686518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>t</w:t>
            </w:r>
            <w:r w:rsidR="00DD42A0">
              <w:rPr>
                <w:rFonts w:asciiTheme="minorHAnsi" w:hAnsiTheme="minorHAnsi"/>
                <w:color w:val="auto"/>
                <w:szCs w:val="22"/>
              </w:rPr>
              <w:t xml:space="preserve">he 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number of hours </w:t>
            </w:r>
            <w:r w:rsidR="00615B37">
              <w:rPr>
                <w:rFonts w:asciiTheme="minorHAnsi" w:hAnsiTheme="minorHAnsi"/>
                <w:color w:val="auto"/>
                <w:szCs w:val="22"/>
              </w:rPr>
              <w:t xml:space="preserve">of TA provided 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>by area of emphasis and by organization type</w:t>
            </w:r>
          </w:p>
        </w:tc>
        <w:tc>
          <w:tcPr>
            <w:tcW w:w="910" w:type="dxa"/>
            <w:gridSpan w:val="3"/>
          </w:tcPr>
          <w:p w14:paraId="32F1EAC0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59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05C784D2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59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901" w:type="dxa"/>
            <w:gridSpan w:val="4"/>
          </w:tcPr>
          <w:p w14:paraId="523F2130" w14:textId="77777777" w:rsidR="00415540" w:rsidRPr="005063B5" w:rsidRDefault="00415540" w:rsidP="00552830">
            <w:r w:rsidRPr="005063B5">
              <w:t xml:space="preserve"> </w:t>
            </w:r>
          </w:p>
          <w:p w14:paraId="5AE9116B" w14:textId="77777777" w:rsidR="00415540" w:rsidRPr="005063B5" w:rsidRDefault="00415540" w:rsidP="00552830"/>
        </w:tc>
      </w:tr>
      <w:tr w:rsidR="00F84BEB" w:rsidRPr="005063B5" w14:paraId="32315231" w14:textId="77777777" w:rsidTr="004321A0">
        <w:trPr>
          <w:trHeight w:val="602"/>
        </w:trPr>
        <w:tc>
          <w:tcPr>
            <w:tcW w:w="717" w:type="dxa"/>
          </w:tcPr>
          <w:p w14:paraId="60286A03" w14:textId="53FF8625" w:rsidR="00F84BEB" w:rsidRPr="005063B5" w:rsidRDefault="00B63E23" w:rsidP="006C2F16">
            <w:pPr>
              <w:rPr>
                <w:b/>
              </w:rPr>
            </w:pPr>
            <w:r>
              <w:rPr>
                <w:b/>
              </w:rPr>
              <w:t>5.c</w:t>
            </w:r>
          </w:p>
        </w:tc>
        <w:tc>
          <w:tcPr>
            <w:tcW w:w="9145" w:type="dxa"/>
            <w:gridSpan w:val="3"/>
          </w:tcPr>
          <w:p w14:paraId="0977D0A8" w14:textId="27AAC8F5" w:rsidR="00F84BEB" w:rsidRPr="005063B5" w:rsidRDefault="00F84BEB" w:rsidP="006C2F16">
            <w:r w:rsidRPr="005063B5">
              <w:t xml:space="preserve">The UCEDD </w:t>
            </w:r>
            <w:r w:rsidR="00F607CF">
              <w:t>provides</w:t>
            </w:r>
            <w:r w:rsidRPr="005063B5">
              <w:t xml:space="preserve"> consumer satisfaction data for the Community Service Technical Assistance core function in the </w:t>
            </w:r>
            <w:r w:rsidR="00F607CF">
              <w:t>appr</w:t>
            </w:r>
            <w:r w:rsidRPr="005063B5">
              <w:t>opriate area(s) of emphasis for activities in which UCEDD was the lead.</w:t>
            </w:r>
          </w:p>
        </w:tc>
        <w:tc>
          <w:tcPr>
            <w:tcW w:w="910" w:type="dxa"/>
            <w:gridSpan w:val="3"/>
          </w:tcPr>
          <w:p w14:paraId="548C6F28" w14:textId="77777777" w:rsidR="00F84BEB" w:rsidRPr="005063B5" w:rsidRDefault="00F84BEB" w:rsidP="006C2F16">
            <w:r w:rsidRPr="005063B5">
              <w:t xml:space="preserve"> Yes </w:t>
            </w:r>
            <w:sdt>
              <w:sdtPr>
                <w:id w:val="19538074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2A913F3A" w14:textId="77777777" w:rsidR="00F84BEB" w:rsidRPr="005063B5" w:rsidRDefault="00F84BEB" w:rsidP="006C2F16">
            <w:r w:rsidRPr="005063B5">
              <w:t xml:space="preserve">No </w:t>
            </w:r>
            <w:sdt>
              <w:sdtPr>
                <w:id w:val="19538074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1336AEA" w14:textId="77777777" w:rsidR="00F84BEB" w:rsidRPr="005063B5" w:rsidRDefault="00F84BEB" w:rsidP="006C2F16"/>
        </w:tc>
        <w:tc>
          <w:tcPr>
            <w:tcW w:w="2901" w:type="dxa"/>
            <w:gridSpan w:val="4"/>
          </w:tcPr>
          <w:p w14:paraId="4C995A7D" w14:textId="77777777" w:rsidR="00F84BEB" w:rsidRPr="005063B5" w:rsidRDefault="00F84BEB" w:rsidP="006C2F16"/>
        </w:tc>
      </w:tr>
      <w:tr w:rsidR="00415540" w:rsidRPr="005063B5" w14:paraId="22186EF7" w14:textId="77777777" w:rsidTr="004321A0">
        <w:trPr>
          <w:trHeight w:val="1025"/>
        </w:trPr>
        <w:tc>
          <w:tcPr>
            <w:tcW w:w="717" w:type="dxa"/>
          </w:tcPr>
          <w:p w14:paraId="64E3B916" w14:textId="0BD0786A" w:rsidR="00415540" w:rsidRPr="005063B5" w:rsidRDefault="00B63E23" w:rsidP="00552830">
            <w:pPr>
              <w:rPr>
                <w:b/>
              </w:rPr>
            </w:pPr>
            <w:r>
              <w:rPr>
                <w:b/>
              </w:rPr>
              <w:lastRenderedPageBreak/>
              <w:t>5.d</w:t>
            </w:r>
          </w:p>
        </w:tc>
        <w:tc>
          <w:tcPr>
            <w:tcW w:w="9145" w:type="dxa"/>
            <w:gridSpan w:val="3"/>
          </w:tcPr>
          <w:p w14:paraId="0F405EF5" w14:textId="74E660C2" w:rsidR="00415540" w:rsidRPr="005063B5" w:rsidRDefault="00415540" w:rsidP="00686518">
            <w:r w:rsidRPr="005063B5">
              <w:t>Community Services: TA - For TA recipients with a sustained relationship with the UCEDD, %</w:t>
            </w:r>
            <w:r w:rsidRPr="005063B5">
              <w:rPr>
                <w:strike/>
              </w:rPr>
              <w:t xml:space="preserve"> </w:t>
            </w:r>
            <w:r w:rsidRPr="005063B5">
              <w:t>reporting increase in any of the identified or requested item(s)</w:t>
            </w:r>
            <w:r w:rsidR="0017795D" w:rsidRPr="005063B5">
              <w:t>.</w:t>
            </w:r>
            <w:r w:rsidRPr="005063B5">
              <w:t xml:space="preserve"> </w:t>
            </w:r>
          </w:p>
          <w:p w14:paraId="338787F0" w14:textId="77777777" w:rsidR="00415540" w:rsidRPr="005063B5" w:rsidRDefault="00415540" w:rsidP="00552830"/>
        </w:tc>
        <w:tc>
          <w:tcPr>
            <w:tcW w:w="1817" w:type="dxa"/>
            <w:gridSpan w:val="5"/>
          </w:tcPr>
          <w:p w14:paraId="7176DF19" w14:textId="77777777" w:rsidR="00415540" w:rsidRPr="005063B5" w:rsidRDefault="00415540" w:rsidP="00552830">
            <w:r w:rsidRPr="005063B5">
              <w:t xml:space="preserve">Enter % </w:t>
            </w:r>
            <w:sdt>
              <w:sdtPr>
                <w:id w:val="195380602"/>
                <w:showingPlcHdr/>
                <w:text/>
              </w:sdtPr>
              <w:sdtEndPr/>
              <w:sdtContent>
                <w:r w:rsidRPr="005063B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01" w:type="dxa"/>
            <w:gridSpan w:val="4"/>
          </w:tcPr>
          <w:p w14:paraId="7859A4E9" w14:textId="77777777" w:rsidR="00415540" w:rsidRPr="005063B5" w:rsidRDefault="00415540" w:rsidP="00552830"/>
        </w:tc>
      </w:tr>
      <w:tr w:rsidR="00415540" w:rsidRPr="005063B5" w14:paraId="2BA10D9B" w14:textId="77777777" w:rsidTr="004321A0">
        <w:trPr>
          <w:trHeight w:val="710"/>
        </w:trPr>
        <w:tc>
          <w:tcPr>
            <w:tcW w:w="717" w:type="dxa"/>
          </w:tcPr>
          <w:p w14:paraId="77526C91" w14:textId="6D03EB2B" w:rsidR="00415540" w:rsidRPr="005063B5" w:rsidRDefault="00B63E23" w:rsidP="00552830">
            <w:pPr>
              <w:rPr>
                <w:b/>
              </w:rPr>
            </w:pPr>
            <w:r>
              <w:rPr>
                <w:b/>
              </w:rPr>
              <w:t>5</w:t>
            </w:r>
            <w:r w:rsidR="00415540" w:rsidRPr="005063B5">
              <w:rPr>
                <w:b/>
              </w:rPr>
              <w:t>.e</w:t>
            </w:r>
          </w:p>
        </w:tc>
        <w:tc>
          <w:tcPr>
            <w:tcW w:w="9145" w:type="dxa"/>
            <w:gridSpan w:val="3"/>
          </w:tcPr>
          <w:p w14:paraId="301BFDD9" w14:textId="7E914707" w:rsidR="00415540" w:rsidRPr="005063B5" w:rsidRDefault="00415540" w:rsidP="00552830">
            <w:r w:rsidRPr="005063B5"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3CE63B62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86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07" w:type="dxa"/>
            <w:gridSpan w:val="2"/>
          </w:tcPr>
          <w:p w14:paraId="6780F85D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86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9C4F8DA" w14:textId="77777777" w:rsidR="00415540" w:rsidRPr="005063B5" w:rsidRDefault="00415540" w:rsidP="00552830"/>
        </w:tc>
        <w:tc>
          <w:tcPr>
            <w:tcW w:w="2901" w:type="dxa"/>
            <w:gridSpan w:val="4"/>
          </w:tcPr>
          <w:p w14:paraId="748BA0B4" w14:textId="77777777" w:rsidR="00415540" w:rsidRPr="005063B5" w:rsidRDefault="00415540" w:rsidP="00552830"/>
        </w:tc>
      </w:tr>
      <w:tr w:rsidR="00415540" w:rsidRPr="005063B5" w14:paraId="2B9F8E95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5C93C2A8" w14:textId="704A112C" w:rsidR="00415540" w:rsidRPr="005063B5" w:rsidRDefault="00415540" w:rsidP="00701C28">
            <w:pPr>
              <w:pStyle w:val="NoSpacing"/>
              <w:rPr>
                <w:b/>
                <w:color w:val="FFFFFF" w:themeColor="background1"/>
                <w:u w:val="single"/>
              </w:rPr>
            </w:pPr>
            <w:r w:rsidRPr="005063B5">
              <w:br w:type="page"/>
            </w:r>
            <w:r w:rsidR="00F00A58">
              <w:rPr>
                <w:b/>
                <w:color w:val="FFFFFF" w:themeColor="background1"/>
              </w:rPr>
              <w:t>6</w:t>
            </w:r>
            <w:r w:rsidRPr="005063B5">
              <w:rPr>
                <w:b/>
                <w:color w:val="FFFFFF" w:themeColor="background1"/>
              </w:rPr>
              <w:t xml:space="preserve">.   </w:t>
            </w:r>
            <w:r w:rsidRPr="005063B5">
              <w:rPr>
                <w:b/>
                <w:color w:val="FFFFFF" w:themeColor="background1"/>
                <w:u w:val="single"/>
              </w:rPr>
              <w:t xml:space="preserve">CORE FUNCTION: COMMUNITY SERVICES – MODEL SERVICES (**OPTIONAL) </w:t>
            </w:r>
          </w:p>
        </w:tc>
      </w:tr>
      <w:tr w:rsidR="00415540" w:rsidRPr="005063B5" w14:paraId="5A55DB55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232DC505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59" w:type="dxa"/>
            <w:gridSpan w:val="4"/>
            <w:shd w:val="clear" w:color="auto" w:fill="C6D9F1" w:themeFill="text2" w:themeFillTint="33"/>
          </w:tcPr>
          <w:p w14:paraId="2DEC10F5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20" w:type="dxa"/>
            <w:gridSpan w:val="5"/>
            <w:shd w:val="clear" w:color="auto" w:fill="C6D9F1" w:themeFill="text2" w:themeFillTint="33"/>
          </w:tcPr>
          <w:p w14:paraId="54534D10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  <w:shd w:val="clear" w:color="auto" w:fill="C6D9F1" w:themeFill="text2" w:themeFillTint="33"/>
          </w:tcPr>
          <w:p w14:paraId="1AC03249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3F4639" w:rsidRPr="005063B5" w14:paraId="04600A39" w14:textId="77777777" w:rsidTr="004321A0">
        <w:trPr>
          <w:trHeight w:val="377"/>
        </w:trPr>
        <w:tc>
          <w:tcPr>
            <w:tcW w:w="717" w:type="dxa"/>
          </w:tcPr>
          <w:p w14:paraId="3C8C2C9E" w14:textId="08511D4B" w:rsidR="003F4639" w:rsidRPr="005063B5" w:rsidRDefault="00D900A3" w:rsidP="003F4639">
            <w:pPr>
              <w:rPr>
                <w:b/>
              </w:rPr>
            </w:pPr>
            <w:r>
              <w:rPr>
                <w:b/>
              </w:rPr>
              <w:t>6.a</w:t>
            </w:r>
          </w:p>
        </w:tc>
        <w:tc>
          <w:tcPr>
            <w:tcW w:w="9159" w:type="dxa"/>
            <w:gridSpan w:val="4"/>
          </w:tcPr>
          <w:p w14:paraId="68987A3E" w14:textId="1DCBDE01" w:rsidR="003F4639" w:rsidRPr="005063B5" w:rsidRDefault="003F4639" w:rsidP="003F4639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describes significant impact of at least one</w:t>
            </w:r>
            <w:r w:rsidR="000141A7">
              <w:rPr>
                <w:rFonts w:asciiTheme="minorHAnsi" w:hAnsiTheme="minorHAnsi"/>
                <w:color w:val="000000"/>
                <w:szCs w:val="22"/>
              </w:rPr>
              <w:t xml:space="preserve"> model services </w:t>
            </w:r>
            <w:r>
              <w:rPr>
                <w:rFonts w:asciiTheme="minorHAnsi" w:hAnsiTheme="minorHAnsi"/>
                <w:color w:val="000000"/>
                <w:szCs w:val="22"/>
              </w:rPr>
              <w:t>project/activity over the 5 years</w:t>
            </w:r>
          </w:p>
        </w:tc>
        <w:tc>
          <w:tcPr>
            <w:tcW w:w="910" w:type="dxa"/>
            <w:gridSpan w:val="3"/>
          </w:tcPr>
          <w:p w14:paraId="3C969C5A" w14:textId="741B0B3F" w:rsidR="003F4639" w:rsidRPr="005063B5" w:rsidRDefault="003F4639" w:rsidP="003F4639">
            <w:r w:rsidRPr="005063B5">
              <w:t xml:space="preserve"> Yes </w:t>
            </w:r>
            <w:sdt>
              <w:sdtPr>
                <w:id w:val="107586245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78F8FDE3" w14:textId="4C8B7555" w:rsidR="003F4639" w:rsidRPr="005063B5" w:rsidRDefault="003F4639" w:rsidP="003F4639">
            <w:r w:rsidRPr="005063B5">
              <w:t xml:space="preserve">No </w:t>
            </w:r>
            <w:sdt>
              <w:sdtPr>
                <w:id w:val="148335776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0330DB77" w14:textId="77777777" w:rsidR="003F4639" w:rsidRPr="005063B5" w:rsidRDefault="003F4639" w:rsidP="003F4639"/>
        </w:tc>
      </w:tr>
      <w:tr w:rsidR="00415540" w:rsidRPr="005063B5" w14:paraId="4B8AA10B" w14:textId="77777777" w:rsidTr="004321A0">
        <w:trPr>
          <w:trHeight w:val="377"/>
        </w:trPr>
        <w:tc>
          <w:tcPr>
            <w:tcW w:w="717" w:type="dxa"/>
          </w:tcPr>
          <w:p w14:paraId="2ACC2A4A" w14:textId="085F4A3F" w:rsidR="00415540" w:rsidRPr="005063B5" w:rsidRDefault="00D900A3" w:rsidP="00552830">
            <w:pPr>
              <w:rPr>
                <w:b/>
              </w:rPr>
            </w:pPr>
            <w:r>
              <w:rPr>
                <w:b/>
              </w:rPr>
              <w:t>6.b</w:t>
            </w:r>
          </w:p>
        </w:tc>
        <w:tc>
          <w:tcPr>
            <w:tcW w:w="9159" w:type="dxa"/>
            <w:gridSpan w:val="4"/>
          </w:tcPr>
          <w:p w14:paraId="757F2DA0" w14:textId="70F0AAEA" w:rsidR="00415540" w:rsidRPr="005063B5" w:rsidRDefault="00415540" w:rsidP="00552830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</w:t>
            </w:r>
            <w:r w:rsidR="005D0AEE">
              <w:rPr>
                <w:rFonts w:asciiTheme="minorHAnsi" w:hAnsiTheme="minorHAnsi"/>
                <w:color w:val="000000"/>
                <w:szCs w:val="22"/>
              </w:rPr>
              <w:t>the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number of specialized services</w:t>
            </w:r>
            <w:r w:rsidR="005D0AEE">
              <w:rPr>
                <w:rFonts w:asciiTheme="minorHAnsi" w:hAnsiTheme="minorHAnsi"/>
                <w:color w:val="auto"/>
                <w:szCs w:val="22"/>
              </w:rPr>
              <w:t xml:space="preserve"> offered</w:t>
            </w:r>
          </w:p>
        </w:tc>
        <w:tc>
          <w:tcPr>
            <w:tcW w:w="910" w:type="dxa"/>
            <w:gridSpan w:val="3"/>
          </w:tcPr>
          <w:p w14:paraId="2B063DAD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89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2978D4B7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89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1B85332B" w14:textId="77777777" w:rsidR="00415540" w:rsidRPr="005063B5" w:rsidRDefault="00415540" w:rsidP="00552830">
            <w:r w:rsidRPr="005063B5">
              <w:t xml:space="preserve"> </w:t>
            </w:r>
          </w:p>
          <w:p w14:paraId="6008C56C" w14:textId="77777777" w:rsidR="00415540" w:rsidRPr="005063B5" w:rsidRDefault="00415540" w:rsidP="00552830"/>
        </w:tc>
      </w:tr>
      <w:tr w:rsidR="00415540" w:rsidRPr="005063B5" w14:paraId="7C388936" w14:textId="77777777" w:rsidTr="004321A0">
        <w:trPr>
          <w:trHeight w:val="864"/>
        </w:trPr>
        <w:tc>
          <w:tcPr>
            <w:tcW w:w="717" w:type="dxa"/>
          </w:tcPr>
          <w:p w14:paraId="1995ED51" w14:textId="5BD767A4" w:rsidR="00415540" w:rsidRPr="005063B5" w:rsidRDefault="00D900A3" w:rsidP="00552830">
            <w:pPr>
              <w:rPr>
                <w:b/>
              </w:rPr>
            </w:pPr>
            <w:r>
              <w:rPr>
                <w:b/>
              </w:rPr>
              <w:t>6</w:t>
            </w:r>
            <w:r w:rsidR="00415540" w:rsidRPr="005063B5">
              <w:rPr>
                <w:b/>
              </w:rPr>
              <w:t>.c</w:t>
            </w:r>
          </w:p>
        </w:tc>
        <w:tc>
          <w:tcPr>
            <w:tcW w:w="9159" w:type="dxa"/>
            <w:gridSpan w:val="4"/>
          </w:tcPr>
          <w:p w14:paraId="27BDF3F3" w14:textId="0CF417B2" w:rsidR="00415540" w:rsidRPr="005063B5" w:rsidRDefault="00415540" w:rsidP="00552830">
            <w:r w:rsidRPr="005063B5">
              <w:t>Community Services: Model Services</w:t>
            </w:r>
            <w:r w:rsidR="00BF7A8C">
              <w:t xml:space="preserve"> </w:t>
            </w:r>
            <w:r w:rsidRPr="005063B5">
              <w:t>- number of individuals who received specialized services from the UCEDD to enhance the well-being and status of the recipient</w:t>
            </w:r>
            <w:r w:rsidR="0017795D" w:rsidRPr="005063B5">
              <w:t>.</w:t>
            </w:r>
            <w:r w:rsidRPr="005063B5">
              <w:t xml:space="preserve"> (optional)</w:t>
            </w:r>
          </w:p>
          <w:p w14:paraId="3D447B9B" w14:textId="77777777" w:rsidR="00415540" w:rsidRPr="005063B5" w:rsidRDefault="00415540" w:rsidP="00552830"/>
        </w:tc>
        <w:tc>
          <w:tcPr>
            <w:tcW w:w="1820" w:type="dxa"/>
            <w:gridSpan w:val="5"/>
          </w:tcPr>
          <w:p w14:paraId="0746CA58" w14:textId="77777777" w:rsidR="00415540" w:rsidRPr="005063B5" w:rsidRDefault="002170AC" w:rsidP="00552830">
            <w:r w:rsidRPr="005063B5">
              <w:t>Enter #</w:t>
            </w:r>
            <w:r w:rsidR="00415540" w:rsidRPr="005063B5">
              <w:t xml:space="preserve"> </w:t>
            </w:r>
            <w:sdt>
              <w:sdtPr>
                <w:id w:val="195380899"/>
                <w:showingPlcHdr/>
                <w:text/>
              </w:sdtPr>
              <w:sdtEndPr/>
              <w:sdtContent>
                <w:r w:rsidR="00415540" w:rsidRPr="005063B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84" w:type="dxa"/>
            <w:gridSpan w:val="3"/>
          </w:tcPr>
          <w:p w14:paraId="41CD4E10" w14:textId="77777777" w:rsidR="00415540" w:rsidRPr="005063B5" w:rsidRDefault="00415540" w:rsidP="00552830"/>
        </w:tc>
      </w:tr>
      <w:tr w:rsidR="00415540" w:rsidRPr="005063B5" w14:paraId="7084AA04" w14:textId="77777777" w:rsidTr="004321A0">
        <w:trPr>
          <w:trHeight w:val="710"/>
        </w:trPr>
        <w:tc>
          <w:tcPr>
            <w:tcW w:w="717" w:type="dxa"/>
          </w:tcPr>
          <w:p w14:paraId="5EF04631" w14:textId="54842578" w:rsidR="00415540" w:rsidRPr="005063B5" w:rsidRDefault="00D900A3" w:rsidP="00552830">
            <w:pPr>
              <w:rPr>
                <w:b/>
              </w:rPr>
            </w:pPr>
            <w:r>
              <w:rPr>
                <w:b/>
              </w:rPr>
              <w:t>6.d</w:t>
            </w:r>
          </w:p>
        </w:tc>
        <w:tc>
          <w:tcPr>
            <w:tcW w:w="9159" w:type="dxa"/>
            <w:gridSpan w:val="4"/>
          </w:tcPr>
          <w:p w14:paraId="42C19F7D" w14:textId="548A0922" w:rsidR="00415540" w:rsidRPr="005063B5" w:rsidRDefault="00415540" w:rsidP="00552830">
            <w:r w:rsidRPr="005063B5"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19106883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90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258624DC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90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640D966" w14:textId="77777777" w:rsidR="00415540" w:rsidRPr="005063B5" w:rsidRDefault="00415540" w:rsidP="00552830"/>
        </w:tc>
        <w:tc>
          <w:tcPr>
            <w:tcW w:w="2884" w:type="dxa"/>
            <w:gridSpan w:val="3"/>
          </w:tcPr>
          <w:p w14:paraId="20E0F0DA" w14:textId="77777777" w:rsidR="00415540" w:rsidRPr="005063B5" w:rsidRDefault="00415540" w:rsidP="00552830"/>
        </w:tc>
      </w:tr>
      <w:tr w:rsidR="00415540" w:rsidRPr="005063B5" w14:paraId="13F68817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2C7B5EF4" w14:textId="15F92D56" w:rsidR="00415540" w:rsidRPr="005063B5" w:rsidRDefault="004E17AB" w:rsidP="00415540">
            <w:pPr>
              <w:pStyle w:val="NoSpacing"/>
              <w:rPr>
                <w:b/>
                <w:color w:val="FFFFFF" w:themeColor="background1"/>
                <w:u w:val="single"/>
              </w:rPr>
            </w:pPr>
            <w:r>
              <w:rPr>
                <w:b/>
                <w:color w:val="FFFFFF" w:themeColor="background1"/>
              </w:rPr>
              <w:t>7</w:t>
            </w:r>
            <w:r w:rsidR="00415540" w:rsidRPr="005063B5">
              <w:rPr>
                <w:b/>
                <w:color w:val="FFFFFF" w:themeColor="background1"/>
              </w:rPr>
              <w:t xml:space="preserve">.   </w:t>
            </w:r>
            <w:r w:rsidR="00415540" w:rsidRPr="005063B5">
              <w:rPr>
                <w:b/>
                <w:color w:val="FFFFFF" w:themeColor="background1"/>
                <w:u w:val="single"/>
              </w:rPr>
              <w:t xml:space="preserve">CORE FUNCTION: COMMUNITY SERVICES – DEMONSTRATION SERVICES (**OPTIONAL) </w:t>
            </w:r>
          </w:p>
        </w:tc>
      </w:tr>
      <w:tr w:rsidR="00415540" w:rsidRPr="005063B5" w14:paraId="1AE00F1E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73CF9ED6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59" w:type="dxa"/>
            <w:gridSpan w:val="4"/>
            <w:shd w:val="clear" w:color="auto" w:fill="C6D9F1" w:themeFill="text2" w:themeFillTint="33"/>
          </w:tcPr>
          <w:p w14:paraId="7F0D78B1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20" w:type="dxa"/>
            <w:gridSpan w:val="5"/>
            <w:shd w:val="clear" w:color="auto" w:fill="C6D9F1" w:themeFill="text2" w:themeFillTint="33"/>
          </w:tcPr>
          <w:p w14:paraId="42DC0F5E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  <w:shd w:val="clear" w:color="auto" w:fill="C6D9F1" w:themeFill="text2" w:themeFillTint="33"/>
          </w:tcPr>
          <w:p w14:paraId="0F4666BD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4E17AB" w:rsidRPr="005063B5" w14:paraId="1C97DA00" w14:textId="77777777" w:rsidTr="004321A0">
        <w:trPr>
          <w:trHeight w:val="377"/>
        </w:trPr>
        <w:tc>
          <w:tcPr>
            <w:tcW w:w="717" w:type="dxa"/>
          </w:tcPr>
          <w:p w14:paraId="62FA03B0" w14:textId="4181FDF0" w:rsidR="004E17AB" w:rsidRPr="005063B5" w:rsidRDefault="000854CD" w:rsidP="004E17AB">
            <w:pPr>
              <w:rPr>
                <w:b/>
              </w:rPr>
            </w:pPr>
            <w:r>
              <w:rPr>
                <w:b/>
              </w:rPr>
              <w:t>7.a</w:t>
            </w:r>
          </w:p>
        </w:tc>
        <w:tc>
          <w:tcPr>
            <w:tcW w:w="9159" w:type="dxa"/>
            <w:gridSpan w:val="4"/>
          </w:tcPr>
          <w:p w14:paraId="2C6C720C" w14:textId="5F59474C" w:rsidR="004E17AB" w:rsidRPr="005063B5" w:rsidRDefault="004E17AB" w:rsidP="004E17AB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 xml:space="preserve">The UCEDD describes significant impact of at least one </w:t>
            </w:r>
            <w:r w:rsidR="000141A7">
              <w:rPr>
                <w:rFonts w:asciiTheme="minorHAnsi" w:hAnsiTheme="minorHAnsi"/>
                <w:color w:val="000000"/>
                <w:szCs w:val="22"/>
              </w:rPr>
              <w:t>demonstration service</w:t>
            </w:r>
            <w:r>
              <w:rPr>
                <w:rFonts w:asciiTheme="minorHAnsi" w:hAnsiTheme="minorHAnsi"/>
                <w:color w:val="000000"/>
                <w:szCs w:val="22"/>
              </w:rPr>
              <w:t xml:space="preserve"> project/activity over the 5 years</w:t>
            </w:r>
          </w:p>
        </w:tc>
        <w:tc>
          <w:tcPr>
            <w:tcW w:w="910" w:type="dxa"/>
            <w:gridSpan w:val="3"/>
          </w:tcPr>
          <w:p w14:paraId="575FFA8B" w14:textId="23FF6C65" w:rsidR="004E17AB" w:rsidRPr="005063B5" w:rsidRDefault="004E17AB" w:rsidP="004E17AB">
            <w:r w:rsidRPr="005063B5">
              <w:t xml:space="preserve"> Yes </w:t>
            </w:r>
            <w:sdt>
              <w:sdtPr>
                <w:id w:val="-182920793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181B8B94" w14:textId="18EE1AB6" w:rsidR="004E17AB" w:rsidRPr="005063B5" w:rsidRDefault="004E17AB" w:rsidP="004E17AB">
            <w:r w:rsidRPr="005063B5">
              <w:t xml:space="preserve">No </w:t>
            </w:r>
            <w:sdt>
              <w:sdtPr>
                <w:id w:val="-155322405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73C66183" w14:textId="77777777" w:rsidR="004E17AB" w:rsidRPr="005063B5" w:rsidRDefault="004E17AB" w:rsidP="004E17AB"/>
        </w:tc>
      </w:tr>
      <w:tr w:rsidR="00415540" w:rsidRPr="005063B5" w14:paraId="3BEE5F94" w14:textId="77777777" w:rsidTr="004321A0">
        <w:trPr>
          <w:trHeight w:val="377"/>
        </w:trPr>
        <w:tc>
          <w:tcPr>
            <w:tcW w:w="717" w:type="dxa"/>
          </w:tcPr>
          <w:p w14:paraId="20B0BD0E" w14:textId="23F8603A" w:rsidR="00415540" w:rsidRPr="005063B5" w:rsidRDefault="000854CD" w:rsidP="00552830">
            <w:pPr>
              <w:rPr>
                <w:b/>
              </w:rPr>
            </w:pPr>
            <w:r>
              <w:rPr>
                <w:b/>
              </w:rPr>
              <w:t>7.b</w:t>
            </w:r>
          </w:p>
        </w:tc>
        <w:tc>
          <w:tcPr>
            <w:tcW w:w="9159" w:type="dxa"/>
            <w:gridSpan w:val="4"/>
          </w:tcPr>
          <w:p w14:paraId="37517CAE" w14:textId="64870387" w:rsidR="00415540" w:rsidRPr="005063B5" w:rsidRDefault="00415540" w:rsidP="00552830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>The UCEDD provides</w:t>
            </w:r>
            <w:r w:rsidR="00580CB1">
              <w:rPr>
                <w:rFonts w:asciiTheme="minorHAnsi" w:hAnsiTheme="minorHAnsi"/>
                <w:color w:val="000000"/>
                <w:szCs w:val="22"/>
              </w:rPr>
              <w:t xml:space="preserve"> the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number of services offered by UCEDD being field tested; numbers offered in partnership</w:t>
            </w:r>
          </w:p>
        </w:tc>
        <w:tc>
          <w:tcPr>
            <w:tcW w:w="910" w:type="dxa"/>
            <w:gridSpan w:val="3"/>
          </w:tcPr>
          <w:p w14:paraId="4C28FAB3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93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5B26768C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93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6D9ECAAC" w14:textId="77777777" w:rsidR="00415540" w:rsidRPr="005063B5" w:rsidRDefault="00415540" w:rsidP="00552830">
            <w:r w:rsidRPr="005063B5">
              <w:t xml:space="preserve"> </w:t>
            </w:r>
          </w:p>
          <w:p w14:paraId="7FD22550" w14:textId="77777777" w:rsidR="00415540" w:rsidRPr="005063B5" w:rsidRDefault="00415540" w:rsidP="00552830"/>
        </w:tc>
      </w:tr>
      <w:tr w:rsidR="000854CD" w:rsidRPr="005063B5" w14:paraId="48C73A8F" w14:textId="77777777" w:rsidTr="004321A0">
        <w:trPr>
          <w:trHeight w:val="377"/>
        </w:trPr>
        <w:tc>
          <w:tcPr>
            <w:tcW w:w="717" w:type="dxa"/>
          </w:tcPr>
          <w:p w14:paraId="24C4F83C" w14:textId="2314703F" w:rsidR="000854CD" w:rsidRPr="005063B5" w:rsidRDefault="000854CD" w:rsidP="000854CD">
            <w:pPr>
              <w:rPr>
                <w:b/>
              </w:rPr>
            </w:pPr>
            <w:r>
              <w:rPr>
                <w:b/>
              </w:rPr>
              <w:t>7.c</w:t>
            </w:r>
          </w:p>
        </w:tc>
        <w:tc>
          <w:tcPr>
            <w:tcW w:w="9159" w:type="dxa"/>
            <w:gridSpan w:val="4"/>
          </w:tcPr>
          <w:p w14:paraId="3373E107" w14:textId="7A11CCD2" w:rsidR="000854CD" w:rsidRPr="005063B5" w:rsidRDefault="000854CD" w:rsidP="000854CD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provides the number of demonstration services provided over the 5-year core grant period, and the total number of demonstration services resulting in modification to services being tested.</w:t>
            </w:r>
          </w:p>
        </w:tc>
        <w:tc>
          <w:tcPr>
            <w:tcW w:w="910" w:type="dxa"/>
            <w:gridSpan w:val="3"/>
          </w:tcPr>
          <w:p w14:paraId="7F8C8B1A" w14:textId="640D60BD" w:rsidR="000854CD" w:rsidRPr="005063B5" w:rsidRDefault="000854CD" w:rsidP="000854CD">
            <w:r w:rsidRPr="005063B5">
              <w:t xml:space="preserve"> Yes </w:t>
            </w:r>
            <w:sdt>
              <w:sdtPr>
                <w:id w:val="-144777092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4DC1622D" w14:textId="70452346" w:rsidR="000854CD" w:rsidRPr="005063B5" w:rsidRDefault="000854CD" w:rsidP="000854CD">
            <w:r w:rsidRPr="005063B5">
              <w:t xml:space="preserve">No </w:t>
            </w:r>
            <w:sdt>
              <w:sdtPr>
                <w:id w:val="-34431729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0EE02A66" w14:textId="77777777" w:rsidR="000854CD" w:rsidRPr="005063B5" w:rsidRDefault="000854CD" w:rsidP="000854CD"/>
        </w:tc>
      </w:tr>
      <w:tr w:rsidR="00415540" w:rsidRPr="005063B5" w14:paraId="57A597F8" w14:textId="77777777" w:rsidTr="004321A0">
        <w:trPr>
          <w:trHeight w:val="1025"/>
        </w:trPr>
        <w:tc>
          <w:tcPr>
            <w:tcW w:w="717" w:type="dxa"/>
          </w:tcPr>
          <w:p w14:paraId="019B39BE" w14:textId="05F4AAE1" w:rsidR="00415540" w:rsidRPr="005063B5" w:rsidRDefault="000854CD" w:rsidP="00552830">
            <w:pPr>
              <w:rPr>
                <w:b/>
              </w:rPr>
            </w:pPr>
            <w:r>
              <w:rPr>
                <w:b/>
              </w:rPr>
              <w:t>7.d</w:t>
            </w:r>
          </w:p>
        </w:tc>
        <w:tc>
          <w:tcPr>
            <w:tcW w:w="9159" w:type="dxa"/>
            <w:gridSpan w:val="4"/>
          </w:tcPr>
          <w:p w14:paraId="3B02E47F" w14:textId="1A46C8F3" w:rsidR="00415540" w:rsidRPr="005063B5" w:rsidRDefault="00415540" w:rsidP="00552830">
            <w:r w:rsidRPr="005063B5">
              <w:t>Community S</w:t>
            </w:r>
            <w:r w:rsidR="0017795D" w:rsidRPr="005063B5">
              <w:t>ervices: Demonstration Services</w:t>
            </w:r>
            <w:r w:rsidRPr="005063B5">
              <w:t xml:space="preserve"> </w:t>
            </w:r>
            <w:r w:rsidR="008F5078">
              <w:t xml:space="preserve">- </w:t>
            </w:r>
            <w:r w:rsidRPr="005063B5">
              <w:t>UCEDD and/ or partnering agency adopts findings from field test to make at least one modification to the UCEDD services being field tested</w:t>
            </w:r>
            <w:r w:rsidR="0017795D" w:rsidRPr="005063B5">
              <w:t>.</w:t>
            </w:r>
            <w:r w:rsidRPr="005063B5">
              <w:t xml:space="preserve"> (optional)</w:t>
            </w:r>
          </w:p>
          <w:p w14:paraId="7904B7FF" w14:textId="77777777" w:rsidR="00415540" w:rsidRPr="005063B5" w:rsidRDefault="00415540" w:rsidP="00552830"/>
        </w:tc>
        <w:tc>
          <w:tcPr>
            <w:tcW w:w="1820" w:type="dxa"/>
            <w:gridSpan w:val="5"/>
          </w:tcPr>
          <w:p w14:paraId="4513B177" w14:textId="77777777" w:rsidR="00415540" w:rsidRPr="005063B5" w:rsidRDefault="00415540" w:rsidP="00552830">
            <w:r w:rsidRPr="005063B5">
              <w:t xml:space="preserve">Enter % </w:t>
            </w:r>
            <w:sdt>
              <w:sdtPr>
                <w:id w:val="195380934"/>
                <w:showingPlcHdr/>
                <w:text/>
              </w:sdtPr>
              <w:sdtEndPr/>
              <w:sdtContent>
                <w:r w:rsidRPr="005063B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84" w:type="dxa"/>
            <w:gridSpan w:val="3"/>
          </w:tcPr>
          <w:p w14:paraId="1F8BF793" w14:textId="77777777" w:rsidR="00415540" w:rsidRPr="005063B5" w:rsidRDefault="00415540" w:rsidP="00552830"/>
        </w:tc>
      </w:tr>
      <w:tr w:rsidR="00415540" w:rsidRPr="005063B5" w14:paraId="7C6E7C0C" w14:textId="77777777" w:rsidTr="004321A0">
        <w:trPr>
          <w:trHeight w:val="710"/>
        </w:trPr>
        <w:tc>
          <w:tcPr>
            <w:tcW w:w="717" w:type="dxa"/>
          </w:tcPr>
          <w:p w14:paraId="2FE52D04" w14:textId="04807C5F" w:rsidR="00415540" w:rsidRPr="005063B5" w:rsidRDefault="000854CD" w:rsidP="00552830">
            <w:pPr>
              <w:rPr>
                <w:b/>
              </w:rPr>
            </w:pPr>
            <w:r>
              <w:rPr>
                <w:b/>
              </w:rPr>
              <w:lastRenderedPageBreak/>
              <w:t>7</w:t>
            </w:r>
            <w:r w:rsidR="00415540" w:rsidRPr="005063B5">
              <w:rPr>
                <w:b/>
              </w:rPr>
              <w:t>.e</w:t>
            </w:r>
          </w:p>
        </w:tc>
        <w:tc>
          <w:tcPr>
            <w:tcW w:w="9159" w:type="dxa"/>
            <w:gridSpan w:val="4"/>
          </w:tcPr>
          <w:p w14:paraId="05FCC7CD" w14:textId="7C8D80A3" w:rsidR="00415540" w:rsidRPr="005063B5" w:rsidRDefault="00415540" w:rsidP="00552830">
            <w:r w:rsidRPr="005063B5"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4D89B2AD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93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36988152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93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3A604E7" w14:textId="77777777" w:rsidR="00415540" w:rsidRPr="005063B5" w:rsidRDefault="00415540" w:rsidP="00552830"/>
        </w:tc>
        <w:tc>
          <w:tcPr>
            <w:tcW w:w="2884" w:type="dxa"/>
            <w:gridSpan w:val="3"/>
          </w:tcPr>
          <w:p w14:paraId="6316CAC9" w14:textId="77777777" w:rsidR="00415540" w:rsidRPr="005063B5" w:rsidRDefault="00415540" w:rsidP="00552830"/>
        </w:tc>
      </w:tr>
      <w:tr w:rsidR="00415540" w:rsidRPr="005063B5" w14:paraId="6B8B8D3F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3599E24E" w14:textId="3264DE10" w:rsidR="00415540" w:rsidRPr="005063B5" w:rsidRDefault="00415540" w:rsidP="00415540">
            <w:pPr>
              <w:pStyle w:val="NoSpacing"/>
              <w:rPr>
                <w:b/>
                <w:color w:val="FFFFFF" w:themeColor="background1"/>
                <w:u w:val="single"/>
              </w:rPr>
            </w:pPr>
            <w:r w:rsidRPr="005063B5">
              <w:br w:type="page"/>
            </w:r>
            <w:r w:rsidR="00137510">
              <w:rPr>
                <w:b/>
                <w:color w:val="FFFFFF" w:themeColor="background1"/>
              </w:rPr>
              <w:t>8</w:t>
            </w:r>
            <w:r w:rsidRPr="005063B5">
              <w:rPr>
                <w:b/>
                <w:color w:val="FFFFFF" w:themeColor="background1"/>
              </w:rPr>
              <w:t xml:space="preserve">.   </w:t>
            </w:r>
            <w:r w:rsidRPr="005063B5">
              <w:rPr>
                <w:b/>
                <w:color w:val="FFFFFF" w:themeColor="background1"/>
                <w:u w:val="single"/>
              </w:rPr>
              <w:t xml:space="preserve">CORE FUNCTION: RESEARCH </w:t>
            </w:r>
          </w:p>
        </w:tc>
      </w:tr>
      <w:tr w:rsidR="00415540" w:rsidRPr="005063B5" w14:paraId="7393C508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63B68B97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59" w:type="dxa"/>
            <w:gridSpan w:val="4"/>
            <w:shd w:val="clear" w:color="auto" w:fill="C6D9F1" w:themeFill="text2" w:themeFillTint="33"/>
          </w:tcPr>
          <w:p w14:paraId="6D161AA9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20" w:type="dxa"/>
            <w:gridSpan w:val="5"/>
            <w:shd w:val="clear" w:color="auto" w:fill="C6D9F1" w:themeFill="text2" w:themeFillTint="33"/>
          </w:tcPr>
          <w:p w14:paraId="0409BA70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  <w:shd w:val="clear" w:color="auto" w:fill="C6D9F1" w:themeFill="text2" w:themeFillTint="33"/>
          </w:tcPr>
          <w:p w14:paraId="044203AD" w14:textId="77777777" w:rsidR="00415540" w:rsidRPr="005063B5" w:rsidRDefault="00415540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137510" w:rsidRPr="005063B5" w14:paraId="1626391E" w14:textId="77777777" w:rsidTr="004321A0">
        <w:trPr>
          <w:trHeight w:val="377"/>
        </w:trPr>
        <w:tc>
          <w:tcPr>
            <w:tcW w:w="717" w:type="dxa"/>
          </w:tcPr>
          <w:p w14:paraId="0758E1DD" w14:textId="474C43AB" w:rsidR="00137510" w:rsidRPr="005063B5" w:rsidRDefault="004321A0" w:rsidP="00137510">
            <w:pPr>
              <w:rPr>
                <w:b/>
              </w:rPr>
            </w:pPr>
            <w:r>
              <w:rPr>
                <w:b/>
              </w:rPr>
              <w:t>8.a</w:t>
            </w:r>
          </w:p>
        </w:tc>
        <w:tc>
          <w:tcPr>
            <w:tcW w:w="9159" w:type="dxa"/>
            <w:gridSpan w:val="4"/>
          </w:tcPr>
          <w:p w14:paraId="77DD974D" w14:textId="4D2D037A" w:rsidR="00137510" w:rsidRPr="005063B5" w:rsidRDefault="00137510" w:rsidP="00137510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describes significant impact of at least one research project/activity over the 5 years</w:t>
            </w:r>
          </w:p>
        </w:tc>
        <w:tc>
          <w:tcPr>
            <w:tcW w:w="910" w:type="dxa"/>
            <w:gridSpan w:val="3"/>
          </w:tcPr>
          <w:p w14:paraId="0B0251C6" w14:textId="68D514D3" w:rsidR="00137510" w:rsidRPr="005063B5" w:rsidRDefault="00137510" w:rsidP="00137510">
            <w:r w:rsidRPr="005063B5">
              <w:t xml:space="preserve"> Yes </w:t>
            </w:r>
            <w:sdt>
              <w:sdtPr>
                <w:id w:val="165186901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7307C283" w14:textId="518CCE8C" w:rsidR="00137510" w:rsidRPr="005063B5" w:rsidRDefault="00137510" w:rsidP="00137510">
            <w:r w:rsidRPr="005063B5">
              <w:t xml:space="preserve">No </w:t>
            </w:r>
            <w:sdt>
              <w:sdtPr>
                <w:id w:val="208942242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0BBE1487" w14:textId="77777777" w:rsidR="00137510" w:rsidRPr="005063B5" w:rsidRDefault="00137510" w:rsidP="00137510"/>
        </w:tc>
      </w:tr>
      <w:tr w:rsidR="00415540" w:rsidRPr="005063B5" w14:paraId="4FC173CA" w14:textId="77777777" w:rsidTr="004321A0">
        <w:trPr>
          <w:trHeight w:val="377"/>
        </w:trPr>
        <w:tc>
          <w:tcPr>
            <w:tcW w:w="717" w:type="dxa"/>
          </w:tcPr>
          <w:p w14:paraId="06FAC529" w14:textId="71486B6D" w:rsidR="00415540" w:rsidRPr="005063B5" w:rsidRDefault="004321A0" w:rsidP="00552830">
            <w:pPr>
              <w:rPr>
                <w:b/>
              </w:rPr>
            </w:pPr>
            <w:r>
              <w:rPr>
                <w:b/>
              </w:rPr>
              <w:t>8.b</w:t>
            </w:r>
          </w:p>
        </w:tc>
        <w:tc>
          <w:tcPr>
            <w:tcW w:w="9159" w:type="dxa"/>
            <w:gridSpan w:val="4"/>
          </w:tcPr>
          <w:p w14:paraId="5D6A761B" w14:textId="790E133D" w:rsidR="00415540" w:rsidRPr="005063B5" w:rsidRDefault="00415540" w:rsidP="00D10416">
            <w:pPr>
              <w:pStyle w:val="TableGrid1"/>
              <w:rPr>
                <w:rFonts w:asciiTheme="minorHAnsi" w:hAnsiTheme="minorHAnsi"/>
                <w:color w:val="FF0000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</w:t>
            </w:r>
            <w:r w:rsidR="00341391">
              <w:rPr>
                <w:rFonts w:asciiTheme="minorHAnsi" w:hAnsiTheme="minorHAnsi"/>
                <w:color w:val="000000"/>
                <w:szCs w:val="22"/>
              </w:rPr>
              <w:t>the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number of active research activities</w:t>
            </w:r>
            <w:r w:rsidR="0017795D" w:rsidRPr="005063B5">
              <w:rPr>
                <w:rFonts w:asciiTheme="minorHAnsi" w:hAnsiTheme="minorHAnsi"/>
                <w:color w:val="000000"/>
                <w:szCs w:val="22"/>
              </w:rPr>
              <w:t>.</w:t>
            </w:r>
            <w:r w:rsidR="006E6CB0" w:rsidRPr="005063B5">
              <w:rPr>
                <w:rFonts w:asciiTheme="minorHAnsi" w:hAnsiTheme="minorHAnsi"/>
                <w:color w:val="000000"/>
                <w:szCs w:val="22"/>
              </w:rPr>
              <w:t xml:space="preserve"> </w:t>
            </w:r>
          </w:p>
        </w:tc>
        <w:tc>
          <w:tcPr>
            <w:tcW w:w="910" w:type="dxa"/>
            <w:gridSpan w:val="3"/>
          </w:tcPr>
          <w:p w14:paraId="5841DD32" w14:textId="77777777" w:rsidR="00415540" w:rsidRPr="005063B5" w:rsidRDefault="00415540" w:rsidP="00552830">
            <w:r w:rsidRPr="005063B5">
              <w:t xml:space="preserve"> Yes </w:t>
            </w:r>
            <w:sdt>
              <w:sdtPr>
                <w:id w:val="19538094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71CFBCE0" w14:textId="77777777" w:rsidR="00415540" w:rsidRPr="005063B5" w:rsidRDefault="00415540" w:rsidP="00552830">
            <w:r w:rsidRPr="005063B5">
              <w:t xml:space="preserve">No </w:t>
            </w:r>
            <w:sdt>
              <w:sdtPr>
                <w:id w:val="19538094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498DC4ED" w14:textId="77777777" w:rsidR="00415540" w:rsidRPr="005063B5" w:rsidRDefault="00415540" w:rsidP="00552830">
            <w:r w:rsidRPr="005063B5">
              <w:t xml:space="preserve"> </w:t>
            </w:r>
          </w:p>
          <w:p w14:paraId="5EC89322" w14:textId="77777777" w:rsidR="00415540" w:rsidRPr="005063B5" w:rsidRDefault="00415540" w:rsidP="00552830"/>
        </w:tc>
      </w:tr>
      <w:tr w:rsidR="004321A0" w:rsidRPr="005063B5" w14:paraId="3C968443" w14:textId="77777777" w:rsidTr="004321A0">
        <w:trPr>
          <w:trHeight w:val="683"/>
        </w:trPr>
        <w:tc>
          <w:tcPr>
            <w:tcW w:w="717" w:type="dxa"/>
          </w:tcPr>
          <w:p w14:paraId="178F6921" w14:textId="0C7A97BD" w:rsidR="004321A0" w:rsidRPr="005063B5" w:rsidRDefault="004321A0" w:rsidP="004321A0">
            <w:pPr>
              <w:rPr>
                <w:b/>
              </w:rPr>
            </w:pPr>
            <w:r>
              <w:rPr>
                <w:b/>
              </w:rPr>
              <w:t>8</w:t>
            </w:r>
            <w:r w:rsidRPr="005063B5">
              <w:rPr>
                <w:b/>
              </w:rPr>
              <w:t>.c</w:t>
            </w:r>
          </w:p>
        </w:tc>
        <w:tc>
          <w:tcPr>
            <w:tcW w:w="9159" w:type="dxa"/>
            <w:gridSpan w:val="4"/>
          </w:tcPr>
          <w:p w14:paraId="4923865F" w14:textId="59A6AF2B" w:rsidR="004321A0" w:rsidRPr="005063B5" w:rsidRDefault="004321A0" w:rsidP="004321A0">
            <w:r w:rsidRPr="005063B5">
              <w:t>Does the UCEDD provide evidence of adopting research findings by modifying activities in the other core functions?</w:t>
            </w:r>
          </w:p>
        </w:tc>
        <w:tc>
          <w:tcPr>
            <w:tcW w:w="910" w:type="dxa"/>
            <w:gridSpan w:val="3"/>
          </w:tcPr>
          <w:p w14:paraId="151C5132" w14:textId="41EDCBC0" w:rsidR="004321A0" w:rsidRPr="005063B5" w:rsidRDefault="004321A0" w:rsidP="004321A0">
            <w:r w:rsidRPr="005063B5">
              <w:t xml:space="preserve"> Yes </w:t>
            </w:r>
            <w:sdt>
              <w:sdtPr>
                <w:id w:val="203414396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72E6D030" w14:textId="5AAE4E41" w:rsidR="004321A0" w:rsidRPr="005063B5" w:rsidRDefault="004321A0" w:rsidP="004321A0">
            <w:r w:rsidRPr="005063B5">
              <w:t xml:space="preserve">No </w:t>
            </w:r>
            <w:sdt>
              <w:sdtPr>
                <w:id w:val="190972873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1BCDADF0" w14:textId="77777777" w:rsidR="004321A0" w:rsidRPr="005063B5" w:rsidRDefault="004321A0" w:rsidP="004321A0"/>
        </w:tc>
      </w:tr>
      <w:tr w:rsidR="00D10416" w:rsidRPr="005063B5" w14:paraId="3308AF1B" w14:textId="77777777" w:rsidTr="004321A0">
        <w:trPr>
          <w:trHeight w:val="710"/>
        </w:trPr>
        <w:tc>
          <w:tcPr>
            <w:tcW w:w="717" w:type="dxa"/>
          </w:tcPr>
          <w:p w14:paraId="755CE164" w14:textId="07B57795" w:rsidR="00D10416" w:rsidRPr="005063B5" w:rsidRDefault="004321A0" w:rsidP="00552830">
            <w:pPr>
              <w:rPr>
                <w:b/>
              </w:rPr>
            </w:pPr>
            <w:r>
              <w:rPr>
                <w:b/>
              </w:rPr>
              <w:t>8</w:t>
            </w:r>
            <w:r w:rsidR="00D10416" w:rsidRPr="005063B5">
              <w:rPr>
                <w:b/>
              </w:rPr>
              <w:t>.d</w:t>
            </w:r>
          </w:p>
        </w:tc>
        <w:tc>
          <w:tcPr>
            <w:tcW w:w="9159" w:type="dxa"/>
            <w:gridSpan w:val="4"/>
          </w:tcPr>
          <w:p w14:paraId="073FBE7B" w14:textId="77777777" w:rsidR="00D10416" w:rsidRPr="005063B5" w:rsidRDefault="00D10416" w:rsidP="00552830">
            <w:r w:rsidRPr="005063B5">
              <w:t>Are there any variances or outliers noted in the UCEDD’s report? (Valerie to provide information on outliers)</w:t>
            </w:r>
          </w:p>
        </w:tc>
        <w:tc>
          <w:tcPr>
            <w:tcW w:w="910" w:type="dxa"/>
            <w:gridSpan w:val="3"/>
          </w:tcPr>
          <w:p w14:paraId="337B1F9E" w14:textId="77777777" w:rsidR="00D10416" w:rsidRPr="005063B5" w:rsidRDefault="00D10416" w:rsidP="00552830">
            <w:r w:rsidRPr="005063B5">
              <w:t xml:space="preserve"> Yes </w:t>
            </w:r>
            <w:sdt>
              <w:sdtPr>
                <w:id w:val="19538095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1578CD50" w14:textId="77777777" w:rsidR="00D10416" w:rsidRPr="005063B5" w:rsidRDefault="00D10416" w:rsidP="00552830">
            <w:r w:rsidRPr="005063B5">
              <w:t xml:space="preserve">No </w:t>
            </w:r>
            <w:sdt>
              <w:sdtPr>
                <w:id w:val="19538095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6693287" w14:textId="77777777" w:rsidR="00D10416" w:rsidRPr="005063B5" w:rsidRDefault="00D10416" w:rsidP="00552830"/>
        </w:tc>
        <w:tc>
          <w:tcPr>
            <w:tcW w:w="2884" w:type="dxa"/>
            <w:gridSpan w:val="3"/>
          </w:tcPr>
          <w:p w14:paraId="1CC4554A" w14:textId="77777777" w:rsidR="00D10416" w:rsidRPr="005063B5" w:rsidRDefault="00D10416" w:rsidP="00552830"/>
        </w:tc>
      </w:tr>
      <w:tr w:rsidR="00D10416" w:rsidRPr="005063B5" w14:paraId="7D8AB2A3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6F3273A0" w14:textId="46B1D9EB" w:rsidR="00D10416" w:rsidRPr="005063B5" w:rsidRDefault="007B0B08" w:rsidP="00701C28">
            <w:pPr>
              <w:pStyle w:val="NoSpacing"/>
              <w:rPr>
                <w:b/>
                <w:color w:val="FFFFFF" w:themeColor="background1"/>
                <w:u w:val="single"/>
              </w:rPr>
            </w:pPr>
            <w:r>
              <w:rPr>
                <w:b/>
                <w:color w:val="FFFFFF" w:themeColor="background1"/>
              </w:rPr>
              <w:t>9.</w:t>
            </w:r>
            <w:r w:rsidR="00D10416" w:rsidRPr="005063B5">
              <w:rPr>
                <w:b/>
                <w:color w:val="FFFFFF" w:themeColor="background1"/>
              </w:rPr>
              <w:t xml:space="preserve">   </w:t>
            </w:r>
            <w:r w:rsidR="00D10416" w:rsidRPr="005063B5">
              <w:rPr>
                <w:b/>
                <w:color w:val="FFFFFF" w:themeColor="background1"/>
                <w:u w:val="single"/>
              </w:rPr>
              <w:t xml:space="preserve">CORE FUNCTION: INFORMATION DISSEMINATION </w:t>
            </w:r>
          </w:p>
        </w:tc>
      </w:tr>
      <w:tr w:rsidR="00D10416" w:rsidRPr="005063B5" w14:paraId="53848DAE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4CF41E9C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59" w:type="dxa"/>
            <w:gridSpan w:val="4"/>
            <w:shd w:val="clear" w:color="auto" w:fill="C6D9F1" w:themeFill="text2" w:themeFillTint="33"/>
          </w:tcPr>
          <w:p w14:paraId="4C472934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20" w:type="dxa"/>
            <w:gridSpan w:val="5"/>
            <w:shd w:val="clear" w:color="auto" w:fill="C6D9F1" w:themeFill="text2" w:themeFillTint="33"/>
          </w:tcPr>
          <w:p w14:paraId="61048442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  <w:shd w:val="clear" w:color="auto" w:fill="C6D9F1" w:themeFill="text2" w:themeFillTint="33"/>
          </w:tcPr>
          <w:p w14:paraId="0552C60D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426088" w:rsidRPr="005063B5" w14:paraId="1C0EFBCA" w14:textId="77777777" w:rsidTr="00DF20B2">
        <w:trPr>
          <w:trHeight w:val="377"/>
        </w:trPr>
        <w:tc>
          <w:tcPr>
            <w:tcW w:w="717" w:type="dxa"/>
          </w:tcPr>
          <w:p w14:paraId="4089FB92" w14:textId="715B951B" w:rsidR="00426088" w:rsidRPr="005063B5" w:rsidRDefault="007B0B08" w:rsidP="00426088">
            <w:pPr>
              <w:rPr>
                <w:b/>
              </w:rPr>
            </w:pPr>
            <w:r>
              <w:rPr>
                <w:b/>
              </w:rPr>
              <w:t>9.a</w:t>
            </w:r>
          </w:p>
        </w:tc>
        <w:tc>
          <w:tcPr>
            <w:tcW w:w="9159" w:type="dxa"/>
            <w:gridSpan w:val="4"/>
          </w:tcPr>
          <w:p w14:paraId="0884E65C" w14:textId="5C19C508" w:rsidR="00426088" w:rsidRPr="005063B5" w:rsidRDefault="00426088" w:rsidP="00426088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>The UCEDD describes significant impact of at least one dissemination project/activity over the 5 years</w:t>
            </w:r>
          </w:p>
        </w:tc>
        <w:tc>
          <w:tcPr>
            <w:tcW w:w="910" w:type="dxa"/>
            <w:gridSpan w:val="3"/>
          </w:tcPr>
          <w:p w14:paraId="6D86147C" w14:textId="1D71CDAF" w:rsidR="00426088" w:rsidRPr="005063B5" w:rsidRDefault="00426088" w:rsidP="00426088">
            <w:r w:rsidRPr="005063B5">
              <w:t xml:space="preserve"> Yes </w:t>
            </w:r>
            <w:sdt>
              <w:sdtPr>
                <w:id w:val="197286045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4BCCDAAC" w14:textId="31EC618E" w:rsidR="00426088" w:rsidRPr="005063B5" w:rsidRDefault="00426088" w:rsidP="00426088">
            <w:r w:rsidRPr="005063B5">
              <w:t xml:space="preserve">No </w:t>
            </w:r>
            <w:sdt>
              <w:sdtPr>
                <w:id w:val="179177902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0CEDDB9E" w14:textId="77777777" w:rsidR="00426088" w:rsidRPr="005063B5" w:rsidRDefault="00426088" w:rsidP="00426088"/>
        </w:tc>
      </w:tr>
      <w:tr w:rsidR="00D10416" w:rsidRPr="005063B5" w14:paraId="5FB84E47" w14:textId="77777777" w:rsidTr="004321A0">
        <w:trPr>
          <w:trHeight w:val="377"/>
        </w:trPr>
        <w:tc>
          <w:tcPr>
            <w:tcW w:w="717" w:type="dxa"/>
          </w:tcPr>
          <w:p w14:paraId="1F3C2574" w14:textId="4A543010" w:rsidR="00D10416" w:rsidRPr="005063B5" w:rsidRDefault="00870822" w:rsidP="00552830">
            <w:pPr>
              <w:rPr>
                <w:b/>
              </w:rPr>
            </w:pPr>
            <w:r>
              <w:rPr>
                <w:b/>
              </w:rPr>
              <w:t>9.b</w:t>
            </w:r>
          </w:p>
        </w:tc>
        <w:tc>
          <w:tcPr>
            <w:tcW w:w="9159" w:type="dxa"/>
            <w:gridSpan w:val="4"/>
          </w:tcPr>
          <w:p w14:paraId="6175936D" w14:textId="2C0513FB" w:rsidR="00D10416" w:rsidRPr="005063B5" w:rsidRDefault="00D10416" w:rsidP="00552830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The UCEDD provides </w:t>
            </w:r>
            <w:r w:rsidR="007B0B08">
              <w:rPr>
                <w:rFonts w:asciiTheme="minorHAnsi" w:hAnsiTheme="minorHAnsi"/>
                <w:color w:val="000000"/>
                <w:szCs w:val="22"/>
              </w:rPr>
              <w:t xml:space="preserve">the </w:t>
            </w:r>
            <w:r w:rsidRPr="005063B5">
              <w:rPr>
                <w:rFonts w:asciiTheme="minorHAnsi" w:hAnsiTheme="minorHAnsi"/>
                <w:color w:val="000000"/>
                <w:szCs w:val="22"/>
              </w:rPr>
              <w:t>number of products developed, disseminated, number of conference/presentations</w:t>
            </w:r>
          </w:p>
        </w:tc>
        <w:tc>
          <w:tcPr>
            <w:tcW w:w="910" w:type="dxa"/>
            <w:gridSpan w:val="3"/>
          </w:tcPr>
          <w:p w14:paraId="76A5B6F4" w14:textId="77777777" w:rsidR="00D10416" w:rsidRPr="005063B5" w:rsidRDefault="00D10416" w:rsidP="00552830">
            <w:r w:rsidRPr="005063B5">
              <w:t xml:space="preserve"> Yes </w:t>
            </w:r>
            <w:sdt>
              <w:sdtPr>
                <w:id w:val="19538095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4E68A03B" w14:textId="77777777" w:rsidR="00D10416" w:rsidRPr="005063B5" w:rsidRDefault="00D10416" w:rsidP="00552830">
            <w:r w:rsidRPr="005063B5">
              <w:t xml:space="preserve">No </w:t>
            </w:r>
            <w:sdt>
              <w:sdtPr>
                <w:id w:val="19538095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1ED7DF5D" w14:textId="77777777" w:rsidR="00D10416" w:rsidRPr="005063B5" w:rsidRDefault="00D10416" w:rsidP="00552830">
            <w:r w:rsidRPr="005063B5">
              <w:t xml:space="preserve"> </w:t>
            </w:r>
          </w:p>
          <w:p w14:paraId="5AA0A3C9" w14:textId="77777777" w:rsidR="00D10416" w:rsidRPr="005063B5" w:rsidRDefault="00D10416" w:rsidP="00552830"/>
        </w:tc>
      </w:tr>
      <w:tr w:rsidR="00D10416" w:rsidRPr="005063B5" w14:paraId="0C3A7EEF" w14:textId="77777777" w:rsidTr="004321A0">
        <w:trPr>
          <w:trHeight w:val="602"/>
        </w:trPr>
        <w:tc>
          <w:tcPr>
            <w:tcW w:w="717" w:type="dxa"/>
          </w:tcPr>
          <w:p w14:paraId="41B72A6B" w14:textId="4B8FA512" w:rsidR="00D10416" w:rsidRPr="005063B5" w:rsidRDefault="00870822" w:rsidP="00552830">
            <w:pPr>
              <w:rPr>
                <w:b/>
              </w:rPr>
            </w:pPr>
            <w:r>
              <w:rPr>
                <w:b/>
              </w:rPr>
              <w:t>9.c</w:t>
            </w:r>
          </w:p>
        </w:tc>
        <w:tc>
          <w:tcPr>
            <w:tcW w:w="9159" w:type="dxa"/>
            <w:gridSpan w:val="4"/>
          </w:tcPr>
          <w:p w14:paraId="2AE32F94" w14:textId="3AF5571F" w:rsidR="00D10416" w:rsidRPr="005063B5" w:rsidRDefault="00D10416" w:rsidP="00552830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68A4F909" w14:textId="77777777" w:rsidR="00D10416" w:rsidRPr="005063B5" w:rsidRDefault="00D10416" w:rsidP="00552830">
            <w:r w:rsidRPr="005063B5">
              <w:t xml:space="preserve"> Yes </w:t>
            </w:r>
            <w:sdt>
              <w:sdtPr>
                <w:id w:val="19538095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1BF2B7EC" w14:textId="77777777" w:rsidR="00D10416" w:rsidRPr="005063B5" w:rsidRDefault="00D10416" w:rsidP="00552830">
            <w:r w:rsidRPr="005063B5">
              <w:t xml:space="preserve">No </w:t>
            </w:r>
            <w:sdt>
              <w:sdtPr>
                <w:id w:val="19538095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986908E" w14:textId="77777777" w:rsidR="00D10416" w:rsidRPr="005063B5" w:rsidRDefault="00D10416" w:rsidP="00552830"/>
        </w:tc>
        <w:tc>
          <w:tcPr>
            <w:tcW w:w="2884" w:type="dxa"/>
            <w:gridSpan w:val="3"/>
          </w:tcPr>
          <w:p w14:paraId="4A647DCA" w14:textId="77777777" w:rsidR="00D10416" w:rsidRPr="005063B5" w:rsidRDefault="00D10416" w:rsidP="00552830"/>
        </w:tc>
      </w:tr>
      <w:tr w:rsidR="00D10416" w:rsidRPr="005063B5" w14:paraId="29CB8561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3B24546A" w14:textId="79A9FF75" w:rsidR="00D10416" w:rsidRPr="005063B5" w:rsidRDefault="00D10416" w:rsidP="00701C28">
            <w:pPr>
              <w:pStyle w:val="NoSpacing"/>
              <w:rPr>
                <w:b/>
                <w:color w:val="FFFFFF" w:themeColor="background1"/>
              </w:rPr>
            </w:pPr>
            <w:r w:rsidRPr="005063B5">
              <w:br w:type="page"/>
            </w:r>
            <w:r w:rsidRPr="005063B5">
              <w:rPr>
                <w:b/>
                <w:color w:val="FFFFFF" w:themeColor="background1"/>
              </w:rPr>
              <w:t>1</w:t>
            </w:r>
            <w:r w:rsidR="00D15988">
              <w:rPr>
                <w:b/>
                <w:color w:val="FFFFFF" w:themeColor="background1"/>
              </w:rPr>
              <w:t>0</w:t>
            </w:r>
            <w:r w:rsidRPr="005063B5">
              <w:rPr>
                <w:b/>
                <w:color w:val="FFFFFF" w:themeColor="background1"/>
              </w:rPr>
              <w:t xml:space="preserve">.   </w:t>
            </w:r>
            <w:r w:rsidRPr="005063B5">
              <w:rPr>
                <w:b/>
                <w:color w:val="FFFFFF" w:themeColor="background1"/>
                <w:u w:val="single"/>
              </w:rPr>
              <w:t xml:space="preserve">LEVERAGING </w:t>
            </w:r>
            <w:r w:rsidRPr="005063B5">
              <w:rPr>
                <w:b/>
                <w:color w:val="FFFFFF" w:themeColor="background1"/>
              </w:rPr>
              <w:t xml:space="preserve"> </w:t>
            </w:r>
          </w:p>
          <w:p w14:paraId="7BC74C2F" w14:textId="77777777" w:rsidR="00D10416" w:rsidRPr="005063B5" w:rsidRDefault="00D10416" w:rsidP="00701C28">
            <w:pPr>
              <w:pStyle w:val="NoSpacing"/>
              <w:rPr>
                <w:b/>
                <w:color w:val="FFFFFF" w:themeColor="background1"/>
              </w:rPr>
            </w:pPr>
          </w:p>
          <w:p w14:paraId="27C29392" w14:textId="69F6CE1F" w:rsidR="00D10416" w:rsidRPr="005063B5" w:rsidRDefault="00D10416" w:rsidP="00635657">
            <w:pPr>
              <w:pStyle w:val="NoSpacing"/>
              <w:rPr>
                <w:rFonts w:eastAsia="Times New Roman" w:cs="Arial"/>
                <w:color w:val="FFFFFF" w:themeColor="background1"/>
              </w:rPr>
            </w:pPr>
            <w:r w:rsidRPr="005063B5">
              <w:rPr>
                <w:rFonts w:eastAsia="Times New Roman"/>
                <w:color w:val="FFFFFF" w:themeColor="background1"/>
              </w:rPr>
              <w:t>13</w:t>
            </w:r>
            <w:r w:rsidR="00FF2E14">
              <w:rPr>
                <w:rFonts w:eastAsia="Times New Roman"/>
                <w:color w:val="FFFFFF" w:themeColor="background1"/>
              </w:rPr>
              <w:t>2</w:t>
            </w:r>
            <w:r w:rsidRPr="005063B5">
              <w:rPr>
                <w:rFonts w:eastAsia="Times New Roman"/>
                <w:color w:val="FFFFFF" w:themeColor="background1"/>
              </w:rPr>
              <w:t>8.</w:t>
            </w:r>
            <w:r w:rsidR="00AA40E6">
              <w:rPr>
                <w:rFonts w:eastAsia="Times New Roman"/>
                <w:color w:val="FFFFFF" w:themeColor="background1"/>
              </w:rPr>
              <w:t>6</w:t>
            </w:r>
            <w:r w:rsidRPr="005063B5">
              <w:rPr>
                <w:rFonts w:eastAsia="Times New Roman"/>
                <w:color w:val="FFFFFF" w:themeColor="background1"/>
              </w:rPr>
              <w:t>(</w:t>
            </w:r>
            <w:r w:rsidR="00AA40E6">
              <w:rPr>
                <w:rFonts w:eastAsia="Times New Roman"/>
                <w:color w:val="FFFFFF" w:themeColor="background1"/>
              </w:rPr>
              <w:t>l</w:t>
            </w:r>
            <w:r w:rsidRPr="005063B5">
              <w:rPr>
                <w:rFonts w:eastAsia="Times New Roman"/>
                <w:color w:val="FFFFFF" w:themeColor="background1"/>
              </w:rPr>
              <w:t>)</w:t>
            </w:r>
            <w:r w:rsidRPr="005063B5">
              <w:rPr>
                <w:rFonts w:eastAsia="Times New Roman" w:cs="Arial"/>
                <w:color w:val="FFFFFF" w:themeColor="background1"/>
              </w:rPr>
              <w:t xml:space="preserve"> The UCEDD must demonstrate the ability to leverage resources.</w:t>
            </w:r>
          </w:p>
          <w:p w14:paraId="6EA4227A" w14:textId="77777777" w:rsidR="00D10416" w:rsidRPr="005063B5" w:rsidRDefault="00D10416" w:rsidP="00701C28">
            <w:pPr>
              <w:pStyle w:val="NoSpacing"/>
              <w:rPr>
                <w:b/>
                <w:color w:val="FFFFFF" w:themeColor="background1"/>
                <w:u w:val="single"/>
              </w:rPr>
            </w:pPr>
          </w:p>
        </w:tc>
      </w:tr>
      <w:tr w:rsidR="00D10416" w:rsidRPr="005063B5" w14:paraId="7DBAAAF8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7FC892CE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59" w:type="dxa"/>
            <w:gridSpan w:val="4"/>
            <w:shd w:val="clear" w:color="auto" w:fill="C6D9F1" w:themeFill="text2" w:themeFillTint="33"/>
          </w:tcPr>
          <w:p w14:paraId="4CB4EE5C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20" w:type="dxa"/>
            <w:gridSpan w:val="5"/>
            <w:shd w:val="clear" w:color="auto" w:fill="C6D9F1" w:themeFill="text2" w:themeFillTint="33"/>
          </w:tcPr>
          <w:p w14:paraId="54290D45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  <w:shd w:val="clear" w:color="auto" w:fill="C6D9F1" w:themeFill="text2" w:themeFillTint="33"/>
          </w:tcPr>
          <w:p w14:paraId="45EF05B4" w14:textId="77777777" w:rsidR="00D10416" w:rsidRPr="005063B5" w:rsidRDefault="00D10416" w:rsidP="00552830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D10416" w:rsidRPr="005063B5" w14:paraId="37BBE01D" w14:textId="77777777" w:rsidTr="004321A0">
        <w:trPr>
          <w:trHeight w:val="377"/>
        </w:trPr>
        <w:tc>
          <w:tcPr>
            <w:tcW w:w="717" w:type="dxa"/>
          </w:tcPr>
          <w:p w14:paraId="7D3DF176" w14:textId="43403220" w:rsidR="00D10416" w:rsidRPr="005063B5" w:rsidRDefault="00D10416" w:rsidP="00552830">
            <w:pPr>
              <w:rPr>
                <w:b/>
              </w:rPr>
            </w:pPr>
            <w:r w:rsidRPr="005063B5">
              <w:rPr>
                <w:b/>
              </w:rPr>
              <w:t>1</w:t>
            </w:r>
            <w:r w:rsidR="00D15988">
              <w:rPr>
                <w:b/>
              </w:rPr>
              <w:t>0</w:t>
            </w:r>
            <w:r w:rsidRPr="005063B5">
              <w:rPr>
                <w:b/>
              </w:rPr>
              <w:t>.a</w:t>
            </w:r>
          </w:p>
        </w:tc>
        <w:tc>
          <w:tcPr>
            <w:tcW w:w="9159" w:type="dxa"/>
            <w:gridSpan w:val="4"/>
          </w:tcPr>
          <w:p w14:paraId="4C65485B" w14:textId="27D4CFA3" w:rsidR="00D10416" w:rsidRPr="005063B5" w:rsidRDefault="00D10416" w:rsidP="00635657">
            <w:r w:rsidRPr="005063B5">
              <w:t>The UCEDD provides the</w:t>
            </w:r>
            <w:r w:rsidR="00AE10E5">
              <w:t xml:space="preserve"> amount of f</w:t>
            </w:r>
            <w:r w:rsidRPr="005063B5">
              <w:t xml:space="preserve">unds leveraged which </w:t>
            </w:r>
            <w:r w:rsidRPr="005063B5">
              <w:rPr>
                <w:rFonts w:eastAsia="Times New Roman"/>
              </w:rPr>
              <w:t>demonstrates the ability to leverage resources.</w:t>
            </w:r>
          </w:p>
        </w:tc>
        <w:tc>
          <w:tcPr>
            <w:tcW w:w="910" w:type="dxa"/>
            <w:gridSpan w:val="3"/>
          </w:tcPr>
          <w:p w14:paraId="6495BB13" w14:textId="77777777" w:rsidR="00D10416" w:rsidRPr="005063B5" w:rsidRDefault="00D10416" w:rsidP="00EC2FDF">
            <w:r w:rsidRPr="005063B5">
              <w:t xml:space="preserve"> Yes </w:t>
            </w:r>
            <w:sdt>
              <w:sdtPr>
                <w:id w:val="20886487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5F36B6F2" w14:textId="77777777" w:rsidR="00D10416" w:rsidRPr="005063B5" w:rsidRDefault="00D10416" w:rsidP="00EC2FDF">
            <w:r w:rsidRPr="005063B5">
              <w:t xml:space="preserve">No </w:t>
            </w:r>
            <w:sdt>
              <w:sdtPr>
                <w:id w:val="20886487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51154318" w14:textId="77777777" w:rsidR="00D10416" w:rsidRPr="005063B5" w:rsidRDefault="00D10416" w:rsidP="00552830"/>
        </w:tc>
      </w:tr>
      <w:tr w:rsidR="000A493E" w:rsidRPr="005063B5" w14:paraId="139ED5B4" w14:textId="77777777" w:rsidTr="00621006">
        <w:trPr>
          <w:trHeight w:val="377"/>
        </w:trPr>
        <w:tc>
          <w:tcPr>
            <w:tcW w:w="717" w:type="dxa"/>
          </w:tcPr>
          <w:p w14:paraId="3D917DB2" w14:textId="0FE9734F" w:rsidR="000A493E" w:rsidRPr="005063B5" w:rsidRDefault="000A493E" w:rsidP="00552830">
            <w:pPr>
              <w:rPr>
                <w:b/>
              </w:rPr>
            </w:pPr>
            <w:r w:rsidRPr="005063B5">
              <w:rPr>
                <w:b/>
              </w:rPr>
              <w:t>1</w:t>
            </w:r>
            <w:r w:rsidR="00D15988">
              <w:rPr>
                <w:b/>
              </w:rPr>
              <w:t>0</w:t>
            </w:r>
            <w:r w:rsidRPr="005063B5">
              <w:rPr>
                <w:b/>
              </w:rPr>
              <w:t>.b</w:t>
            </w:r>
          </w:p>
        </w:tc>
        <w:tc>
          <w:tcPr>
            <w:tcW w:w="9159" w:type="dxa"/>
            <w:gridSpan w:val="4"/>
          </w:tcPr>
          <w:p w14:paraId="118FE23E" w14:textId="004CDF84" w:rsidR="000A493E" w:rsidRPr="005063B5" w:rsidRDefault="000A493E" w:rsidP="000E0029">
            <w:pPr>
              <w:rPr>
                <w:color w:val="FF0000"/>
              </w:rPr>
            </w:pPr>
            <w:r>
              <w:t>Average dollar amount leveraged per core dollar across the 5-year period</w:t>
            </w:r>
            <w:r w:rsidRPr="005063B5">
              <w:t xml:space="preserve"> </w:t>
            </w:r>
          </w:p>
        </w:tc>
        <w:tc>
          <w:tcPr>
            <w:tcW w:w="1820" w:type="dxa"/>
            <w:gridSpan w:val="5"/>
          </w:tcPr>
          <w:p w14:paraId="5B399F83" w14:textId="230E0663" w:rsidR="000A493E" w:rsidRPr="005063B5" w:rsidRDefault="000A493E" w:rsidP="00552830">
            <w:r w:rsidRPr="005063B5">
              <w:t xml:space="preserve">Enter </w:t>
            </w:r>
            <w:r>
              <w:t>$</w:t>
            </w:r>
            <w:r w:rsidRPr="005063B5">
              <w:t xml:space="preserve"> </w:t>
            </w:r>
            <w:sdt>
              <w:sdtPr>
                <w:id w:val="-1599860494"/>
                <w:showingPlcHdr/>
                <w:text/>
              </w:sdtPr>
              <w:sdtEndPr/>
              <w:sdtContent>
                <w:r w:rsidRPr="005063B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84" w:type="dxa"/>
            <w:gridSpan w:val="3"/>
          </w:tcPr>
          <w:p w14:paraId="4CA93D3B" w14:textId="77777777" w:rsidR="000A493E" w:rsidRPr="005063B5" w:rsidRDefault="000A493E" w:rsidP="00D10416">
            <w:r w:rsidRPr="005063B5">
              <w:t xml:space="preserve"> </w:t>
            </w:r>
          </w:p>
        </w:tc>
      </w:tr>
      <w:tr w:rsidR="00D10416" w:rsidRPr="005063B5" w14:paraId="3E7E0415" w14:textId="77777777" w:rsidTr="004321A0">
        <w:trPr>
          <w:trHeight w:val="440"/>
        </w:trPr>
        <w:tc>
          <w:tcPr>
            <w:tcW w:w="717" w:type="dxa"/>
          </w:tcPr>
          <w:p w14:paraId="4F7928FD" w14:textId="3F9A3B44" w:rsidR="00D10416" w:rsidRPr="005063B5" w:rsidRDefault="00D10416" w:rsidP="00552830">
            <w:pPr>
              <w:rPr>
                <w:b/>
              </w:rPr>
            </w:pPr>
            <w:r w:rsidRPr="005063B5">
              <w:rPr>
                <w:b/>
              </w:rPr>
              <w:t>1</w:t>
            </w:r>
            <w:r w:rsidR="00D15988">
              <w:rPr>
                <w:b/>
              </w:rPr>
              <w:t>0</w:t>
            </w:r>
            <w:r w:rsidRPr="005063B5">
              <w:rPr>
                <w:b/>
              </w:rPr>
              <w:t>.c</w:t>
            </w:r>
          </w:p>
        </w:tc>
        <w:tc>
          <w:tcPr>
            <w:tcW w:w="9159" w:type="dxa"/>
            <w:gridSpan w:val="4"/>
          </w:tcPr>
          <w:p w14:paraId="39511299" w14:textId="6AE179ED" w:rsidR="00D10416" w:rsidRPr="005063B5" w:rsidRDefault="00D10416" w:rsidP="00F8130F">
            <w:pPr>
              <w:pStyle w:val="TableGrid1"/>
              <w:rPr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Is there is range of local, state and federal funding sources sufficient to grow and sustain the </w:t>
            </w:r>
            <w:proofErr w:type="gramStart"/>
            <w:r w:rsidRPr="005063B5">
              <w:rPr>
                <w:rFonts w:asciiTheme="minorHAnsi" w:hAnsiTheme="minorHAnsi"/>
                <w:color w:val="000000"/>
                <w:szCs w:val="22"/>
              </w:rPr>
              <w:t>UCEDD  core</w:t>
            </w:r>
            <w:proofErr w:type="gramEnd"/>
            <w:r w:rsidRPr="005063B5">
              <w:rPr>
                <w:rFonts w:asciiTheme="minorHAnsi" w:hAnsiTheme="minorHAnsi"/>
                <w:color w:val="000000"/>
                <w:szCs w:val="22"/>
              </w:rPr>
              <w:t xml:space="preserve"> functions in future years?</w:t>
            </w:r>
          </w:p>
        </w:tc>
        <w:tc>
          <w:tcPr>
            <w:tcW w:w="910" w:type="dxa"/>
            <w:gridSpan w:val="3"/>
          </w:tcPr>
          <w:p w14:paraId="76435A69" w14:textId="77777777" w:rsidR="00D10416" w:rsidRPr="005063B5" w:rsidRDefault="00D10416" w:rsidP="00552830">
            <w:r w:rsidRPr="005063B5">
              <w:t xml:space="preserve"> Yes </w:t>
            </w:r>
            <w:sdt>
              <w:sdtPr>
                <w:id w:val="19538109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10F05E64" w14:textId="77777777" w:rsidR="00D10416" w:rsidRPr="005063B5" w:rsidRDefault="00D10416" w:rsidP="00552830">
            <w:r w:rsidRPr="005063B5">
              <w:t xml:space="preserve">No </w:t>
            </w:r>
            <w:sdt>
              <w:sdtPr>
                <w:id w:val="19538109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061D9B3" w14:textId="77777777" w:rsidR="00D10416" w:rsidRPr="005063B5" w:rsidRDefault="00D10416" w:rsidP="00552830"/>
        </w:tc>
        <w:tc>
          <w:tcPr>
            <w:tcW w:w="2884" w:type="dxa"/>
            <w:gridSpan w:val="3"/>
          </w:tcPr>
          <w:p w14:paraId="74E98AC8" w14:textId="77777777" w:rsidR="00D10416" w:rsidRPr="005063B5" w:rsidRDefault="00D10416" w:rsidP="00552830"/>
        </w:tc>
      </w:tr>
      <w:tr w:rsidR="00D10416" w:rsidRPr="005063B5" w14:paraId="670C8CED" w14:textId="77777777" w:rsidTr="004321A0">
        <w:trPr>
          <w:trHeight w:val="602"/>
        </w:trPr>
        <w:tc>
          <w:tcPr>
            <w:tcW w:w="717" w:type="dxa"/>
          </w:tcPr>
          <w:p w14:paraId="036F62FD" w14:textId="305BBE67" w:rsidR="00D10416" w:rsidRPr="005063B5" w:rsidRDefault="00D10416" w:rsidP="00781927">
            <w:pPr>
              <w:rPr>
                <w:b/>
              </w:rPr>
            </w:pPr>
            <w:r w:rsidRPr="005063B5">
              <w:rPr>
                <w:b/>
              </w:rPr>
              <w:lastRenderedPageBreak/>
              <w:t>1</w:t>
            </w:r>
            <w:r w:rsidR="00D15988">
              <w:rPr>
                <w:b/>
              </w:rPr>
              <w:t>0</w:t>
            </w:r>
            <w:r w:rsidRPr="005063B5">
              <w:rPr>
                <w:b/>
              </w:rPr>
              <w:t>.d</w:t>
            </w:r>
          </w:p>
        </w:tc>
        <w:tc>
          <w:tcPr>
            <w:tcW w:w="9159" w:type="dxa"/>
            <w:gridSpan w:val="4"/>
          </w:tcPr>
          <w:p w14:paraId="633530B7" w14:textId="01F91E63" w:rsidR="00D10416" w:rsidRPr="005063B5" w:rsidRDefault="00D10416" w:rsidP="00552830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Are there any variances or outliers noted in the UCEDD’s report? </w:t>
            </w:r>
          </w:p>
        </w:tc>
        <w:tc>
          <w:tcPr>
            <w:tcW w:w="910" w:type="dxa"/>
            <w:gridSpan w:val="3"/>
          </w:tcPr>
          <w:p w14:paraId="0A9ACE26" w14:textId="77777777" w:rsidR="00D10416" w:rsidRPr="005063B5" w:rsidRDefault="00D10416" w:rsidP="00552830">
            <w:r w:rsidRPr="005063B5">
              <w:t xml:space="preserve"> Yes </w:t>
            </w:r>
            <w:sdt>
              <w:sdtPr>
                <w:id w:val="19538109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6FE35055" w14:textId="77777777" w:rsidR="00D10416" w:rsidRPr="005063B5" w:rsidRDefault="00D10416" w:rsidP="00552830">
            <w:r w:rsidRPr="005063B5">
              <w:t xml:space="preserve">No </w:t>
            </w:r>
            <w:sdt>
              <w:sdtPr>
                <w:id w:val="19538109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E8DC67C" w14:textId="77777777" w:rsidR="00D10416" w:rsidRPr="005063B5" w:rsidRDefault="00D10416" w:rsidP="00552830"/>
        </w:tc>
        <w:tc>
          <w:tcPr>
            <w:tcW w:w="2884" w:type="dxa"/>
            <w:gridSpan w:val="3"/>
          </w:tcPr>
          <w:p w14:paraId="20047BC2" w14:textId="77777777" w:rsidR="00D10416" w:rsidRPr="005063B5" w:rsidRDefault="00D10416" w:rsidP="00552830"/>
        </w:tc>
      </w:tr>
      <w:tr w:rsidR="00D10416" w:rsidRPr="005063B5" w14:paraId="094A6541" w14:textId="77777777" w:rsidTr="005D1951">
        <w:trPr>
          <w:trHeight w:val="440"/>
        </w:trPr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67875CED" w14:textId="601993ED" w:rsidR="00D10416" w:rsidRPr="005063B5" w:rsidRDefault="00D10416" w:rsidP="00701C28">
            <w:pPr>
              <w:pStyle w:val="NoSpacing"/>
              <w:rPr>
                <w:b/>
                <w:color w:val="FFFFFF" w:themeColor="background1"/>
                <w:u w:val="single"/>
              </w:rPr>
            </w:pPr>
            <w:r w:rsidRPr="005063B5">
              <w:rPr>
                <w:b/>
                <w:color w:val="FFFFFF" w:themeColor="background1"/>
              </w:rPr>
              <w:t>1</w:t>
            </w:r>
            <w:r w:rsidR="00795D43">
              <w:rPr>
                <w:b/>
                <w:color w:val="FFFFFF" w:themeColor="background1"/>
              </w:rPr>
              <w:t>1</w:t>
            </w:r>
            <w:r w:rsidRPr="005063B5">
              <w:rPr>
                <w:b/>
                <w:color w:val="FFFFFF" w:themeColor="background1"/>
              </w:rPr>
              <w:t xml:space="preserve">.   </w:t>
            </w:r>
            <w:r w:rsidRPr="005063B5">
              <w:rPr>
                <w:b/>
                <w:color w:val="FFFFFF" w:themeColor="background1"/>
                <w:u w:val="single"/>
              </w:rPr>
              <w:t>DD NETWORK COLLABORATION</w:t>
            </w:r>
            <w:r w:rsidR="00A069D1" w:rsidRPr="00A069D1">
              <w:rPr>
                <w:b/>
                <w:color w:val="FFFFFF" w:themeColor="background1"/>
              </w:rPr>
              <w:t xml:space="preserve"> -</w:t>
            </w:r>
            <w:r w:rsidR="00A069D1">
              <w:rPr>
                <w:b/>
                <w:color w:val="FFFFFF" w:themeColor="background1"/>
                <w:u w:val="single"/>
              </w:rPr>
              <w:t xml:space="preserve"> </w:t>
            </w:r>
            <w:r w:rsidR="00A069D1" w:rsidRPr="00A069D1">
              <w:rPr>
                <w:bCs/>
                <w:i/>
                <w:color w:val="FFFFFF" w:themeColor="background1"/>
              </w:rPr>
              <w:t xml:space="preserve">This information is found in Part 3 of the UCEDD </w:t>
            </w:r>
            <w:r w:rsidR="00310986">
              <w:rPr>
                <w:bCs/>
                <w:i/>
                <w:color w:val="FFFFFF" w:themeColor="background1"/>
              </w:rPr>
              <w:t xml:space="preserve">CLOSEOUT REPORT </w:t>
            </w:r>
          </w:p>
          <w:p w14:paraId="4F04E177" w14:textId="565EB461" w:rsidR="00D10416" w:rsidRPr="005063B5" w:rsidRDefault="00D10416" w:rsidP="00415540">
            <w:pPr>
              <w:pStyle w:val="NoSpacing"/>
              <w:rPr>
                <w:rFonts w:eastAsia="Times New Roman" w:cs="Arial"/>
                <w:color w:val="FFFFFF" w:themeColor="background1"/>
              </w:rPr>
            </w:pPr>
            <w:r w:rsidRPr="005063B5">
              <w:rPr>
                <w:color w:val="FFFFFF" w:themeColor="background1"/>
              </w:rPr>
              <w:t>13</w:t>
            </w:r>
            <w:r w:rsidR="00A86DEB">
              <w:rPr>
                <w:color w:val="FFFFFF" w:themeColor="background1"/>
              </w:rPr>
              <w:t>2</w:t>
            </w:r>
            <w:r w:rsidRPr="005063B5">
              <w:rPr>
                <w:color w:val="FFFFFF" w:themeColor="background1"/>
              </w:rPr>
              <w:t>8.</w:t>
            </w:r>
            <w:r w:rsidR="00A86DEB">
              <w:rPr>
                <w:color w:val="FFFFFF" w:themeColor="background1"/>
              </w:rPr>
              <w:t>6</w:t>
            </w:r>
            <w:r w:rsidRPr="005063B5">
              <w:rPr>
                <w:color w:val="FFFFFF" w:themeColor="background1"/>
              </w:rPr>
              <w:t>(</w:t>
            </w:r>
            <w:r w:rsidR="00A86DEB">
              <w:rPr>
                <w:color w:val="FFFFFF" w:themeColor="background1"/>
              </w:rPr>
              <w:t>j</w:t>
            </w:r>
            <w:r w:rsidRPr="005063B5">
              <w:rPr>
                <w:color w:val="FFFFFF" w:themeColor="background1"/>
              </w:rPr>
              <w:t>)</w:t>
            </w:r>
            <w:r w:rsidRPr="005063B5">
              <w:rPr>
                <w:rFonts w:eastAsia="Times New Roman" w:cs="Arial"/>
                <w:color w:val="FFFFFF" w:themeColor="background1"/>
              </w:rPr>
              <w:t xml:space="preserve"> The UCEDD must maintain collaborative relationships with the State Developmental Disabilities Council and the Protection and Advocacy agency. In addition, the UCEDD must be a member of the State Developmental Disabilities Council and participate in Council meetings and activities, as prescribed by the Act.</w:t>
            </w:r>
          </w:p>
        </w:tc>
      </w:tr>
      <w:tr w:rsidR="00D10416" w:rsidRPr="005063B5" w14:paraId="6881712E" w14:textId="77777777" w:rsidTr="004321A0">
        <w:trPr>
          <w:trHeight w:val="233"/>
        </w:trPr>
        <w:tc>
          <w:tcPr>
            <w:tcW w:w="717" w:type="dxa"/>
            <w:shd w:val="clear" w:color="auto" w:fill="C6D9F1" w:themeFill="text2" w:themeFillTint="33"/>
          </w:tcPr>
          <w:p w14:paraId="061B2BFC" w14:textId="77777777" w:rsidR="00D10416" w:rsidRPr="005063B5" w:rsidRDefault="00D10416" w:rsidP="009B4D41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59" w:type="dxa"/>
            <w:gridSpan w:val="4"/>
            <w:shd w:val="clear" w:color="auto" w:fill="C6D9F1" w:themeFill="text2" w:themeFillTint="33"/>
          </w:tcPr>
          <w:p w14:paraId="5B730CF4" w14:textId="77777777" w:rsidR="00D10416" w:rsidRPr="005063B5" w:rsidRDefault="00D10416" w:rsidP="009B4D41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20" w:type="dxa"/>
            <w:gridSpan w:val="5"/>
            <w:shd w:val="clear" w:color="auto" w:fill="C6D9F1" w:themeFill="text2" w:themeFillTint="33"/>
          </w:tcPr>
          <w:p w14:paraId="67C4E57F" w14:textId="77777777" w:rsidR="00D10416" w:rsidRPr="005063B5" w:rsidRDefault="00D10416" w:rsidP="009B4D41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  <w:shd w:val="clear" w:color="auto" w:fill="C6D9F1" w:themeFill="text2" w:themeFillTint="33"/>
          </w:tcPr>
          <w:p w14:paraId="07A538D1" w14:textId="77777777" w:rsidR="00D10416" w:rsidRPr="005063B5" w:rsidRDefault="00D10416" w:rsidP="009B4D41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C82630" w:rsidRPr="005063B5" w14:paraId="767FE680" w14:textId="77777777" w:rsidTr="008F570B">
        <w:trPr>
          <w:trHeight w:val="377"/>
        </w:trPr>
        <w:tc>
          <w:tcPr>
            <w:tcW w:w="717" w:type="dxa"/>
          </w:tcPr>
          <w:p w14:paraId="6156A4BC" w14:textId="35EF1040" w:rsidR="00C82630" w:rsidRPr="005063B5" w:rsidRDefault="00795D43" w:rsidP="00C82630">
            <w:pPr>
              <w:rPr>
                <w:b/>
              </w:rPr>
            </w:pPr>
            <w:r>
              <w:rPr>
                <w:b/>
              </w:rPr>
              <w:t>11.a</w:t>
            </w:r>
          </w:p>
        </w:tc>
        <w:tc>
          <w:tcPr>
            <w:tcW w:w="9159" w:type="dxa"/>
            <w:gridSpan w:val="4"/>
          </w:tcPr>
          <w:p w14:paraId="53FAB808" w14:textId="5BD990FF" w:rsidR="00C82630" w:rsidRPr="005063B5" w:rsidRDefault="00C82630" w:rsidP="00C82630">
            <w:r>
              <w:rPr>
                <w:color w:val="000000"/>
              </w:rPr>
              <w:t>The UCEDD describes significant impact of at least one collaborative effort over the 5 years</w:t>
            </w:r>
          </w:p>
        </w:tc>
        <w:tc>
          <w:tcPr>
            <w:tcW w:w="910" w:type="dxa"/>
            <w:gridSpan w:val="3"/>
          </w:tcPr>
          <w:p w14:paraId="5472EEC9" w14:textId="1F9FAE76" w:rsidR="00C82630" w:rsidRPr="005063B5" w:rsidRDefault="00C82630" w:rsidP="00C82630">
            <w:r w:rsidRPr="005063B5">
              <w:t xml:space="preserve"> Yes </w:t>
            </w:r>
            <w:sdt>
              <w:sdtPr>
                <w:id w:val="-61050602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583F73BA" w14:textId="4BF49EA3" w:rsidR="00C82630" w:rsidRPr="005063B5" w:rsidRDefault="00C82630" w:rsidP="00C82630">
            <w:r w:rsidRPr="005063B5">
              <w:t xml:space="preserve">No </w:t>
            </w:r>
            <w:sdt>
              <w:sdtPr>
                <w:id w:val="-163009014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15479731" w14:textId="77777777" w:rsidR="00C82630" w:rsidRPr="005063B5" w:rsidRDefault="00C82630" w:rsidP="00C82630"/>
        </w:tc>
      </w:tr>
      <w:tr w:rsidR="00D10416" w:rsidRPr="005063B5" w14:paraId="5FD164D4" w14:textId="77777777" w:rsidTr="004321A0">
        <w:trPr>
          <w:trHeight w:val="377"/>
        </w:trPr>
        <w:tc>
          <w:tcPr>
            <w:tcW w:w="717" w:type="dxa"/>
          </w:tcPr>
          <w:p w14:paraId="48DFE7F3" w14:textId="5956156F" w:rsidR="00D10416" w:rsidRPr="005063B5" w:rsidRDefault="00795D43" w:rsidP="00781927">
            <w:pPr>
              <w:rPr>
                <w:b/>
              </w:rPr>
            </w:pPr>
            <w:r>
              <w:rPr>
                <w:b/>
              </w:rPr>
              <w:t>11.b</w:t>
            </w:r>
          </w:p>
        </w:tc>
        <w:tc>
          <w:tcPr>
            <w:tcW w:w="9159" w:type="dxa"/>
            <w:gridSpan w:val="4"/>
          </w:tcPr>
          <w:p w14:paraId="50D220E1" w14:textId="77777777" w:rsidR="00D10416" w:rsidRPr="005063B5" w:rsidRDefault="00D10416" w:rsidP="009B4D41">
            <w:pPr>
              <w:rPr>
                <w:color w:val="000000"/>
              </w:rPr>
            </w:pPr>
            <w:r w:rsidRPr="005063B5">
              <w:t xml:space="preserve"> </w:t>
            </w:r>
            <w:r w:rsidRPr="005063B5">
              <w:rPr>
                <w:color w:val="000000"/>
              </w:rPr>
              <w:t>Critical issues/ barriers to collaboration or unexpected benefits identified?</w:t>
            </w:r>
            <w:r w:rsidRPr="005063B5">
              <w:t xml:space="preserve"> </w:t>
            </w:r>
          </w:p>
          <w:p w14:paraId="28443C25" w14:textId="77777777" w:rsidR="00D10416" w:rsidRPr="005063B5" w:rsidRDefault="00D10416" w:rsidP="009B4D41">
            <w:pPr>
              <w:pStyle w:val="TableGrid1"/>
              <w:numPr>
                <w:ilvl w:val="0"/>
                <w:numId w:val="15"/>
              </w:numPr>
              <w:rPr>
                <w:rFonts w:asciiTheme="minorHAnsi" w:hAnsiTheme="minorHAnsi"/>
                <w:szCs w:val="22"/>
              </w:rPr>
            </w:pPr>
          </w:p>
        </w:tc>
        <w:tc>
          <w:tcPr>
            <w:tcW w:w="910" w:type="dxa"/>
            <w:gridSpan w:val="3"/>
          </w:tcPr>
          <w:p w14:paraId="5CC41A33" w14:textId="77777777" w:rsidR="00D10416" w:rsidRPr="005063B5" w:rsidRDefault="00D10416" w:rsidP="009B4D41">
            <w:r w:rsidRPr="005063B5">
              <w:t xml:space="preserve"> Yes </w:t>
            </w:r>
            <w:sdt>
              <w:sdtPr>
                <w:id w:val="195381110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6A2E10A9" w14:textId="77777777" w:rsidR="00D10416" w:rsidRPr="005063B5" w:rsidRDefault="00D10416" w:rsidP="009B4D41">
            <w:r w:rsidRPr="005063B5">
              <w:t xml:space="preserve">No </w:t>
            </w:r>
            <w:sdt>
              <w:sdtPr>
                <w:id w:val="195381111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04420016" w14:textId="77777777" w:rsidR="00D10416" w:rsidRPr="005063B5" w:rsidRDefault="00D10416" w:rsidP="009B4D41">
            <w:r w:rsidRPr="005063B5">
              <w:t xml:space="preserve"> </w:t>
            </w:r>
          </w:p>
          <w:p w14:paraId="7309F38D" w14:textId="77777777" w:rsidR="00D10416" w:rsidRPr="005063B5" w:rsidRDefault="00D10416" w:rsidP="009B4D41"/>
        </w:tc>
      </w:tr>
      <w:tr w:rsidR="00D10416" w:rsidRPr="005063B5" w14:paraId="763D63EE" w14:textId="77777777" w:rsidTr="004321A0">
        <w:trPr>
          <w:trHeight w:val="440"/>
        </w:trPr>
        <w:tc>
          <w:tcPr>
            <w:tcW w:w="717" w:type="dxa"/>
          </w:tcPr>
          <w:p w14:paraId="7F15F58C" w14:textId="1F016DD4" w:rsidR="00D10416" w:rsidRPr="005063B5" w:rsidRDefault="00795D43" w:rsidP="00781927">
            <w:pPr>
              <w:rPr>
                <w:b/>
              </w:rPr>
            </w:pPr>
            <w:r>
              <w:rPr>
                <w:b/>
              </w:rPr>
              <w:t>11.c</w:t>
            </w:r>
          </w:p>
        </w:tc>
        <w:tc>
          <w:tcPr>
            <w:tcW w:w="9159" w:type="dxa"/>
            <w:gridSpan w:val="4"/>
          </w:tcPr>
          <w:p w14:paraId="087A0894" w14:textId="77777777" w:rsidR="00D10416" w:rsidRPr="005063B5" w:rsidRDefault="00D10416" w:rsidP="00EC2FDF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  <w:r w:rsidRPr="005063B5">
              <w:rPr>
                <w:rFonts w:asciiTheme="minorHAnsi" w:hAnsiTheme="minorHAnsi"/>
                <w:color w:val="000000"/>
                <w:szCs w:val="22"/>
              </w:rPr>
              <w:t>Collaborative Strategies of at least one of issues/ barriers were identified including answers to (questions (a-f)?</w:t>
            </w:r>
          </w:p>
        </w:tc>
        <w:tc>
          <w:tcPr>
            <w:tcW w:w="910" w:type="dxa"/>
            <w:gridSpan w:val="3"/>
          </w:tcPr>
          <w:p w14:paraId="4CA7CE09" w14:textId="77777777" w:rsidR="00D10416" w:rsidRPr="005063B5" w:rsidRDefault="00D10416" w:rsidP="009B4D41">
            <w:r w:rsidRPr="005063B5">
              <w:t xml:space="preserve"> Yes </w:t>
            </w:r>
            <w:sdt>
              <w:sdtPr>
                <w:id w:val="19538111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5C9818EB" w14:textId="77777777" w:rsidR="00D10416" w:rsidRPr="005063B5" w:rsidRDefault="00D10416" w:rsidP="009B4D41">
            <w:r w:rsidRPr="005063B5">
              <w:t xml:space="preserve">No </w:t>
            </w:r>
            <w:sdt>
              <w:sdtPr>
                <w:id w:val="19538111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200CD8E" w14:textId="77777777" w:rsidR="00D10416" w:rsidRPr="005063B5" w:rsidRDefault="00D10416" w:rsidP="009B4D41"/>
        </w:tc>
        <w:tc>
          <w:tcPr>
            <w:tcW w:w="2884" w:type="dxa"/>
            <w:gridSpan w:val="3"/>
          </w:tcPr>
          <w:p w14:paraId="03DAA6CB" w14:textId="77777777" w:rsidR="00D10416" w:rsidRPr="005063B5" w:rsidRDefault="00D10416" w:rsidP="009B4D41"/>
        </w:tc>
      </w:tr>
      <w:tr w:rsidR="00D10416" w:rsidRPr="005063B5" w14:paraId="74637D6D" w14:textId="77777777" w:rsidTr="004321A0">
        <w:trPr>
          <w:trHeight w:val="602"/>
        </w:trPr>
        <w:tc>
          <w:tcPr>
            <w:tcW w:w="717" w:type="dxa"/>
          </w:tcPr>
          <w:p w14:paraId="2C2F856B" w14:textId="062B04C1" w:rsidR="00D10416" w:rsidRPr="005063B5" w:rsidRDefault="00795D43" w:rsidP="00781927">
            <w:pPr>
              <w:rPr>
                <w:b/>
              </w:rPr>
            </w:pPr>
            <w:r>
              <w:rPr>
                <w:b/>
              </w:rPr>
              <w:t>11.d</w:t>
            </w:r>
          </w:p>
        </w:tc>
        <w:tc>
          <w:tcPr>
            <w:tcW w:w="9159" w:type="dxa"/>
            <w:gridSpan w:val="4"/>
          </w:tcPr>
          <w:p w14:paraId="361E1956" w14:textId="77777777" w:rsidR="00D10416" w:rsidRPr="005063B5" w:rsidRDefault="00D10416" w:rsidP="009B4D41">
            <w:r w:rsidRPr="005063B5">
              <w:rPr>
                <w:color w:val="000000"/>
              </w:rPr>
              <w:t>Collaborative efforts with non-DD funded programs were represented? (</w:t>
            </w:r>
            <w:r w:rsidRPr="005063B5">
              <w:rPr>
                <w:rFonts w:eastAsia="Times New Roman"/>
              </w:rPr>
              <w:t>The UCEDD must maintain collaborative relationships with the State Developmental Disabilities Council and the Protection and Advocacy agency. In addition, the UCEDD</w:t>
            </w:r>
            <w:r w:rsidRPr="005063B5">
              <w:rPr>
                <w:b/>
                <w:color w:val="FFFFFF" w:themeColor="background1"/>
              </w:rPr>
              <w:t xml:space="preserve"> </w:t>
            </w:r>
            <w:r w:rsidRPr="005063B5">
              <w:rPr>
                <w:rFonts w:eastAsia="Times New Roman"/>
              </w:rPr>
              <w:t>must be a member of the State Developmental Disabilities Council and participate in Council meetings and activities, as prescribed by the Act.)</w:t>
            </w:r>
          </w:p>
        </w:tc>
        <w:tc>
          <w:tcPr>
            <w:tcW w:w="910" w:type="dxa"/>
            <w:gridSpan w:val="3"/>
          </w:tcPr>
          <w:p w14:paraId="3BBECC50" w14:textId="77777777" w:rsidR="00D10416" w:rsidRPr="005063B5" w:rsidRDefault="00D10416" w:rsidP="009B4D41">
            <w:r w:rsidRPr="005063B5">
              <w:t xml:space="preserve"> Yes </w:t>
            </w:r>
            <w:sdt>
              <w:sdtPr>
                <w:id w:val="195381114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21B0EB43" w14:textId="77777777" w:rsidR="00D10416" w:rsidRPr="005063B5" w:rsidRDefault="00D10416" w:rsidP="009B4D41">
            <w:r w:rsidRPr="005063B5">
              <w:t xml:space="preserve">No </w:t>
            </w:r>
            <w:sdt>
              <w:sdtPr>
                <w:id w:val="19538111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B3E26C9" w14:textId="77777777" w:rsidR="00D10416" w:rsidRPr="005063B5" w:rsidRDefault="00D10416" w:rsidP="009B4D41"/>
        </w:tc>
        <w:tc>
          <w:tcPr>
            <w:tcW w:w="2884" w:type="dxa"/>
            <w:gridSpan w:val="3"/>
          </w:tcPr>
          <w:p w14:paraId="3A629E66" w14:textId="77777777" w:rsidR="00D10416" w:rsidRPr="005063B5" w:rsidRDefault="00D10416" w:rsidP="009B4D41"/>
        </w:tc>
      </w:tr>
      <w:tr w:rsidR="00D10416" w:rsidRPr="005063B5" w14:paraId="172766C2" w14:textId="77777777" w:rsidTr="004321A0">
        <w:trPr>
          <w:trHeight w:val="602"/>
        </w:trPr>
        <w:tc>
          <w:tcPr>
            <w:tcW w:w="717" w:type="dxa"/>
          </w:tcPr>
          <w:p w14:paraId="27CFBEA7" w14:textId="6D8652FA" w:rsidR="00D10416" w:rsidRPr="005063B5" w:rsidRDefault="00795D43" w:rsidP="009B4D41">
            <w:pPr>
              <w:rPr>
                <w:b/>
              </w:rPr>
            </w:pPr>
            <w:r>
              <w:rPr>
                <w:b/>
              </w:rPr>
              <w:t>11.e</w:t>
            </w:r>
          </w:p>
        </w:tc>
        <w:tc>
          <w:tcPr>
            <w:tcW w:w="9159" w:type="dxa"/>
            <w:gridSpan w:val="4"/>
          </w:tcPr>
          <w:p w14:paraId="67D1D07A" w14:textId="77777777" w:rsidR="00D10416" w:rsidRPr="005063B5" w:rsidRDefault="00D10416" w:rsidP="009B4D41">
            <w:pPr>
              <w:pStyle w:val="ColorfulList-Accent11"/>
              <w:ind w:left="0"/>
              <w:rPr>
                <w:rFonts w:asciiTheme="minorHAnsi" w:eastAsia="NSimSun" w:hAnsiTheme="minorHAnsi" w:cs="Arial"/>
                <w:sz w:val="22"/>
                <w:szCs w:val="22"/>
              </w:rPr>
            </w:pPr>
            <w:r w:rsidRPr="005063B5">
              <w:rPr>
                <w:rFonts w:asciiTheme="minorHAnsi" w:eastAsia="NSimSun" w:hAnsiTheme="minorHAnsi" w:cs="Arial"/>
                <w:sz w:val="22"/>
                <w:szCs w:val="22"/>
              </w:rPr>
              <w:t>Outcomes of the network collaborations were identified?</w:t>
            </w:r>
          </w:p>
        </w:tc>
        <w:tc>
          <w:tcPr>
            <w:tcW w:w="910" w:type="dxa"/>
            <w:gridSpan w:val="3"/>
          </w:tcPr>
          <w:p w14:paraId="7737C0EB" w14:textId="77777777" w:rsidR="00D10416" w:rsidRPr="005063B5" w:rsidRDefault="00D10416" w:rsidP="009B4D41">
            <w:r w:rsidRPr="005063B5">
              <w:t xml:space="preserve"> Yes </w:t>
            </w:r>
            <w:sdt>
              <w:sdtPr>
                <w:id w:val="19538112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30F0E717" w14:textId="77777777" w:rsidR="00D10416" w:rsidRPr="005063B5" w:rsidRDefault="00D10416" w:rsidP="009B4D41">
            <w:r w:rsidRPr="005063B5">
              <w:t xml:space="preserve">No </w:t>
            </w:r>
            <w:sdt>
              <w:sdtPr>
                <w:id w:val="19538112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4DE309A" w14:textId="77777777" w:rsidR="00D10416" w:rsidRPr="005063B5" w:rsidRDefault="00D10416" w:rsidP="009B4D41"/>
        </w:tc>
        <w:tc>
          <w:tcPr>
            <w:tcW w:w="2884" w:type="dxa"/>
            <w:gridSpan w:val="3"/>
          </w:tcPr>
          <w:p w14:paraId="7AFB5637" w14:textId="77777777" w:rsidR="00D10416" w:rsidRPr="005063B5" w:rsidRDefault="00D10416" w:rsidP="009B4D41"/>
        </w:tc>
      </w:tr>
      <w:tr w:rsidR="00D10416" w:rsidRPr="005063B5" w14:paraId="611CF95A" w14:textId="77777777" w:rsidTr="005D1951">
        <w:tc>
          <w:tcPr>
            <w:tcW w:w="14580" w:type="dxa"/>
            <w:gridSpan w:val="13"/>
            <w:tcBorders>
              <w:right w:val="single" w:sz="4" w:space="0" w:color="auto"/>
            </w:tcBorders>
            <w:shd w:val="clear" w:color="auto" w:fill="000000" w:themeFill="text1"/>
          </w:tcPr>
          <w:p w14:paraId="24C2D2C8" w14:textId="77777777" w:rsidR="00D10416" w:rsidRPr="005063B5" w:rsidRDefault="00D10416" w:rsidP="00415540">
            <w:pPr>
              <w:pStyle w:val="NoSpacing"/>
              <w:rPr>
                <w:b/>
                <w:color w:val="FFFFFF" w:themeColor="background1"/>
                <w:sz w:val="32"/>
                <w:szCs w:val="32"/>
              </w:rPr>
            </w:pPr>
            <w:r w:rsidRPr="005063B5">
              <w:br w:type="page"/>
            </w:r>
            <w:r w:rsidRPr="005063B5">
              <w:rPr>
                <w:b/>
                <w:color w:val="FFFFFF" w:themeColor="background1"/>
                <w:sz w:val="32"/>
                <w:szCs w:val="32"/>
              </w:rPr>
              <w:t>Overall Analysis</w:t>
            </w:r>
          </w:p>
        </w:tc>
      </w:tr>
      <w:tr w:rsidR="00D10416" w:rsidRPr="005063B5" w14:paraId="20360776" w14:textId="77777777" w:rsidTr="004321A0">
        <w:trPr>
          <w:trHeight w:val="332"/>
        </w:trPr>
        <w:tc>
          <w:tcPr>
            <w:tcW w:w="717" w:type="dxa"/>
          </w:tcPr>
          <w:p w14:paraId="2F96E277" w14:textId="77777777" w:rsidR="00D10416" w:rsidRPr="005063B5" w:rsidRDefault="00D10416" w:rsidP="00701C28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ITEM</w:t>
            </w:r>
          </w:p>
        </w:tc>
        <w:tc>
          <w:tcPr>
            <w:tcW w:w="9169" w:type="dxa"/>
            <w:gridSpan w:val="5"/>
          </w:tcPr>
          <w:p w14:paraId="4A7AB0DE" w14:textId="77777777" w:rsidR="00D10416" w:rsidRPr="005063B5" w:rsidRDefault="00D10416" w:rsidP="00035B2F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REVIEW PROMPT</w:t>
            </w:r>
          </w:p>
        </w:tc>
        <w:tc>
          <w:tcPr>
            <w:tcW w:w="1810" w:type="dxa"/>
            <w:gridSpan w:val="4"/>
          </w:tcPr>
          <w:p w14:paraId="5FE012FB" w14:textId="77777777" w:rsidR="00D10416" w:rsidRPr="005063B5" w:rsidRDefault="00D10416" w:rsidP="00035B2F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ANSWER</w:t>
            </w:r>
          </w:p>
        </w:tc>
        <w:tc>
          <w:tcPr>
            <w:tcW w:w="2884" w:type="dxa"/>
            <w:gridSpan w:val="3"/>
          </w:tcPr>
          <w:p w14:paraId="32451B53" w14:textId="77777777" w:rsidR="00D10416" w:rsidRPr="005063B5" w:rsidRDefault="00D10416" w:rsidP="00035B2F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b/>
                <w:color w:val="auto"/>
                <w:szCs w:val="22"/>
              </w:rPr>
              <w:t>COMMENTS</w:t>
            </w:r>
          </w:p>
        </w:tc>
      </w:tr>
      <w:tr w:rsidR="00D10416" w:rsidRPr="005063B5" w14:paraId="40C28C3C" w14:textId="77777777" w:rsidTr="004321A0">
        <w:trPr>
          <w:trHeight w:val="332"/>
        </w:trPr>
        <w:tc>
          <w:tcPr>
            <w:tcW w:w="717" w:type="dxa"/>
          </w:tcPr>
          <w:p w14:paraId="53C8F835" w14:textId="4C1C8DD4" w:rsidR="00D10416" w:rsidRPr="005063B5" w:rsidRDefault="00D10416" w:rsidP="00035B2F">
            <w:pPr>
              <w:pStyle w:val="TableGrid1"/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</w:pPr>
            <w:r w:rsidRPr="005063B5"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1</w:t>
            </w:r>
            <w:r w:rsidR="00795D43"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2</w:t>
            </w:r>
          </w:p>
        </w:tc>
        <w:tc>
          <w:tcPr>
            <w:tcW w:w="9169" w:type="dxa"/>
            <w:gridSpan w:val="5"/>
          </w:tcPr>
          <w:p w14:paraId="5FE6E7E3" w14:textId="384AE610" w:rsidR="00D10416" w:rsidRPr="005063B5" w:rsidRDefault="00D10416" w:rsidP="00035B2F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The UCEDD submitted its </w:t>
            </w:r>
            <w:r w:rsidR="00013264">
              <w:rPr>
                <w:rFonts w:asciiTheme="minorHAnsi" w:hAnsiTheme="minorHAnsi"/>
                <w:color w:val="auto"/>
                <w:szCs w:val="22"/>
              </w:rPr>
              <w:t xml:space="preserve">5 Year Closeout Report </w:t>
            </w:r>
          </w:p>
        </w:tc>
        <w:tc>
          <w:tcPr>
            <w:tcW w:w="900" w:type="dxa"/>
            <w:gridSpan w:val="2"/>
          </w:tcPr>
          <w:p w14:paraId="385AD91D" w14:textId="77777777" w:rsidR="00D10416" w:rsidRPr="005063B5" w:rsidRDefault="00D10416" w:rsidP="00035B2F">
            <w:r w:rsidRPr="005063B5">
              <w:t xml:space="preserve"> Yes </w:t>
            </w:r>
            <w:sdt>
              <w:sdtPr>
                <w:id w:val="-339627342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10480BB9" w14:textId="77777777" w:rsidR="00D10416" w:rsidRPr="005063B5" w:rsidRDefault="00D10416" w:rsidP="00035B2F">
            <w:r w:rsidRPr="005063B5">
              <w:t xml:space="preserve">No </w:t>
            </w:r>
            <w:sdt>
              <w:sdtPr>
                <w:id w:val="-137183760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6F6780C" w14:textId="77777777" w:rsidR="00D10416" w:rsidRPr="005063B5" w:rsidRDefault="00D10416" w:rsidP="00035B2F"/>
        </w:tc>
        <w:tc>
          <w:tcPr>
            <w:tcW w:w="2884" w:type="dxa"/>
            <w:gridSpan w:val="3"/>
          </w:tcPr>
          <w:p w14:paraId="286834E9" w14:textId="77777777" w:rsidR="00D10416" w:rsidRPr="005063B5" w:rsidRDefault="00D10416" w:rsidP="00035B2F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</w:p>
        </w:tc>
      </w:tr>
      <w:tr w:rsidR="00D10416" w:rsidRPr="005063B5" w14:paraId="420F75E7" w14:textId="77777777" w:rsidTr="004321A0">
        <w:trPr>
          <w:trHeight w:val="368"/>
        </w:trPr>
        <w:tc>
          <w:tcPr>
            <w:tcW w:w="717" w:type="dxa"/>
          </w:tcPr>
          <w:p w14:paraId="028ABF7B" w14:textId="25DBC165" w:rsidR="00D10416" w:rsidRPr="005063B5" w:rsidRDefault="00D10416" w:rsidP="00035B2F">
            <w:pPr>
              <w:pStyle w:val="TableGrid1"/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</w:pPr>
            <w:r w:rsidRPr="005063B5"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1</w:t>
            </w:r>
            <w:r w:rsidR="00795D43"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3</w:t>
            </w:r>
          </w:p>
        </w:tc>
        <w:tc>
          <w:tcPr>
            <w:tcW w:w="9169" w:type="dxa"/>
            <w:gridSpan w:val="5"/>
          </w:tcPr>
          <w:p w14:paraId="1FE07175" w14:textId="77777777" w:rsidR="00D10416" w:rsidRPr="005063B5" w:rsidRDefault="00D10416" w:rsidP="00035B2F">
            <w:pPr>
              <w:rPr>
                <w:rFonts w:eastAsia="ヒラギノ角ゴ Pro W3"/>
              </w:rPr>
            </w:pPr>
            <w:r w:rsidRPr="005063B5">
              <w:t>The UCEDD submitted its financial status report.</w:t>
            </w:r>
          </w:p>
        </w:tc>
        <w:tc>
          <w:tcPr>
            <w:tcW w:w="900" w:type="dxa"/>
            <w:gridSpan w:val="2"/>
          </w:tcPr>
          <w:p w14:paraId="006D4996" w14:textId="77777777" w:rsidR="00D10416" w:rsidRPr="005063B5" w:rsidRDefault="00D10416" w:rsidP="00035B2F">
            <w:r w:rsidRPr="005063B5">
              <w:t xml:space="preserve"> Yes </w:t>
            </w:r>
            <w:sdt>
              <w:sdtPr>
                <w:id w:val="-82820507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7BACACD2" w14:textId="77777777" w:rsidR="00D10416" w:rsidRPr="005063B5" w:rsidRDefault="00D10416" w:rsidP="00035B2F">
            <w:r w:rsidRPr="005063B5">
              <w:t xml:space="preserve">No </w:t>
            </w:r>
            <w:sdt>
              <w:sdtPr>
                <w:id w:val="87797219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A6EF060" w14:textId="77777777" w:rsidR="00D10416" w:rsidRPr="005063B5" w:rsidRDefault="00D10416" w:rsidP="00035B2F"/>
        </w:tc>
        <w:tc>
          <w:tcPr>
            <w:tcW w:w="2884" w:type="dxa"/>
            <w:gridSpan w:val="3"/>
          </w:tcPr>
          <w:p w14:paraId="7D084A18" w14:textId="77777777" w:rsidR="00D10416" w:rsidRPr="005063B5" w:rsidRDefault="00D10416" w:rsidP="00035B2F">
            <w:pPr>
              <w:pStyle w:val="TableGrid1"/>
              <w:ind w:left="720"/>
              <w:rPr>
                <w:rFonts w:asciiTheme="minorHAnsi" w:hAnsiTheme="minorHAnsi"/>
                <w:color w:val="000000"/>
                <w:szCs w:val="22"/>
              </w:rPr>
            </w:pPr>
          </w:p>
        </w:tc>
      </w:tr>
      <w:tr w:rsidR="00D10416" w:rsidRPr="005063B5" w14:paraId="69637EF1" w14:textId="77777777" w:rsidTr="004321A0">
        <w:trPr>
          <w:trHeight w:hRule="exact" w:val="821"/>
        </w:trPr>
        <w:tc>
          <w:tcPr>
            <w:tcW w:w="717" w:type="dxa"/>
          </w:tcPr>
          <w:p w14:paraId="662AEA12" w14:textId="54E83717" w:rsidR="00D10416" w:rsidRPr="005063B5" w:rsidRDefault="00795D43" w:rsidP="00035B2F">
            <w:pPr>
              <w:pStyle w:val="TableGrid1"/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14</w:t>
            </w:r>
          </w:p>
        </w:tc>
        <w:tc>
          <w:tcPr>
            <w:tcW w:w="9169" w:type="dxa"/>
            <w:gridSpan w:val="5"/>
          </w:tcPr>
          <w:p w14:paraId="17629580" w14:textId="220B860E" w:rsidR="00D10416" w:rsidRPr="005063B5" w:rsidRDefault="00D10416" w:rsidP="00035B2F">
            <w:pPr>
              <w:pStyle w:val="FreeForm"/>
              <w:spacing w:after="320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The </w:t>
            </w:r>
            <w:r w:rsidR="00EB4AC0">
              <w:rPr>
                <w:rFonts w:asciiTheme="minorHAnsi" w:hAnsiTheme="minorHAnsi"/>
                <w:color w:val="auto"/>
                <w:szCs w:val="22"/>
              </w:rPr>
              <w:t xml:space="preserve">Closeout </w:t>
            </w:r>
            <w:proofErr w:type="gramStart"/>
            <w:r w:rsidR="00EB4AC0">
              <w:rPr>
                <w:rFonts w:asciiTheme="minorHAnsi" w:hAnsiTheme="minorHAnsi"/>
                <w:color w:val="auto"/>
                <w:szCs w:val="22"/>
              </w:rPr>
              <w:t>Report</w:t>
            </w:r>
            <w:r w:rsidR="00310986">
              <w:rPr>
                <w:rFonts w:asciiTheme="minorHAnsi" w:hAnsiTheme="minorHAnsi"/>
                <w:color w:val="auto"/>
                <w:szCs w:val="22"/>
              </w:rPr>
              <w:t xml:space="preserve"> 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adequately</w:t>
            </w:r>
            <w:proofErr w:type="gramEnd"/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describes the activities and accomplishments of the Center during the</w:t>
            </w:r>
            <w:r w:rsidR="00EB4AC0">
              <w:rPr>
                <w:rFonts w:asciiTheme="minorHAnsi" w:hAnsiTheme="minorHAnsi"/>
                <w:color w:val="auto"/>
                <w:szCs w:val="22"/>
              </w:rPr>
              <w:t xml:space="preserve"> 5-year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</w:t>
            </w:r>
            <w:r w:rsidR="00EB4AC0">
              <w:rPr>
                <w:rFonts w:asciiTheme="minorHAnsi" w:hAnsiTheme="minorHAnsi"/>
                <w:color w:val="auto"/>
                <w:szCs w:val="22"/>
              </w:rPr>
              <w:t>core grant period</w:t>
            </w:r>
            <w:r w:rsidRPr="005063B5">
              <w:rPr>
                <w:rFonts w:asciiTheme="minorHAnsi" w:hAnsiTheme="minorHAnsi"/>
                <w:color w:val="auto"/>
                <w:szCs w:val="22"/>
              </w:rPr>
              <w:t>, including a description of the Center’s goals, the extent to which the goals were achieved, and barriers to their achievement.</w:t>
            </w:r>
          </w:p>
        </w:tc>
        <w:tc>
          <w:tcPr>
            <w:tcW w:w="900" w:type="dxa"/>
            <w:gridSpan w:val="2"/>
          </w:tcPr>
          <w:p w14:paraId="3C0E04A0" w14:textId="77777777" w:rsidR="00D10416" w:rsidRPr="005063B5" w:rsidRDefault="00D10416" w:rsidP="00035B2F">
            <w:r w:rsidRPr="005063B5">
              <w:t xml:space="preserve"> Yes </w:t>
            </w:r>
            <w:sdt>
              <w:sdtPr>
                <w:id w:val="-46751550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00D43FA7" w14:textId="77777777" w:rsidR="00D10416" w:rsidRPr="005063B5" w:rsidRDefault="00D10416" w:rsidP="00035B2F">
            <w:r w:rsidRPr="005063B5">
              <w:t xml:space="preserve">No </w:t>
            </w:r>
            <w:sdt>
              <w:sdtPr>
                <w:id w:val="2108144735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884" w:type="dxa"/>
            <w:gridSpan w:val="3"/>
          </w:tcPr>
          <w:p w14:paraId="699A8EC1" w14:textId="77777777" w:rsidR="00D10416" w:rsidRPr="005063B5" w:rsidRDefault="00D10416" w:rsidP="00035B2F">
            <w:pPr>
              <w:pStyle w:val="TableGrid1"/>
              <w:rPr>
                <w:rFonts w:asciiTheme="minorHAnsi" w:hAnsiTheme="minorHAnsi"/>
                <w:color w:val="000000"/>
                <w:szCs w:val="22"/>
              </w:rPr>
            </w:pPr>
          </w:p>
        </w:tc>
      </w:tr>
      <w:tr w:rsidR="00D10416" w:rsidRPr="005063B5" w14:paraId="5CC705B2" w14:textId="77777777" w:rsidTr="004321A0">
        <w:trPr>
          <w:trHeight w:hRule="exact" w:val="576"/>
        </w:trPr>
        <w:tc>
          <w:tcPr>
            <w:tcW w:w="717" w:type="dxa"/>
          </w:tcPr>
          <w:p w14:paraId="2909E062" w14:textId="3CF68DA0" w:rsidR="00D10416" w:rsidRPr="005063B5" w:rsidRDefault="00795D43" w:rsidP="00946C26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15</w:t>
            </w:r>
          </w:p>
        </w:tc>
        <w:tc>
          <w:tcPr>
            <w:tcW w:w="9169" w:type="dxa"/>
            <w:gridSpan w:val="5"/>
          </w:tcPr>
          <w:p w14:paraId="7AF1DA9A" w14:textId="77777777" w:rsidR="00D10416" w:rsidRPr="005063B5" w:rsidRDefault="00D10416" w:rsidP="00946C26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>Is the UCEDD in compliance with the Center requirements?</w:t>
            </w:r>
          </w:p>
          <w:p w14:paraId="2B5C3F55" w14:textId="77777777" w:rsidR="00D10416" w:rsidRPr="005063B5" w:rsidRDefault="00D10416" w:rsidP="00946C26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</w:p>
        </w:tc>
        <w:tc>
          <w:tcPr>
            <w:tcW w:w="900" w:type="dxa"/>
            <w:gridSpan w:val="2"/>
          </w:tcPr>
          <w:p w14:paraId="0CF65D40" w14:textId="77777777" w:rsidR="00D10416" w:rsidRPr="005063B5" w:rsidRDefault="00D10416" w:rsidP="00035B2F">
            <w:r w:rsidRPr="005063B5">
              <w:t xml:space="preserve"> Yes </w:t>
            </w:r>
            <w:sdt>
              <w:sdtPr>
                <w:id w:val="615412555"/>
              </w:sdtPr>
              <w:sdtEndPr/>
              <w:sdtContent>
                <w:r w:rsidRPr="005063B5">
                  <w:rPr>
                    <w:rFonts w:eastAsia="MS Gothic" w:hAnsi="MS Gothic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62640AA8" w14:textId="77777777" w:rsidR="00D10416" w:rsidRPr="005063B5" w:rsidRDefault="00D10416" w:rsidP="00035B2F">
            <w:r w:rsidRPr="005063B5">
              <w:t xml:space="preserve">No </w:t>
            </w:r>
            <w:sdt>
              <w:sdtPr>
                <w:id w:val="1646387008"/>
              </w:sdtPr>
              <w:sdtEndPr/>
              <w:sdtContent>
                <w:r w:rsidRPr="005063B5">
                  <w:rPr>
                    <w:rFonts w:eastAsia="MS Gothic" w:hAnsi="MS Gothic"/>
                  </w:rPr>
                  <w:t>☐</w:t>
                </w:r>
              </w:sdtContent>
            </w:sdt>
          </w:p>
          <w:p w14:paraId="32F9C7E4" w14:textId="77777777" w:rsidR="00D10416" w:rsidRPr="005063B5" w:rsidRDefault="00D10416" w:rsidP="00035B2F"/>
        </w:tc>
        <w:tc>
          <w:tcPr>
            <w:tcW w:w="2884" w:type="dxa"/>
            <w:gridSpan w:val="3"/>
          </w:tcPr>
          <w:p w14:paraId="33764F25" w14:textId="77777777" w:rsidR="00D10416" w:rsidRPr="005063B5" w:rsidRDefault="00D10416" w:rsidP="00946C26">
            <w:pPr>
              <w:pStyle w:val="ColorfulList-Accent11"/>
              <w:ind w:left="342"/>
              <w:rPr>
                <w:rFonts w:asciiTheme="minorHAnsi" w:eastAsia="NSimSun" w:hAnsiTheme="minorHAnsi" w:cs="Arial"/>
                <w:sz w:val="22"/>
                <w:szCs w:val="22"/>
              </w:rPr>
            </w:pPr>
          </w:p>
        </w:tc>
      </w:tr>
      <w:tr w:rsidR="00D10416" w:rsidRPr="005063B5" w14:paraId="5B999E1F" w14:textId="77777777" w:rsidTr="004321A0">
        <w:trPr>
          <w:trHeight w:hRule="exact" w:val="730"/>
        </w:trPr>
        <w:tc>
          <w:tcPr>
            <w:tcW w:w="717" w:type="dxa"/>
          </w:tcPr>
          <w:p w14:paraId="5A3273E6" w14:textId="404088A5" w:rsidR="00D10416" w:rsidRPr="005063B5" w:rsidRDefault="00795D43" w:rsidP="00EC2FDF">
            <w:pPr>
              <w:pStyle w:val="TableGrid1"/>
              <w:rPr>
                <w:rFonts w:asciiTheme="minorHAnsi" w:hAnsiTheme="minorHAnsi"/>
                <w:b/>
                <w:color w:val="auto"/>
                <w:szCs w:val="22"/>
              </w:rPr>
            </w:pPr>
            <w:r>
              <w:rPr>
                <w:rFonts w:asciiTheme="minorHAnsi" w:hAnsiTheme="minorHAnsi"/>
                <w:b/>
                <w:color w:val="auto"/>
                <w:szCs w:val="22"/>
              </w:rPr>
              <w:t>16</w:t>
            </w:r>
          </w:p>
        </w:tc>
        <w:tc>
          <w:tcPr>
            <w:tcW w:w="9169" w:type="dxa"/>
            <w:gridSpan w:val="5"/>
          </w:tcPr>
          <w:p w14:paraId="5C953085" w14:textId="77777777" w:rsidR="00D10416" w:rsidRPr="005063B5" w:rsidRDefault="00D10416" w:rsidP="00EC2FDF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>Is it recommended that this UCEDD be referred for a Tier 2 review to better understand issues related to interdisciplinary pre-service training and/or continuing education?</w:t>
            </w:r>
          </w:p>
        </w:tc>
        <w:tc>
          <w:tcPr>
            <w:tcW w:w="900" w:type="dxa"/>
            <w:gridSpan w:val="2"/>
          </w:tcPr>
          <w:p w14:paraId="627342B8" w14:textId="77777777" w:rsidR="00D10416" w:rsidRPr="005063B5" w:rsidRDefault="00D10416" w:rsidP="00EC2FDF">
            <w:r w:rsidRPr="005063B5">
              <w:t xml:space="preserve"> Yes </w:t>
            </w:r>
            <w:sdt>
              <w:sdtPr>
                <w:id w:val="66968350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7AD375F7" w14:textId="77777777" w:rsidR="00D10416" w:rsidRPr="005063B5" w:rsidRDefault="00D10416" w:rsidP="00EC2FDF">
            <w:r w:rsidRPr="005063B5">
              <w:t xml:space="preserve">No </w:t>
            </w:r>
            <w:sdt>
              <w:sdtPr>
                <w:id w:val="1041093253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D617EDE" w14:textId="77777777" w:rsidR="00D10416" w:rsidRPr="005063B5" w:rsidRDefault="00D10416" w:rsidP="00EC2FDF">
            <w:pPr>
              <w:pStyle w:val="TableGrid1"/>
              <w:rPr>
                <w:rFonts w:asciiTheme="minorHAnsi" w:eastAsia="NSimSun" w:hAnsiTheme="minorHAnsi" w:cs="Arial"/>
                <w:sz w:val="24"/>
                <w:szCs w:val="24"/>
              </w:rPr>
            </w:pPr>
          </w:p>
        </w:tc>
        <w:tc>
          <w:tcPr>
            <w:tcW w:w="2884" w:type="dxa"/>
            <w:gridSpan w:val="3"/>
          </w:tcPr>
          <w:p w14:paraId="404CC11F" w14:textId="77777777" w:rsidR="00D10416" w:rsidRPr="005063B5" w:rsidRDefault="00D10416" w:rsidP="00EC2FDF">
            <w:pPr>
              <w:pStyle w:val="TableGrid1"/>
              <w:rPr>
                <w:rFonts w:asciiTheme="minorHAnsi" w:eastAsia="NSimSun" w:hAnsiTheme="minorHAnsi" w:cs="Arial"/>
                <w:sz w:val="24"/>
                <w:szCs w:val="24"/>
              </w:rPr>
            </w:pPr>
          </w:p>
        </w:tc>
      </w:tr>
      <w:tr w:rsidR="00D10416" w:rsidRPr="005063B5" w14:paraId="3AF504AD" w14:textId="77777777" w:rsidTr="004321A0">
        <w:trPr>
          <w:trHeight w:hRule="exact" w:val="576"/>
        </w:trPr>
        <w:tc>
          <w:tcPr>
            <w:tcW w:w="717" w:type="dxa"/>
          </w:tcPr>
          <w:p w14:paraId="2F53FFA0" w14:textId="1A4F5977" w:rsidR="00D10416" w:rsidRPr="005063B5" w:rsidRDefault="00795D43" w:rsidP="00D06EE4">
            <w:pPr>
              <w:pStyle w:val="TableGrid1"/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lastRenderedPageBreak/>
              <w:t>17</w:t>
            </w:r>
          </w:p>
        </w:tc>
        <w:tc>
          <w:tcPr>
            <w:tcW w:w="9169" w:type="dxa"/>
            <w:gridSpan w:val="5"/>
          </w:tcPr>
          <w:p w14:paraId="44827A56" w14:textId="77777777" w:rsidR="00D10416" w:rsidRPr="005063B5" w:rsidRDefault="00D10416" w:rsidP="00EC2FDF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 xml:space="preserve"> Is it recommended that this UCEDD be referred for a Tier 2 review to better understand issues related to community services?</w:t>
            </w:r>
          </w:p>
        </w:tc>
        <w:tc>
          <w:tcPr>
            <w:tcW w:w="900" w:type="dxa"/>
            <w:gridSpan w:val="2"/>
          </w:tcPr>
          <w:p w14:paraId="5C9C0D95" w14:textId="77777777" w:rsidR="00D10416" w:rsidRPr="005063B5" w:rsidRDefault="00D10416" w:rsidP="00035B2F"/>
          <w:p w14:paraId="69C1ECE3" w14:textId="77777777" w:rsidR="00D10416" w:rsidRPr="005063B5" w:rsidRDefault="00D10416" w:rsidP="00035B2F">
            <w:r w:rsidRPr="005063B5">
              <w:t xml:space="preserve"> Yes </w:t>
            </w:r>
            <w:sdt>
              <w:sdtPr>
                <w:id w:val="42230251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4FA99F8C" w14:textId="77777777" w:rsidR="00D10416" w:rsidRPr="005063B5" w:rsidRDefault="00D10416" w:rsidP="00035B2F"/>
          <w:p w14:paraId="395AAAF5" w14:textId="77777777" w:rsidR="00D10416" w:rsidRPr="005063B5" w:rsidRDefault="00D10416" w:rsidP="00035B2F">
            <w:r w:rsidRPr="005063B5">
              <w:t xml:space="preserve">No </w:t>
            </w:r>
            <w:sdt>
              <w:sdtPr>
                <w:id w:val="-19739789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65D3E76" w14:textId="77777777" w:rsidR="00D10416" w:rsidRPr="005063B5" w:rsidRDefault="00D10416" w:rsidP="00035B2F"/>
        </w:tc>
        <w:tc>
          <w:tcPr>
            <w:tcW w:w="2884" w:type="dxa"/>
            <w:gridSpan w:val="3"/>
          </w:tcPr>
          <w:p w14:paraId="22321D52" w14:textId="77777777" w:rsidR="00D10416" w:rsidRPr="005063B5" w:rsidRDefault="00D10416" w:rsidP="003E13BC">
            <w:pPr>
              <w:pStyle w:val="TableGrid1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14:paraId="779B8E34" w14:textId="77777777" w:rsidR="00D10416" w:rsidRPr="005063B5" w:rsidRDefault="00D10416" w:rsidP="003E13BC">
            <w:pPr>
              <w:pStyle w:val="TableGrid1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14:paraId="25AB62AB" w14:textId="77777777" w:rsidR="00D10416" w:rsidRPr="005063B5" w:rsidRDefault="00D10416" w:rsidP="003E13BC">
            <w:pPr>
              <w:pStyle w:val="TableGrid1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</w:tr>
      <w:tr w:rsidR="00D10416" w:rsidRPr="005063B5" w14:paraId="028E32D0" w14:textId="77777777" w:rsidTr="004321A0">
        <w:trPr>
          <w:trHeight w:hRule="exact" w:val="576"/>
        </w:trPr>
        <w:tc>
          <w:tcPr>
            <w:tcW w:w="717" w:type="dxa"/>
          </w:tcPr>
          <w:p w14:paraId="64C1306B" w14:textId="04FBE994" w:rsidR="00D10416" w:rsidRPr="005063B5" w:rsidRDefault="00795D43" w:rsidP="00D06EE4">
            <w:pPr>
              <w:pStyle w:val="TableGrid1"/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18</w:t>
            </w:r>
          </w:p>
        </w:tc>
        <w:tc>
          <w:tcPr>
            <w:tcW w:w="9169" w:type="dxa"/>
            <w:gridSpan w:val="5"/>
          </w:tcPr>
          <w:p w14:paraId="626B7553" w14:textId="77777777" w:rsidR="00D10416" w:rsidRPr="005063B5" w:rsidRDefault="00D10416" w:rsidP="00EC2FDF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>Is it recommended that this UCEDD be referred for a Tier 2 review to better understand issues related to research?</w:t>
            </w:r>
          </w:p>
        </w:tc>
        <w:tc>
          <w:tcPr>
            <w:tcW w:w="900" w:type="dxa"/>
            <w:gridSpan w:val="2"/>
          </w:tcPr>
          <w:p w14:paraId="4F80E60A" w14:textId="77777777" w:rsidR="00D10416" w:rsidRPr="005063B5" w:rsidRDefault="00D10416" w:rsidP="00635657"/>
          <w:p w14:paraId="1F05F543" w14:textId="77777777" w:rsidR="00D10416" w:rsidRPr="005063B5" w:rsidRDefault="00D10416" w:rsidP="00635657">
            <w:r w:rsidRPr="005063B5">
              <w:t xml:space="preserve"> Yes </w:t>
            </w:r>
            <w:sdt>
              <w:sdtPr>
                <w:id w:val="208865246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429EC6D5" w14:textId="77777777" w:rsidR="00D10416" w:rsidRPr="005063B5" w:rsidRDefault="00D10416" w:rsidP="00635657"/>
          <w:p w14:paraId="603EBBC2" w14:textId="77777777" w:rsidR="00D10416" w:rsidRPr="005063B5" w:rsidRDefault="00D10416" w:rsidP="00635657">
            <w:r w:rsidRPr="005063B5">
              <w:t xml:space="preserve">No </w:t>
            </w:r>
            <w:sdt>
              <w:sdtPr>
                <w:id w:val="208865247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1B5EE45" w14:textId="77777777" w:rsidR="00D10416" w:rsidRPr="005063B5" w:rsidRDefault="00D10416" w:rsidP="00635657"/>
        </w:tc>
        <w:tc>
          <w:tcPr>
            <w:tcW w:w="2884" w:type="dxa"/>
            <w:gridSpan w:val="3"/>
          </w:tcPr>
          <w:p w14:paraId="1B82C361" w14:textId="77777777" w:rsidR="00D10416" w:rsidRPr="005063B5" w:rsidRDefault="00D10416" w:rsidP="003E13BC">
            <w:pPr>
              <w:pStyle w:val="TableGrid1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</w:tr>
      <w:tr w:rsidR="00D10416" w:rsidRPr="00415075" w14:paraId="658285BE" w14:textId="77777777" w:rsidTr="004321A0">
        <w:trPr>
          <w:trHeight w:hRule="exact" w:val="576"/>
        </w:trPr>
        <w:tc>
          <w:tcPr>
            <w:tcW w:w="717" w:type="dxa"/>
          </w:tcPr>
          <w:p w14:paraId="24400F7C" w14:textId="7E644FA3" w:rsidR="00D10416" w:rsidRPr="005063B5" w:rsidRDefault="00795D43" w:rsidP="00D06EE4">
            <w:pPr>
              <w:pStyle w:val="TableGrid1"/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</w:pPr>
            <w:r>
              <w:rPr>
                <w:rFonts w:asciiTheme="minorHAnsi" w:eastAsiaTheme="minorHAnsi" w:hAnsiTheme="minorHAnsi" w:cstheme="minorBidi"/>
                <w:b/>
                <w:color w:val="auto"/>
                <w:szCs w:val="22"/>
              </w:rPr>
              <w:t>19</w:t>
            </w:r>
          </w:p>
        </w:tc>
        <w:tc>
          <w:tcPr>
            <w:tcW w:w="9169" w:type="dxa"/>
            <w:gridSpan w:val="5"/>
          </w:tcPr>
          <w:p w14:paraId="489ECB2F" w14:textId="77777777" w:rsidR="00D10416" w:rsidRPr="005063B5" w:rsidRDefault="00D10416" w:rsidP="00EC2FDF">
            <w:pPr>
              <w:pStyle w:val="TableGrid1"/>
              <w:rPr>
                <w:rFonts w:asciiTheme="minorHAnsi" w:hAnsiTheme="minorHAnsi"/>
                <w:color w:val="auto"/>
                <w:szCs w:val="22"/>
              </w:rPr>
            </w:pPr>
            <w:r w:rsidRPr="005063B5">
              <w:rPr>
                <w:rFonts w:asciiTheme="minorHAnsi" w:hAnsiTheme="minorHAnsi"/>
                <w:color w:val="auto"/>
                <w:szCs w:val="22"/>
              </w:rPr>
              <w:t>Is it recommended that this UCEDD be referred for a Tier 2 review to better understand issues related to information dissemination?</w:t>
            </w:r>
          </w:p>
        </w:tc>
        <w:tc>
          <w:tcPr>
            <w:tcW w:w="900" w:type="dxa"/>
            <w:gridSpan w:val="2"/>
          </w:tcPr>
          <w:p w14:paraId="0EE5B154" w14:textId="77777777" w:rsidR="00D10416" w:rsidRPr="005063B5" w:rsidRDefault="00D10416" w:rsidP="00635657"/>
          <w:p w14:paraId="1CD0A288" w14:textId="77777777" w:rsidR="00D10416" w:rsidRPr="005063B5" w:rsidRDefault="00D10416" w:rsidP="00635657">
            <w:r w:rsidRPr="005063B5">
              <w:t xml:space="preserve"> Yes </w:t>
            </w:r>
            <w:sdt>
              <w:sdtPr>
                <w:id w:val="208865248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10" w:type="dxa"/>
            <w:gridSpan w:val="2"/>
          </w:tcPr>
          <w:p w14:paraId="0AF80C08" w14:textId="77777777" w:rsidR="00D10416" w:rsidRPr="005063B5" w:rsidRDefault="00D10416" w:rsidP="00635657"/>
          <w:p w14:paraId="68F25377" w14:textId="77777777" w:rsidR="00D10416" w:rsidRDefault="00D10416" w:rsidP="00635657">
            <w:r w:rsidRPr="005063B5">
              <w:t xml:space="preserve">No </w:t>
            </w:r>
            <w:sdt>
              <w:sdtPr>
                <w:id w:val="208865249"/>
              </w:sdtPr>
              <w:sdtEndPr/>
              <w:sdtContent>
                <w:r w:rsidRPr="005063B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378DDCA" w14:textId="77777777" w:rsidR="00D10416" w:rsidRPr="002C455B" w:rsidRDefault="00D10416" w:rsidP="00635657"/>
        </w:tc>
        <w:tc>
          <w:tcPr>
            <w:tcW w:w="2884" w:type="dxa"/>
            <w:gridSpan w:val="3"/>
          </w:tcPr>
          <w:p w14:paraId="3EE154E4" w14:textId="77777777" w:rsidR="00D10416" w:rsidRPr="0055269E" w:rsidRDefault="00D10416" w:rsidP="003E13BC">
            <w:pPr>
              <w:pStyle w:val="TableGrid1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</w:tr>
    </w:tbl>
    <w:p w14:paraId="5B51BED6" w14:textId="77777777" w:rsidR="00C92A80" w:rsidRPr="00D06EE4" w:rsidRDefault="00C92A80" w:rsidP="00EC2FDF">
      <w:pPr>
        <w:pStyle w:val="ListParagraph"/>
        <w:ind w:hanging="720"/>
        <w:rPr>
          <w:rFonts w:asciiTheme="minorHAnsi" w:hAnsiTheme="minorHAnsi"/>
          <w:i/>
        </w:rPr>
      </w:pPr>
    </w:p>
    <w:sectPr w:rsidR="00C92A80" w:rsidRPr="00D06EE4" w:rsidSect="00905214">
      <w:footerReference w:type="default" r:id="rId11"/>
      <w:pgSz w:w="15840" w:h="12240" w:orient="landscape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F0AE4" w14:textId="77777777" w:rsidR="009C1D45" w:rsidRDefault="009C1D45" w:rsidP="00626303">
      <w:pPr>
        <w:spacing w:after="0" w:line="240" w:lineRule="auto"/>
      </w:pPr>
      <w:r>
        <w:separator/>
      </w:r>
    </w:p>
  </w:endnote>
  <w:endnote w:type="continuationSeparator" w:id="0">
    <w:p w14:paraId="72ACDBC8" w14:textId="77777777" w:rsidR="009C1D45" w:rsidRDefault="009C1D45" w:rsidP="00626303">
      <w:pPr>
        <w:spacing w:after="0" w:line="240" w:lineRule="auto"/>
      </w:pPr>
      <w:r>
        <w:continuationSeparator/>
      </w:r>
    </w:p>
  </w:endnote>
  <w:endnote w:type="continuationNotice" w:id="1">
    <w:p w14:paraId="6509CB39" w14:textId="77777777" w:rsidR="009C1D45" w:rsidRDefault="009C1D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Times New Roman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Grand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9F2F" w14:textId="4017F3C8" w:rsidR="001719B5" w:rsidRDefault="00555F98" w:rsidP="001719B5">
    <w:pPr>
      <w:pStyle w:val="Footer"/>
      <w:jc w:val="right"/>
    </w:pPr>
    <w:r>
      <w:t xml:space="preserve">UCEDD </w:t>
    </w:r>
    <w:r w:rsidR="00B31BF6">
      <w:t xml:space="preserve">QRS </w:t>
    </w:r>
    <w:r>
      <w:t xml:space="preserve">Tier 1 </w:t>
    </w:r>
    <w:r w:rsidR="00B31BF6">
      <w:t xml:space="preserve">PPR </w:t>
    </w:r>
    <w:r>
      <w:t xml:space="preserve">Review Tool </w:t>
    </w:r>
    <w:r w:rsidR="00732E96">
      <w:t>202</w:t>
    </w:r>
    <w:r w:rsidR="00905214">
      <w:t xml:space="preserve">2 </w:t>
    </w:r>
    <w:r w:rsidR="001719B5">
      <w:t xml:space="preserve">                                                                                                                                                                                       </w:t>
    </w:r>
    <w:r w:rsidR="001719B5" w:rsidRPr="001719B5">
      <w:t xml:space="preserve"> </w:t>
    </w:r>
    <w:sdt>
      <w:sdtPr>
        <w:id w:val="7828422"/>
        <w:docPartObj>
          <w:docPartGallery w:val="Page Numbers (Bottom of Page)"/>
          <w:docPartUnique/>
        </w:docPartObj>
      </w:sdtPr>
      <w:sdtContent>
        <w:r w:rsidR="001719B5">
          <w:fldChar w:fldCharType="begin"/>
        </w:r>
        <w:r w:rsidR="001719B5">
          <w:instrText xml:space="preserve"> PAGE   \* MERGEFORMAT </w:instrText>
        </w:r>
        <w:r w:rsidR="001719B5">
          <w:fldChar w:fldCharType="separate"/>
        </w:r>
        <w:r w:rsidR="00905214">
          <w:rPr>
            <w:noProof/>
          </w:rPr>
          <w:t>1</w:t>
        </w:r>
        <w:r w:rsidR="001719B5">
          <w:rPr>
            <w:noProof/>
          </w:rPr>
          <w:fldChar w:fldCharType="end"/>
        </w:r>
      </w:sdtContent>
    </w:sdt>
  </w:p>
  <w:p w14:paraId="051E8BF9" w14:textId="3D00934F" w:rsidR="00555F98" w:rsidRDefault="00555F98">
    <w:pPr>
      <w:pStyle w:val="Footer"/>
    </w:pPr>
  </w:p>
  <w:p w14:paraId="18D84C48" w14:textId="77777777" w:rsidR="001719B5" w:rsidRDefault="001719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0E64F" w14:textId="77777777" w:rsidR="009C1D45" w:rsidRDefault="009C1D45" w:rsidP="00626303">
      <w:pPr>
        <w:spacing w:after="0" w:line="240" w:lineRule="auto"/>
      </w:pPr>
      <w:r>
        <w:separator/>
      </w:r>
    </w:p>
  </w:footnote>
  <w:footnote w:type="continuationSeparator" w:id="0">
    <w:p w14:paraId="68FE6F72" w14:textId="77777777" w:rsidR="009C1D45" w:rsidRDefault="009C1D45" w:rsidP="00626303">
      <w:pPr>
        <w:spacing w:after="0" w:line="240" w:lineRule="auto"/>
      </w:pPr>
      <w:r>
        <w:continuationSeparator/>
      </w:r>
    </w:p>
  </w:footnote>
  <w:footnote w:type="continuationNotice" w:id="1">
    <w:p w14:paraId="027B6302" w14:textId="77777777" w:rsidR="009C1D45" w:rsidRDefault="009C1D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styleLink w:val="List1"/>
    <w:lvl w:ilvl="0">
      <w:start w:val="1"/>
      <w:numFmt w:val="decimal"/>
      <w:isLgl/>
      <w:lvlText w:val="(%1)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720"/>
      </w:pPr>
      <w:rPr>
        <w:rFonts w:hint="default"/>
        <w:color w:val="000000"/>
        <w:position w:val="0"/>
        <w:sz w:val="22"/>
      </w:rPr>
    </w:lvl>
    <w:lvl w:ilvl="2">
      <w:start w:val="1"/>
      <w:numFmt w:val="lowerRoman"/>
      <w:lvlText w:val="%3."/>
      <w:lvlJc w:val="left"/>
      <w:pPr>
        <w:tabs>
          <w:tab w:val="num" w:pos="389"/>
        </w:tabs>
        <w:ind w:left="389" w:firstLine="1411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160"/>
      </w:pPr>
      <w:rPr>
        <w:rFonts w:hint="default"/>
        <w:color w:val="000000"/>
        <w:position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2880"/>
      </w:pPr>
      <w:rPr>
        <w:rFonts w:hint="default"/>
        <w:color w:val="000000"/>
        <w:position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389"/>
        </w:tabs>
        <w:ind w:left="389" w:firstLine="3571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320"/>
      </w:pPr>
      <w:rPr>
        <w:rFonts w:hint="default"/>
        <w:color w:val="000000"/>
        <w:position w:val="0"/>
        <w:sz w:val="22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040"/>
      </w:pPr>
      <w:rPr>
        <w:rFonts w:hint="default"/>
        <w:color w:val="000000"/>
        <w:position w:val="0"/>
        <w:sz w:val="22"/>
      </w:rPr>
    </w:lvl>
    <w:lvl w:ilvl="8">
      <w:start w:val="1"/>
      <w:numFmt w:val="lowerRoman"/>
      <w:lvlText w:val="%9."/>
      <w:lvlJc w:val="left"/>
      <w:pPr>
        <w:tabs>
          <w:tab w:val="num" w:pos="389"/>
        </w:tabs>
        <w:ind w:left="389" w:firstLine="5731"/>
      </w:pPr>
      <w:rPr>
        <w:rFonts w:hint="default"/>
        <w:color w:val="000000"/>
        <w:position w:val="0"/>
        <w:sz w:val="22"/>
      </w:rPr>
    </w:lvl>
  </w:abstractNum>
  <w:abstractNum w:abstractNumId="1" w15:restartNumberingAfterBreak="0">
    <w:nsid w:val="00000004"/>
    <w:multiLevelType w:val="multilevel"/>
    <w:tmpl w:val="894EE876"/>
    <w:styleLink w:val="List21"/>
    <w:lvl w:ilvl="0">
      <w:start w:val="1"/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2" w15:restartNumberingAfterBreak="0">
    <w:nsid w:val="00000007"/>
    <w:multiLevelType w:val="multilevel"/>
    <w:tmpl w:val="894EE879"/>
    <w:styleLink w:val="List31"/>
    <w:lvl w:ilvl="0">
      <w:start w:val="1"/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 w15:restartNumberingAfterBreak="0">
    <w:nsid w:val="0000000D"/>
    <w:multiLevelType w:val="multilevel"/>
    <w:tmpl w:val="894EE87F"/>
    <w:styleLink w:val="List41"/>
    <w:lvl w:ilvl="0">
      <w:start w:val="1"/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4" w15:restartNumberingAfterBreak="0">
    <w:nsid w:val="000000B8"/>
    <w:multiLevelType w:val="multilevel"/>
    <w:tmpl w:val="894EE92A"/>
    <w:styleLink w:val="List18"/>
    <w:lvl w:ilvl="0"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5" w15:restartNumberingAfterBreak="0">
    <w:nsid w:val="000000C1"/>
    <w:multiLevelType w:val="multilevel"/>
    <w:tmpl w:val="894EE933"/>
    <w:styleLink w:val="List11"/>
    <w:lvl w:ilvl="0">
      <w:numFmt w:val="bullet"/>
      <w:lvlText w:val=""/>
      <w:lvlJc w:val="left"/>
      <w:pPr>
        <w:tabs>
          <w:tab w:val="num" w:pos="360"/>
        </w:tabs>
        <w:ind w:left="360" w:firstLine="3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6" w15:restartNumberingAfterBreak="0">
    <w:nsid w:val="0193098C"/>
    <w:multiLevelType w:val="hybridMultilevel"/>
    <w:tmpl w:val="D28AA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166ECA"/>
    <w:multiLevelType w:val="multilevel"/>
    <w:tmpl w:val="F35CD5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132F36"/>
    <w:multiLevelType w:val="hybridMultilevel"/>
    <w:tmpl w:val="FEBE63D0"/>
    <w:lvl w:ilvl="0" w:tplc="0409000F">
      <w:start w:val="5"/>
      <w:numFmt w:val="decimal"/>
      <w:lvlText w:val="%1."/>
      <w:lvlJc w:val="left"/>
      <w:pPr>
        <w:ind w:left="7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8D5A00"/>
    <w:multiLevelType w:val="hybridMultilevel"/>
    <w:tmpl w:val="02F02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E29F1"/>
    <w:multiLevelType w:val="hybridMultilevel"/>
    <w:tmpl w:val="E2E29996"/>
    <w:lvl w:ilvl="0" w:tplc="D1367996">
      <w:start w:val="5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B75F16"/>
    <w:multiLevelType w:val="hybridMultilevel"/>
    <w:tmpl w:val="B7DC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D4F1B"/>
    <w:multiLevelType w:val="hybridMultilevel"/>
    <w:tmpl w:val="1158D26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465F752E"/>
    <w:multiLevelType w:val="hybridMultilevel"/>
    <w:tmpl w:val="B39A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756E7B"/>
    <w:multiLevelType w:val="hybridMultilevel"/>
    <w:tmpl w:val="5C42D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361863"/>
    <w:multiLevelType w:val="multilevel"/>
    <w:tmpl w:val="666005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6D73937"/>
    <w:multiLevelType w:val="hybridMultilevel"/>
    <w:tmpl w:val="688C37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B522F92"/>
    <w:multiLevelType w:val="hybridMultilevel"/>
    <w:tmpl w:val="1026E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FF6E97"/>
    <w:multiLevelType w:val="multilevel"/>
    <w:tmpl w:val="D5F84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257D45"/>
    <w:multiLevelType w:val="hybridMultilevel"/>
    <w:tmpl w:val="398C0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947AF"/>
    <w:multiLevelType w:val="hybridMultilevel"/>
    <w:tmpl w:val="1CF419A0"/>
    <w:lvl w:ilvl="0" w:tplc="C0BC8D7A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EC6BEB"/>
    <w:multiLevelType w:val="hybridMultilevel"/>
    <w:tmpl w:val="28884472"/>
    <w:lvl w:ilvl="0" w:tplc="253E2BC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DFF2A65"/>
    <w:multiLevelType w:val="hybridMultilevel"/>
    <w:tmpl w:val="F126C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50459"/>
    <w:multiLevelType w:val="hybridMultilevel"/>
    <w:tmpl w:val="4ED806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E51ED6"/>
    <w:multiLevelType w:val="hybridMultilevel"/>
    <w:tmpl w:val="DF8A5F78"/>
    <w:lvl w:ilvl="0" w:tplc="7AD26C9A">
      <w:start w:val="1"/>
      <w:numFmt w:val="decimal"/>
      <w:lvlText w:val="%1."/>
      <w:lvlJc w:val="left"/>
      <w:pPr>
        <w:ind w:left="720" w:hanging="360"/>
      </w:pPr>
      <w:rPr>
        <w:rFonts w:ascii="Lucida Grande" w:hAnsi="Lucida Grande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8772673">
    <w:abstractNumId w:val="0"/>
  </w:num>
  <w:num w:numId="2" w16cid:durableId="1823109742">
    <w:abstractNumId w:val="1"/>
  </w:num>
  <w:num w:numId="3" w16cid:durableId="779447689">
    <w:abstractNumId w:val="2"/>
  </w:num>
  <w:num w:numId="4" w16cid:durableId="2047557289">
    <w:abstractNumId w:val="3"/>
  </w:num>
  <w:num w:numId="5" w16cid:durableId="2113353313">
    <w:abstractNumId w:val="4"/>
  </w:num>
  <w:num w:numId="6" w16cid:durableId="464860124">
    <w:abstractNumId w:val="5"/>
  </w:num>
  <w:num w:numId="7" w16cid:durableId="2025282492">
    <w:abstractNumId w:val="24"/>
  </w:num>
  <w:num w:numId="8" w16cid:durableId="538249724">
    <w:abstractNumId w:val="19"/>
  </w:num>
  <w:num w:numId="9" w16cid:durableId="220412388">
    <w:abstractNumId w:val="6"/>
  </w:num>
  <w:num w:numId="10" w16cid:durableId="1962299942">
    <w:abstractNumId w:val="22"/>
  </w:num>
  <w:num w:numId="11" w16cid:durableId="445855072">
    <w:abstractNumId w:val="14"/>
  </w:num>
  <w:num w:numId="12" w16cid:durableId="1379478821">
    <w:abstractNumId w:val="21"/>
  </w:num>
  <w:num w:numId="13" w16cid:durableId="633415169">
    <w:abstractNumId w:val="16"/>
  </w:num>
  <w:num w:numId="14" w16cid:durableId="238099074">
    <w:abstractNumId w:val="11"/>
  </w:num>
  <w:num w:numId="15" w16cid:durableId="21513795">
    <w:abstractNumId w:val="23"/>
  </w:num>
  <w:num w:numId="16" w16cid:durableId="1105463147">
    <w:abstractNumId w:val="20"/>
  </w:num>
  <w:num w:numId="17" w16cid:durableId="1578857440">
    <w:abstractNumId w:val="9"/>
  </w:num>
  <w:num w:numId="18" w16cid:durableId="416681324">
    <w:abstractNumId w:val="17"/>
  </w:num>
  <w:num w:numId="19" w16cid:durableId="1083914798">
    <w:abstractNumId w:val="18"/>
  </w:num>
  <w:num w:numId="20" w16cid:durableId="998272458">
    <w:abstractNumId w:val="12"/>
  </w:num>
  <w:num w:numId="21" w16cid:durableId="449515200">
    <w:abstractNumId w:val="10"/>
  </w:num>
  <w:num w:numId="22" w16cid:durableId="770660654">
    <w:abstractNumId w:val="8"/>
  </w:num>
  <w:num w:numId="23" w16cid:durableId="645477137">
    <w:abstractNumId w:val="15"/>
  </w:num>
  <w:num w:numId="24" w16cid:durableId="704451983">
    <w:abstractNumId w:val="7"/>
  </w:num>
  <w:num w:numId="25" w16cid:durableId="32996673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zW2NDM0MjE3NTJQ0lEKTi0uzszPAykwrAUAIZ3oEywAAAA="/>
  </w:docVars>
  <w:rsids>
    <w:rsidRoot w:val="002E474D"/>
    <w:rsid w:val="0000756C"/>
    <w:rsid w:val="00007ECE"/>
    <w:rsid w:val="00013264"/>
    <w:rsid w:val="000141A7"/>
    <w:rsid w:val="000145E8"/>
    <w:rsid w:val="00016FA8"/>
    <w:rsid w:val="000213B4"/>
    <w:rsid w:val="00024B11"/>
    <w:rsid w:val="00026151"/>
    <w:rsid w:val="00035B2F"/>
    <w:rsid w:val="00041A9C"/>
    <w:rsid w:val="0004660C"/>
    <w:rsid w:val="00055574"/>
    <w:rsid w:val="00056F99"/>
    <w:rsid w:val="000610FF"/>
    <w:rsid w:val="000648D7"/>
    <w:rsid w:val="000656A6"/>
    <w:rsid w:val="00071907"/>
    <w:rsid w:val="00074D4F"/>
    <w:rsid w:val="00076444"/>
    <w:rsid w:val="00083189"/>
    <w:rsid w:val="000854CD"/>
    <w:rsid w:val="000927BC"/>
    <w:rsid w:val="00094AED"/>
    <w:rsid w:val="00095BA7"/>
    <w:rsid w:val="0009736F"/>
    <w:rsid w:val="000A2376"/>
    <w:rsid w:val="000A493E"/>
    <w:rsid w:val="000B0A79"/>
    <w:rsid w:val="000B3E83"/>
    <w:rsid w:val="000B4DC1"/>
    <w:rsid w:val="000B7413"/>
    <w:rsid w:val="000C148A"/>
    <w:rsid w:val="000C19C5"/>
    <w:rsid w:val="000C659E"/>
    <w:rsid w:val="000C693C"/>
    <w:rsid w:val="000C75A9"/>
    <w:rsid w:val="000D1563"/>
    <w:rsid w:val="000E0029"/>
    <w:rsid w:val="000F2512"/>
    <w:rsid w:val="000F7AB0"/>
    <w:rsid w:val="00102FA6"/>
    <w:rsid w:val="00115C10"/>
    <w:rsid w:val="00121DA6"/>
    <w:rsid w:val="00123F87"/>
    <w:rsid w:val="00124921"/>
    <w:rsid w:val="001300CA"/>
    <w:rsid w:val="00131919"/>
    <w:rsid w:val="001332F7"/>
    <w:rsid w:val="001343EB"/>
    <w:rsid w:val="00134CF1"/>
    <w:rsid w:val="00136A8A"/>
    <w:rsid w:val="00137510"/>
    <w:rsid w:val="00137A9A"/>
    <w:rsid w:val="001458ED"/>
    <w:rsid w:val="00147C0D"/>
    <w:rsid w:val="00153C3A"/>
    <w:rsid w:val="00154974"/>
    <w:rsid w:val="00156488"/>
    <w:rsid w:val="001603E0"/>
    <w:rsid w:val="00161333"/>
    <w:rsid w:val="001623D4"/>
    <w:rsid w:val="001640E3"/>
    <w:rsid w:val="00165B26"/>
    <w:rsid w:val="00167487"/>
    <w:rsid w:val="00171211"/>
    <w:rsid w:val="001719B5"/>
    <w:rsid w:val="00171C15"/>
    <w:rsid w:val="001723C9"/>
    <w:rsid w:val="00173AB2"/>
    <w:rsid w:val="0017475C"/>
    <w:rsid w:val="001775F0"/>
    <w:rsid w:val="00177692"/>
    <w:rsid w:val="0017795D"/>
    <w:rsid w:val="00180E2F"/>
    <w:rsid w:val="001841F3"/>
    <w:rsid w:val="00184E6F"/>
    <w:rsid w:val="00191B91"/>
    <w:rsid w:val="00193D0B"/>
    <w:rsid w:val="001963CA"/>
    <w:rsid w:val="00197706"/>
    <w:rsid w:val="001A2D70"/>
    <w:rsid w:val="001A4F4B"/>
    <w:rsid w:val="001B0427"/>
    <w:rsid w:val="001B109A"/>
    <w:rsid w:val="001B3436"/>
    <w:rsid w:val="001C5399"/>
    <w:rsid w:val="001C7B44"/>
    <w:rsid w:val="001D133A"/>
    <w:rsid w:val="001D2FE0"/>
    <w:rsid w:val="001D380C"/>
    <w:rsid w:val="001D460C"/>
    <w:rsid w:val="001E3622"/>
    <w:rsid w:val="001E6C4B"/>
    <w:rsid w:val="001F73F9"/>
    <w:rsid w:val="00200825"/>
    <w:rsid w:val="00202EB2"/>
    <w:rsid w:val="00203F94"/>
    <w:rsid w:val="00204E4D"/>
    <w:rsid w:val="002054D6"/>
    <w:rsid w:val="00205546"/>
    <w:rsid w:val="00210CDF"/>
    <w:rsid w:val="0021218A"/>
    <w:rsid w:val="00212800"/>
    <w:rsid w:val="00215495"/>
    <w:rsid w:val="002170AC"/>
    <w:rsid w:val="0022089A"/>
    <w:rsid w:val="00222CB5"/>
    <w:rsid w:val="00224B70"/>
    <w:rsid w:val="00230C4C"/>
    <w:rsid w:val="002417E4"/>
    <w:rsid w:val="00245547"/>
    <w:rsid w:val="00250F37"/>
    <w:rsid w:val="00254FAC"/>
    <w:rsid w:val="00261F52"/>
    <w:rsid w:val="00272339"/>
    <w:rsid w:val="0027418E"/>
    <w:rsid w:val="00277606"/>
    <w:rsid w:val="00292A82"/>
    <w:rsid w:val="00292ABE"/>
    <w:rsid w:val="00295A97"/>
    <w:rsid w:val="002970D3"/>
    <w:rsid w:val="00297DA9"/>
    <w:rsid w:val="002A0858"/>
    <w:rsid w:val="002A1B7C"/>
    <w:rsid w:val="002A1DD5"/>
    <w:rsid w:val="002A63F0"/>
    <w:rsid w:val="002B6A7B"/>
    <w:rsid w:val="002C31F5"/>
    <w:rsid w:val="002C455B"/>
    <w:rsid w:val="002C7BD5"/>
    <w:rsid w:val="002D47B8"/>
    <w:rsid w:val="002D68BA"/>
    <w:rsid w:val="002D7C40"/>
    <w:rsid w:val="002D7EC4"/>
    <w:rsid w:val="002E31F7"/>
    <w:rsid w:val="002E474D"/>
    <w:rsid w:val="002E5C83"/>
    <w:rsid w:val="002F1493"/>
    <w:rsid w:val="002F1D04"/>
    <w:rsid w:val="002F2544"/>
    <w:rsid w:val="002F2D3C"/>
    <w:rsid w:val="002F77DB"/>
    <w:rsid w:val="00306037"/>
    <w:rsid w:val="00310986"/>
    <w:rsid w:val="00311226"/>
    <w:rsid w:val="003118EA"/>
    <w:rsid w:val="00314E24"/>
    <w:rsid w:val="00327D9B"/>
    <w:rsid w:val="00330C49"/>
    <w:rsid w:val="00334505"/>
    <w:rsid w:val="00336FD0"/>
    <w:rsid w:val="00341391"/>
    <w:rsid w:val="003413BC"/>
    <w:rsid w:val="0034539F"/>
    <w:rsid w:val="003552F9"/>
    <w:rsid w:val="00356DFE"/>
    <w:rsid w:val="003573EC"/>
    <w:rsid w:val="00357A88"/>
    <w:rsid w:val="003602D8"/>
    <w:rsid w:val="00360C16"/>
    <w:rsid w:val="00370DE1"/>
    <w:rsid w:val="00370FD3"/>
    <w:rsid w:val="0037573A"/>
    <w:rsid w:val="003830E4"/>
    <w:rsid w:val="00391229"/>
    <w:rsid w:val="0039336B"/>
    <w:rsid w:val="00396D7B"/>
    <w:rsid w:val="003975D5"/>
    <w:rsid w:val="003A2791"/>
    <w:rsid w:val="003A7FD5"/>
    <w:rsid w:val="003B14C6"/>
    <w:rsid w:val="003B2204"/>
    <w:rsid w:val="003B2F94"/>
    <w:rsid w:val="003B359C"/>
    <w:rsid w:val="003B59A6"/>
    <w:rsid w:val="003B6FE5"/>
    <w:rsid w:val="003C7181"/>
    <w:rsid w:val="003D12DC"/>
    <w:rsid w:val="003D3C13"/>
    <w:rsid w:val="003D3EFA"/>
    <w:rsid w:val="003D5F72"/>
    <w:rsid w:val="003D63C2"/>
    <w:rsid w:val="003E13BC"/>
    <w:rsid w:val="003F1A1C"/>
    <w:rsid w:val="003F1F2A"/>
    <w:rsid w:val="003F22B2"/>
    <w:rsid w:val="003F3A52"/>
    <w:rsid w:val="003F3A77"/>
    <w:rsid w:val="003F40EB"/>
    <w:rsid w:val="003F4639"/>
    <w:rsid w:val="00400999"/>
    <w:rsid w:val="00400D12"/>
    <w:rsid w:val="00403117"/>
    <w:rsid w:val="00410BF3"/>
    <w:rsid w:val="004118C6"/>
    <w:rsid w:val="00414B7C"/>
    <w:rsid w:val="00415075"/>
    <w:rsid w:val="00415540"/>
    <w:rsid w:val="004208AA"/>
    <w:rsid w:val="00420B0D"/>
    <w:rsid w:val="00422C74"/>
    <w:rsid w:val="00424A42"/>
    <w:rsid w:val="00426088"/>
    <w:rsid w:val="004321A0"/>
    <w:rsid w:val="0044139A"/>
    <w:rsid w:val="00441569"/>
    <w:rsid w:val="004443FA"/>
    <w:rsid w:val="00446B90"/>
    <w:rsid w:val="00452D8B"/>
    <w:rsid w:val="004539DE"/>
    <w:rsid w:val="0045763A"/>
    <w:rsid w:val="00461130"/>
    <w:rsid w:val="00474206"/>
    <w:rsid w:val="00477211"/>
    <w:rsid w:val="004936B3"/>
    <w:rsid w:val="0049777F"/>
    <w:rsid w:val="004A0704"/>
    <w:rsid w:val="004A3DA5"/>
    <w:rsid w:val="004A6EC5"/>
    <w:rsid w:val="004B3353"/>
    <w:rsid w:val="004B60AE"/>
    <w:rsid w:val="004C131F"/>
    <w:rsid w:val="004E0893"/>
    <w:rsid w:val="004E17AB"/>
    <w:rsid w:val="004F2D63"/>
    <w:rsid w:val="004F4BFF"/>
    <w:rsid w:val="004F770A"/>
    <w:rsid w:val="00501D5C"/>
    <w:rsid w:val="005063B5"/>
    <w:rsid w:val="00512FD9"/>
    <w:rsid w:val="00514A1B"/>
    <w:rsid w:val="00522AFC"/>
    <w:rsid w:val="0052498B"/>
    <w:rsid w:val="00525DF0"/>
    <w:rsid w:val="00534729"/>
    <w:rsid w:val="00534D8A"/>
    <w:rsid w:val="00536D88"/>
    <w:rsid w:val="005373E4"/>
    <w:rsid w:val="005463BD"/>
    <w:rsid w:val="0055269E"/>
    <w:rsid w:val="00552830"/>
    <w:rsid w:val="0055558C"/>
    <w:rsid w:val="00555F98"/>
    <w:rsid w:val="00560486"/>
    <w:rsid w:val="00562D1C"/>
    <w:rsid w:val="005652D8"/>
    <w:rsid w:val="005705AC"/>
    <w:rsid w:val="00571966"/>
    <w:rsid w:val="00572985"/>
    <w:rsid w:val="005744B2"/>
    <w:rsid w:val="0058004A"/>
    <w:rsid w:val="00580CB1"/>
    <w:rsid w:val="00593B1A"/>
    <w:rsid w:val="005A04F4"/>
    <w:rsid w:val="005A5B29"/>
    <w:rsid w:val="005B140F"/>
    <w:rsid w:val="005C2A95"/>
    <w:rsid w:val="005C53EA"/>
    <w:rsid w:val="005C6F78"/>
    <w:rsid w:val="005D004E"/>
    <w:rsid w:val="005D0AEE"/>
    <w:rsid w:val="005D0F4A"/>
    <w:rsid w:val="005D1723"/>
    <w:rsid w:val="005D17AE"/>
    <w:rsid w:val="005D1951"/>
    <w:rsid w:val="005D77DA"/>
    <w:rsid w:val="005E0288"/>
    <w:rsid w:val="005E068D"/>
    <w:rsid w:val="005E2043"/>
    <w:rsid w:val="005E34B4"/>
    <w:rsid w:val="005E3A63"/>
    <w:rsid w:val="005F3A39"/>
    <w:rsid w:val="005F5823"/>
    <w:rsid w:val="005F7137"/>
    <w:rsid w:val="00602FC8"/>
    <w:rsid w:val="00607424"/>
    <w:rsid w:val="006132B8"/>
    <w:rsid w:val="00615B37"/>
    <w:rsid w:val="00617BDC"/>
    <w:rsid w:val="006241E5"/>
    <w:rsid w:val="00624FE0"/>
    <w:rsid w:val="00626303"/>
    <w:rsid w:val="00635657"/>
    <w:rsid w:val="00637B57"/>
    <w:rsid w:val="006432AE"/>
    <w:rsid w:val="00645FC4"/>
    <w:rsid w:val="006479A1"/>
    <w:rsid w:val="006510FE"/>
    <w:rsid w:val="00652ED5"/>
    <w:rsid w:val="006531C1"/>
    <w:rsid w:val="0066270A"/>
    <w:rsid w:val="00674C3A"/>
    <w:rsid w:val="0067749D"/>
    <w:rsid w:val="00683EEE"/>
    <w:rsid w:val="00686518"/>
    <w:rsid w:val="006941B5"/>
    <w:rsid w:val="00694318"/>
    <w:rsid w:val="006960B4"/>
    <w:rsid w:val="00696BD6"/>
    <w:rsid w:val="006B5265"/>
    <w:rsid w:val="006B52CE"/>
    <w:rsid w:val="006C2B62"/>
    <w:rsid w:val="006C2C94"/>
    <w:rsid w:val="006C79ED"/>
    <w:rsid w:val="006D4722"/>
    <w:rsid w:val="006E0EC1"/>
    <w:rsid w:val="006E0FBA"/>
    <w:rsid w:val="006E26C6"/>
    <w:rsid w:val="006E5826"/>
    <w:rsid w:val="006E69C6"/>
    <w:rsid w:val="006E6CB0"/>
    <w:rsid w:val="006F6AFD"/>
    <w:rsid w:val="006F7946"/>
    <w:rsid w:val="00701423"/>
    <w:rsid w:val="00701C28"/>
    <w:rsid w:val="00702729"/>
    <w:rsid w:val="00703224"/>
    <w:rsid w:val="007116AD"/>
    <w:rsid w:val="00714564"/>
    <w:rsid w:val="00720C93"/>
    <w:rsid w:val="00727B9D"/>
    <w:rsid w:val="00732E96"/>
    <w:rsid w:val="00745604"/>
    <w:rsid w:val="00745A48"/>
    <w:rsid w:val="0074649F"/>
    <w:rsid w:val="007507A3"/>
    <w:rsid w:val="00757CFC"/>
    <w:rsid w:val="007621D6"/>
    <w:rsid w:val="0076489B"/>
    <w:rsid w:val="00767E8C"/>
    <w:rsid w:val="00773100"/>
    <w:rsid w:val="0077476C"/>
    <w:rsid w:val="007751B0"/>
    <w:rsid w:val="00775879"/>
    <w:rsid w:val="00776922"/>
    <w:rsid w:val="00777757"/>
    <w:rsid w:val="00781927"/>
    <w:rsid w:val="007837F4"/>
    <w:rsid w:val="00784278"/>
    <w:rsid w:val="0079472E"/>
    <w:rsid w:val="00795D43"/>
    <w:rsid w:val="007A012D"/>
    <w:rsid w:val="007A0689"/>
    <w:rsid w:val="007A44DF"/>
    <w:rsid w:val="007A66C6"/>
    <w:rsid w:val="007B0B08"/>
    <w:rsid w:val="007B256B"/>
    <w:rsid w:val="007B52FC"/>
    <w:rsid w:val="007B717A"/>
    <w:rsid w:val="007C059C"/>
    <w:rsid w:val="007C425D"/>
    <w:rsid w:val="007C512C"/>
    <w:rsid w:val="007C6FA3"/>
    <w:rsid w:val="007D125B"/>
    <w:rsid w:val="007D1D08"/>
    <w:rsid w:val="007D49D9"/>
    <w:rsid w:val="007D581F"/>
    <w:rsid w:val="007E0EB1"/>
    <w:rsid w:val="007E3B40"/>
    <w:rsid w:val="007F5618"/>
    <w:rsid w:val="00802112"/>
    <w:rsid w:val="00805A10"/>
    <w:rsid w:val="00820A69"/>
    <w:rsid w:val="00823931"/>
    <w:rsid w:val="00825A79"/>
    <w:rsid w:val="00832FE8"/>
    <w:rsid w:val="00840071"/>
    <w:rsid w:val="00844044"/>
    <w:rsid w:val="00856621"/>
    <w:rsid w:val="0086034F"/>
    <w:rsid w:val="00865281"/>
    <w:rsid w:val="008702B1"/>
    <w:rsid w:val="0087053F"/>
    <w:rsid w:val="00870822"/>
    <w:rsid w:val="00874153"/>
    <w:rsid w:val="0087669A"/>
    <w:rsid w:val="00877817"/>
    <w:rsid w:val="0087786D"/>
    <w:rsid w:val="008838E5"/>
    <w:rsid w:val="00883B69"/>
    <w:rsid w:val="008842F4"/>
    <w:rsid w:val="00896489"/>
    <w:rsid w:val="008A22FC"/>
    <w:rsid w:val="008A3C9A"/>
    <w:rsid w:val="008A5839"/>
    <w:rsid w:val="008A66F0"/>
    <w:rsid w:val="008B58A0"/>
    <w:rsid w:val="008B5B0A"/>
    <w:rsid w:val="008B6F05"/>
    <w:rsid w:val="008B7D11"/>
    <w:rsid w:val="008C2981"/>
    <w:rsid w:val="008C5375"/>
    <w:rsid w:val="008D132A"/>
    <w:rsid w:val="008D20EB"/>
    <w:rsid w:val="008D2B4B"/>
    <w:rsid w:val="008D4914"/>
    <w:rsid w:val="008E1609"/>
    <w:rsid w:val="008E48F8"/>
    <w:rsid w:val="008E7E6F"/>
    <w:rsid w:val="008F2609"/>
    <w:rsid w:val="008F5078"/>
    <w:rsid w:val="008F78E4"/>
    <w:rsid w:val="00901265"/>
    <w:rsid w:val="00905214"/>
    <w:rsid w:val="00905E8D"/>
    <w:rsid w:val="00905EE7"/>
    <w:rsid w:val="0091033E"/>
    <w:rsid w:val="00911FCE"/>
    <w:rsid w:val="00916A58"/>
    <w:rsid w:val="009225AA"/>
    <w:rsid w:val="0092675B"/>
    <w:rsid w:val="00930B24"/>
    <w:rsid w:val="0093101B"/>
    <w:rsid w:val="009323B9"/>
    <w:rsid w:val="00932D46"/>
    <w:rsid w:val="009338B1"/>
    <w:rsid w:val="00936FB0"/>
    <w:rsid w:val="00940716"/>
    <w:rsid w:val="00946456"/>
    <w:rsid w:val="00946C26"/>
    <w:rsid w:val="0095046C"/>
    <w:rsid w:val="009520E4"/>
    <w:rsid w:val="00965C7C"/>
    <w:rsid w:val="009714B2"/>
    <w:rsid w:val="00973B3C"/>
    <w:rsid w:val="00984FCA"/>
    <w:rsid w:val="009860C3"/>
    <w:rsid w:val="009868A2"/>
    <w:rsid w:val="0098699D"/>
    <w:rsid w:val="00995B11"/>
    <w:rsid w:val="009A2E75"/>
    <w:rsid w:val="009A2FAA"/>
    <w:rsid w:val="009A5060"/>
    <w:rsid w:val="009B134E"/>
    <w:rsid w:val="009B4D41"/>
    <w:rsid w:val="009B5B2A"/>
    <w:rsid w:val="009C1D45"/>
    <w:rsid w:val="009D7DEB"/>
    <w:rsid w:val="009E5F4C"/>
    <w:rsid w:val="009F67D5"/>
    <w:rsid w:val="00A04A3F"/>
    <w:rsid w:val="00A05E4C"/>
    <w:rsid w:val="00A069D1"/>
    <w:rsid w:val="00A07273"/>
    <w:rsid w:val="00A1742F"/>
    <w:rsid w:val="00A20FB7"/>
    <w:rsid w:val="00A36DF0"/>
    <w:rsid w:val="00A37684"/>
    <w:rsid w:val="00A413EF"/>
    <w:rsid w:val="00A4210B"/>
    <w:rsid w:val="00A444F9"/>
    <w:rsid w:val="00A635FD"/>
    <w:rsid w:val="00A64D91"/>
    <w:rsid w:val="00A669D5"/>
    <w:rsid w:val="00A7382B"/>
    <w:rsid w:val="00A74E5C"/>
    <w:rsid w:val="00A86DEB"/>
    <w:rsid w:val="00A86F73"/>
    <w:rsid w:val="00A8793E"/>
    <w:rsid w:val="00A90F57"/>
    <w:rsid w:val="00AA08A9"/>
    <w:rsid w:val="00AA0DA8"/>
    <w:rsid w:val="00AA1070"/>
    <w:rsid w:val="00AA1B93"/>
    <w:rsid w:val="00AA3EA8"/>
    <w:rsid w:val="00AA40E6"/>
    <w:rsid w:val="00AA643E"/>
    <w:rsid w:val="00AA6517"/>
    <w:rsid w:val="00AB01CB"/>
    <w:rsid w:val="00AB2AF3"/>
    <w:rsid w:val="00AB40B2"/>
    <w:rsid w:val="00AB7D74"/>
    <w:rsid w:val="00AC275D"/>
    <w:rsid w:val="00AC51CF"/>
    <w:rsid w:val="00AD2A31"/>
    <w:rsid w:val="00AD3960"/>
    <w:rsid w:val="00AD462D"/>
    <w:rsid w:val="00AE10E5"/>
    <w:rsid w:val="00AE38EB"/>
    <w:rsid w:val="00AE3BAC"/>
    <w:rsid w:val="00AF0463"/>
    <w:rsid w:val="00AF421A"/>
    <w:rsid w:val="00AF456B"/>
    <w:rsid w:val="00B00EA4"/>
    <w:rsid w:val="00B05A7B"/>
    <w:rsid w:val="00B16414"/>
    <w:rsid w:val="00B201A5"/>
    <w:rsid w:val="00B31979"/>
    <w:rsid w:val="00B31BF6"/>
    <w:rsid w:val="00B31C25"/>
    <w:rsid w:val="00B324A6"/>
    <w:rsid w:val="00B32F81"/>
    <w:rsid w:val="00B345F2"/>
    <w:rsid w:val="00B35FC9"/>
    <w:rsid w:val="00B4034C"/>
    <w:rsid w:val="00B444A5"/>
    <w:rsid w:val="00B455AD"/>
    <w:rsid w:val="00B45E85"/>
    <w:rsid w:val="00B47003"/>
    <w:rsid w:val="00B50CCE"/>
    <w:rsid w:val="00B51445"/>
    <w:rsid w:val="00B55874"/>
    <w:rsid w:val="00B55D94"/>
    <w:rsid w:val="00B56FCE"/>
    <w:rsid w:val="00B60CC4"/>
    <w:rsid w:val="00B63E23"/>
    <w:rsid w:val="00B64A77"/>
    <w:rsid w:val="00B73ADB"/>
    <w:rsid w:val="00B74281"/>
    <w:rsid w:val="00B74EC7"/>
    <w:rsid w:val="00B773EB"/>
    <w:rsid w:val="00B81427"/>
    <w:rsid w:val="00B8793A"/>
    <w:rsid w:val="00B92870"/>
    <w:rsid w:val="00B944F3"/>
    <w:rsid w:val="00B95988"/>
    <w:rsid w:val="00B96EB8"/>
    <w:rsid w:val="00BA0F00"/>
    <w:rsid w:val="00BA0FA5"/>
    <w:rsid w:val="00BA2683"/>
    <w:rsid w:val="00BA2CEB"/>
    <w:rsid w:val="00BA75CC"/>
    <w:rsid w:val="00BB2F55"/>
    <w:rsid w:val="00BB3687"/>
    <w:rsid w:val="00BB6441"/>
    <w:rsid w:val="00BC4B2F"/>
    <w:rsid w:val="00BD4721"/>
    <w:rsid w:val="00BE0911"/>
    <w:rsid w:val="00BE13C0"/>
    <w:rsid w:val="00BE4D75"/>
    <w:rsid w:val="00BE7F00"/>
    <w:rsid w:val="00BF1299"/>
    <w:rsid w:val="00BF57FE"/>
    <w:rsid w:val="00BF707E"/>
    <w:rsid w:val="00BF7A8C"/>
    <w:rsid w:val="00C0329E"/>
    <w:rsid w:val="00C17AB6"/>
    <w:rsid w:val="00C20D59"/>
    <w:rsid w:val="00C20E6A"/>
    <w:rsid w:val="00C20FB5"/>
    <w:rsid w:val="00C22398"/>
    <w:rsid w:val="00C24B81"/>
    <w:rsid w:val="00C328D7"/>
    <w:rsid w:val="00C33568"/>
    <w:rsid w:val="00C34D23"/>
    <w:rsid w:val="00C35C25"/>
    <w:rsid w:val="00C36FBF"/>
    <w:rsid w:val="00C420A8"/>
    <w:rsid w:val="00C43E47"/>
    <w:rsid w:val="00C46797"/>
    <w:rsid w:val="00C47F46"/>
    <w:rsid w:val="00C61708"/>
    <w:rsid w:val="00C6183A"/>
    <w:rsid w:val="00C67670"/>
    <w:rsid w:val="00C82630"/>
    <w:rsid w:val="00C8734B"/>
    <w:rsid w:val="00C87793"/>
    <w:rsid w:val="00C90F69"/>
    <w:rsid w:val="00C918E7"/>
    <w:rsid w:val="00C92A80"/>
    <w:rsid w:val="00C93812"/>
    <w:rsid w:val="00CB0B15"/>
    <w:rsid w:val="00CB1ACA"/>
    <w:rsid w:val="00CB329A"/>
    <w:rsid w:val="00CB5269"/>
    <w:rsid w:val="00CB7A95"/>
    <w:rsid w:val="00CD0684"/>
    <w:rsid w:val="00CD1544"/>
    <w:rsid w:val="00CD5703"/>
    <w:rsid w:val="00CE0BB0"/>
    <w:rsid w:val="00CE49A8"/>
    <w:rsid w:val="00CE4F12"/>
    <w:rsid w:val="00CF3DA4"/>
    <w:rsid w:val="00D036B3"/>
    <w:rsid w:val="00D04674"/>
    <w:rsid w:val="00D04A62"/>
    <w:rsid w:val="00D06EE4"/>
    <w:rsid w:val="00D10416"/>
    <w:rsid w:val="00D15988"/>
    <w:rsid w:val="00D27C74"/>
    <w:rsid w:val="00D34A54"/>
    <w:rsid w:val="00D35B8D"/>
    <w:rsid w:val="00D37103"/>
    <w:rsid w:val="00D41789"/>
    <w:rsid w:val="00D64705"/>
    <w:rsid w:val="00D74767"/>
    <w:rsid w:val="00D74B69"/>
    <w:rsid w:val="00D75E2F"/>
    <w:rsid w:val="00D8249D"/>
    <w:rsid w:val="00D900A3"/>
    <w:rsid w:val="00D9175F"/>
    <w:rsid w:val="00DA10B3"/>
    <w:rsid w:val="00DC365C"/>
    <w:rsid w:val="00DC65BC"/>
    <w:rsid w:val="00DD0FAB"/>
    <w:rsid w:val="00DD1514"/>
    <w:rsid w:val="00DD42A0"/>
    <w:rsid w:val="00DD61C8"/>
    <w:rsid w:val="00DE0AFB"/>
    <w:rsid w:val="00DF1A0B"/>
    <w:rsid w:val="00DF615E"/>
    <w:rsid w:val="00DF7B7B"/>
    <w:rsid w:val="00E00EAE"/>
    <w:rsid w:val="00E0472A"/>
    <w:rsid w:val="00E05101"/>
    <w:rsid w:val="00E10D33"/>
    <w:rsid w:val="00E24694"/>
    <w:rsid w:val="00E27BEC"/>
    <w:rsid w:val="00E3688F"/>
    <w:rsid w:val="00E41A87"/>
    <w:rsid w:val="00E42A99"/>
    <w:rsid w:val="00E45FDB"/>
    <w:rsid w:val="00E52AE6"/>
    <w:rsid w:val="00E5475A"/>
    <w:rsid w:val="00E607E7"/>
    <w:rsid w:val="00E61C45"/>
    <w:rsid w:val="00E62815"/>
    <w:rsid w:val="00E63F51"/>
    <w:rsid w:val="00E642B0"/>
    <w:rsid w:val="00E64496"/>
    <w:rsid w:val="00E650CD"/>
    <w:rsid w:val="00E6789F"/>
    <w:rsid w:val="00E70264"/>
    <w:rsid w:val="00E71680"/>
    <w:rsid w:val="00E7600A"/>
    <w:rsid w:val="00E837FC"/>
    <w:rsid w:val="00E852C0"/>
    <w:rsid w:val="00E86E8A"/>
    <w:rsid w:val="00E929A2"/>
    <w:rsid w:val="00E95C7B"/>
    <w:rsid w:val="00E96619"/>
    <w:rsid w:val="00EA42F3"/>
    <w:rsid w:val="00EA50BC"/>
    <w:rsid w:val="00EA652A"/>
    <w:rsid w:val="00EB4AC0"/>
    <w:rsid w:val="00EB5752"/>
    <w:rsid w:val="00EC2FDF"/>
    <w:rsid w:val="00ED0E72"/>
    <w:rsid w:val="00EE2104"/>
    <w:rsid w:val="00EE3600"/>
    <w:rsid w:val="00EE4692"/>
    <w:rsid w:val="00EF05F9"/>
    <w:rsid w:val="00EF1790"/>
    <w:rsid w:val="00F00A58"/>
    <w:rsid w:val="00F16267"/>
    <w:rsid w:val="00F1638A"/>
    <w:rsid w:val="00F17BCD"/>
    <w:rsid w:val="00F20918"/>
    <w:rsid w:val="00F2160D"/>
    <w:rsid w:val="00F26EA8"/>
    <w:rsid w:val="00F353EE"/>
    <w:rsid w:val="00F43497"/>
    <w:rsid w:val="00F540EF"/>
    <w:rsid w:val="00F607CF"/>
    <w:rsid w:val="00F654CD"/>
    <w:rsid w:val="00F7243C"/>
    <w:rsid w:val="00F8130F"/>
    <w:rsid w:val="00F84BEB"/>
    <w:rsid w:val="00F84F1E"/>
    <w:rsid w:val="00F86160"/>
    <w:rsid w:val="00F9009D"/>
    <w:rsid w:val="00FB036B"/>
    <w:rsid w:val="00FB07C3"/>
    <w:rsid w:val="00FC173D"/>
    <w:rsid w:val="00FD244B"/>
    <w:rsid w:val="00FE1A44"/>
    <w:rsid w:val="00FE1B9C"/>
    <w:rsid w:val="00FE41C6"/>
    <w:rsid w:val="00FE71BB"/>
    <w:rsid w:val="00FE71BE"/>
    <w:rsid w:val="00FF0AC7"/>
    <w:rsid w:val="00FF0EB1"/>
    <w:rsid w:val="00FF1E1E"/>
    <w:rsid w:val="00FF2E14"/>
    <w:rsid w:val="00FF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6B0AF"/>
  <w15:docId w15:val="{63C386C6-4F51-4DF2-AD64-D3E2D0C06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E474D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74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474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0DA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E474D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E474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474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ubtitle1">
    <w:name w:val="Subtitle1"/>
    <w:next w:val="Normal"/>
    <w:rsid w:val="002E474D"/>
    <w:rPr>
      <w:rFonts w:ascii="Lucida Grande" w:eastAsia="ヒラギノ角ゴ Pro W3" w:hAnsi="Lucida Grande" w:cs="Times New Roman"/>
      <w:color w:val="486EA8"/>
      <w:spacing w:val="15"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474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474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2E4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Grid1">
    <w:name w:val="Table Grid1"/>
    <w:rsid w:val="002E474D"/>
    <w:pPr>
      <w:spacing w:after="0" w:line="240" w:lineRule="auto"/>
    </w:pPr>
    <w:rPr>
      <w:rFonts w:ascii="Lucida Grande" w:eastAsia="ヒラギノ角ゴ Pro W3" w:hAnsi="Lucida Grande" w:cs="Times New Roman"/>
      <w:color w:val="FFFFFF"/>
      <w:szCs w:val="20"/>
    </w:rPr>
  </w:style>
  <w:style w:type="paragraph" w:customStyle="1" w:styleId="FreeForm">
    <w:name w:val="Free Form"/>
    <w:rsid w:val="002E474D"/>
    <w:rPr>
      <w:rFonts w:ascii="Lucida Grande" w:eastAsia="ヒラギノ角ゴ Pro W3" w:hAnsi="Lucida Grande" w:cs="Times New Roman"/>
      <w:color w:val="000000"/>
      <w:szCs w:val="20"/>
    </w:rPr>
  </w:style>
  <w:style w:type="numbering" w:customStyle="1" w:styleId="List1">
    <w:name w:val="List 1"/>
    <w:rsid w:val="002E474D"/>
    <w:pPr>
      <w:numPr>
        <w:numId w:val="1"/>
      </w:numPr>
    </w:pPr>
  </w:style>
  <w:style w:type="numbering" w:customStyle="1" w:styleId="List21">
    <w:name w:val="List 21"/>
    <w:rsid w:val="002E474D"/>
    <w:pPr>
      <w:numPr>
        <w:numId w:val="2"/>
      </w:numPr>
    </w:pPr>
  </w:style>
  <w:style w:type="numbering" w:customStyle="1" w:styleId="List31">
    <w:name w:val="List 31"/>
    <w:rsid w:val="002E474D"/>
    <w:pPr>
      <w:numPr>
        <w:numId w:val="3"/>
      </w:numPr>
    </w:pPr>
  </w:style>
  <w:style w:type="numbering" w:customStyle="1" w:styleId="List41">
    <w:name w:val="List 41"/>
    <w:rsid w:val="002E474D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2E474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474D"/>
    <w:rPr>
      <w:rFonts w:asciiTheme="majorHAnsi" w:eastAsiaTheme="majorEastAsia" w:hAnsiTheme="majorHAnsi" w:cstheme="majorBidi"/>
      <w:b/>
      <w:bCs/>
      <w:color w:val="4F81BD" w:themeColor="accent1"/>
    </w:rPr>
  </w:style>
  <w:style w:type="numbering" w:customStyle="1" w:styleId="List6">
    <w:name w:val="List 6"/>
    <w:rsid w:val="002E474D"/>
  </w:style>
  <w:style w:type="numbering" w:customStyle="1" w:styleId="List18">
    <w:name w:val="List 18"/>
    <w:rsid w:val="00F26EA8"/>
    <w:pPr>
      <w:numPr>
        <w:numId w:val="5"/>
      </w:numPr>
    </w:pPr>
  </w:style>
  <w:style w:type="numbering" w:customStyle="1" w:styleId="List11">
    <w:name w:val="List 11"/>
    <w:rsid w:val="00F26EA8"/>
    <w:pPr>
      <w:numPr>
        <w:numId w:val="6"/>
      </w:numPr>
    </w:pPr>
  </w:style>
  <w:style w:type="numbering" w:customStyle="1" w:styleId="List27">
    <w:name w:val="List 27"/>
    <w:rsid w:val="00F26EA8"/>
  </w:style>
  <w:style w:type="paragraph" w:styleId="Header">
    <w:name w:val="header"/>
    <w:basedOn w:val="Normal"/>
    <w:link w:val="HeaderChar"/>
    <w:uiPriority w:val="99"/>
    <w:unhideWhenUsed/>
    <w:rsid w:val="00626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303"/>
  </w:style>
  <w:style w:type="paragraph" w:styleId="Footer">
    <w:name w:val="footer"/>
    <w:basedOn w:val="Normal"/>
    <w:link w:val="FooterChar"/>
    <w:uiPriority w:val="99"/>
    <w:unhideWhenUsed/>
    <w:rsid w:val="00626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303"/>
  </w:style>
  <w:style w:type="character" w:customStyle="1" w:styleId="Heading4Char">
    <w:name w:val="Heading 4 Char"/>
    <w:basedOn w:val="DefaultParagraphFont"/>
    <w:link w:val="Heading4"/>
    <w:uiPriority w:val="9"/>
    <w:rsid w:val="00AA0DA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8F2609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E837F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styleId="FootnoteReference">
    <w:name w:val="footnote reference"/>
    <w:uiPriority w:val="99"/>
    <w:semiHidden/>
    <w:unhideWhenUsed/>
    <w:rsid w:val="00E837F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14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423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unhideWhenUsed/>
    <w:rsid w:val="00701423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01423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C17AB6"/>
    <w:pPr>
      <w:spacing w:after="0" w:line="240" w:lineRule="auto"/>
    </w:pPr>
  </w:style>
  <w:style w:type="paragraph" w:styleId="BodyText2">
    <w:name w:val="Body Text 2"/>
    <w:basedOn w:val="Normal"/>
    <w:link w:val="BodyText2Char"/>
    <w:rsid w:val="004C131F"/>
    <w:pPr>
      <w:tabs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spacing w:after="0" w:line="240" w:lineRule="auto"/>
      <w:ind w:left="72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4C131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Level1">
    <w:name w:val="Level 1"/>
    <w:rsid w:val="004C131F"/>
    <w:pPr>
      <w:widowControl w:val="0"/>
      <w:autoSpaceDE w:val="0"/>
      <w:autoSpaceDN w:val="0"/>
      <w:spacing w:after="0" w:line="240" w:lineRule="auto"/>
      <w:ind w:left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gBox">
    <w:name w:val="SigBox"/>
    <w:rsid w:val="001841F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5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55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20E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3768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55F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F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F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F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03775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2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9437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13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270871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635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175891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5659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485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131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526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490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9983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05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0546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0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997818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8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710017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890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137888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246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1047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971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816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310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79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6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3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85931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1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22273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87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583671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72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659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1893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5465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2606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0560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4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6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26120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93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71676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00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587520">
                                  <w:marLeft w:val="0"/>
                                  <w:marRight w:val="0"/>
                                  <w:marTop w:val="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28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858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4728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7830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4017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3270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6" ma:contentTypeDescription="Create a new document." ma:contentTypeScope="" ma:versionID="5996f99853d737497ba0e7f96641f7a0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3cca928d92060355f22cbe0382c62991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BE4358-8C13-48E8-9463-03A783A69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7D1D8-B0DA-4AA8-A71D-E3E253682B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4D080A-A376-4103-935E-95B83E2BC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AAE78D-2A05-47CF-BDFE-8F5D78D565BC}">
  <ds:schemaRefs>
    <ds:schemaRef ds:uri="http://schemas.microsoft.com/office/2006/metadata/properties"/>
    <ds:schemaRef ds:uri="http://schemas.microsoft.com/office/infopath/2007/PartnerControls"/>
    <ds:schemaRef ds:uri="79817154-d81f-4d9d-a8cb-964bf513cd3b"/>
    <ds:schemaRef ds:uri="efb5d312-3244-4da2-b682-98eb9f5698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7</Pages>
  <Words>1754</Words>
  <Characters>1000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HHS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rtment of Health and Human Services</dc:creator>
  <cp:lastModifiedBy>Dawn Rudolph</cp:lastModifiedBy>
  <cp:revision>79</cp:revision>
  <cp:lastPrinted>2013-05-22T14:21:00Z</cp:lastPrinted>
  <dcterms:created xsi:type="dcterms:W3CDTF">2022-03-08T22:39:00Z</dcterms:created>
  <dcterms:modified xsi:type="dcterms:W3CDTF">2022-08-02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3E899D54D74BA1C1A6CB9D71703E</vt:lpwstr>
  </property>
  <property fmtid="{D5CDD505-2E9C-101B-9397-08002B2CF9AE}" pid="3" name="MediaServiceImageTags">
    <vt:lpwstr/>
  </property>
</Properties>
</file>